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Lam Nhut Khang</w:t>
      </w:r>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Lam Nhut Khang</w:t>
      </w:r>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Lam Nhut Khang</w:t>
      </w:r>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1310755D" w14:textId="77777777" w:rsidR="005C3FD6" w:rsidRPr="000B0B46" w:rsidRDefault="005C3FD6" w:rsidP="004B40A4">
      <w:pPr>
        <w:jc w:val="right"/>
      </w:pPr>
    </w:p>
    <w:p w14:paraId="08DD1437" w14:textId="2E08A7AC" w:rsidR="00B5737F" w:rsidRPr="000B0B46" w:rsidRDefault="00B5737F" w:rsidP="00841041">
      <w:pPr>
        <w:pStyle w:val="StrongEmphasis"/>
      </w:pPr>
      <w:r w:rsidRPr="000B0B46">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Nhut Khang</w:t>
      </w:r>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r w:rsidR="00373836">
        <w:t>Med</w:t>
      </w:r>
      <w:r w:rsidR="001B2893">
        <w:t>Bot</w:t>
      </w:r>
      <w:r w:rsidR="001B2893" w:rsidRPr="001B2893">
        <w:t>:</w:t>
      </w:r>
      <w:r w:rsidR="001B2893">
        <w:t xml:space="preserve"> </w:t>
      </w:r>
      <w:r w:rsidR="001B2893">
        <w:lastRenderedPageBreak/>
        <w:t>Chatbo</w:t>
      </w:r>
      <w:r w:rsidR="00373836">
        <w:t xml:space="preserve">t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Tho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Tho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Tho,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5D657A16" w:rsidR="00B5737F" w:rsidRPr="000B0B46" w:rsidRDefault="00B5737F" w:rsidP="004A01F5"/>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06E855A2" w14:textId="4141453F" w:rsidR="00C03512"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4840280" w:history="1">
            <w:r w:rsidR="00C03512" w:rsidRPr="00335EC9">
              <w:rPr>
                <w:rStyle w:val="Hyperlink"/>
                <w:noProof/>
                <w14:scene3d>
                  <w14:camera w14:prst="orthographicFront"/>
                  <w14:lightRig w14:rig="threePt" w14:dir="t">
                    <w14:rot w14:lat="0" w14:lon="0" w14:rev="0"/>
                  </w14:lightRig>
                </w14:scene3d>
              </w:rPr>
              <w:t>CHAPTER 1:</w:t>
            </w:r>
            <w:r w:rsidR="00C03512" w:rsidRPr="00335EC9">
              <w:rPr>
                <w:rStyle w:val="Hyperlink"/>
                <w:noProof/>
              </w:rPr>
              <w:t xml:space="preserve"> INTRODUCTION</w:t>
            </w:r>
            <w:r w:rsidR="00C03512">
              <w:rPr>
                <w:noProof/>
                <w:webHidden/>
              </w:rPr>
              <w:tab/>
            </w:r>
            <w:r w:rsidR="00C03512">
              <w:rPr>
                <w:noProof/>
                <w:webHidden/>
              </w:rPr>
              <w:fldChar w:fldCharType="begin"/>
            </w:r>
            <w:r w:rsidR="00C03512">
              <w:rPr>
                <w:noProof/>
                <w:webHidden/>
              </w:rPr>
              <w:instrText xml:space="preserve"> PAGEREF _Toc144840280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1A29D88F" w14:textId="45E14434" w:rsidR="00C03512" w:rsidRDefault="006D7CF9">
          <w:pPr>
            <w:pStyle w:val="TOC2"/>
            <w:tabs>
              <w:tab w:val="right" w:leader="dot" w:pos="9111"/>
            </w:tabs>
            <w:rPr>
              <w:rFonts w:asciiTheme="minorHAnsi" w:eastAsiaTheme="minorEastAsia" w:hAnsiTheme="minorHAnsi" w:cstheme="minorBidi"/>
              <w:noProof/>
              <w:sz w:val="22"/>
              <w:szCs w:val="22"/>
            </w:rPr>
          </w:pPr>
          <w:hyperlink w:anchor="_Toc144840281" w:history="1">
            <w:r w:rsidR="00C03512" w:rsidRPr="00335EC9">
              <w:rPr>
                <w:rStyle w:val="Hyperlink"/>
                <w:noProof/>
              </w:rPr>
              <w:t>1.1. Problem</w:t>
            </w:r>
            <w:r w:rsidR="00C03512">
              <w:rPr>
                <w:noProof/>
                <w:webHidden/>
              </w:rPr>
              <w:tab/>
            </w:r>
            <w:r w:rsidR="00C03512">
              <w:rPr>
                <w:noProof/>
                <w:webHidden/>
              </w:rPr>
              <w:fldChar w:fldCharType="begin"/>
            </w:r>
            <w:r w:rsidR="00C03512">
              <w:rPr>
                <w:noProof/>
                <w:webHidden/>
              </w:rPr>
              <w:instrText xml:space="preserve"> PAGEREF _Toc144840281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52659BF9" w14:textId="73B1E527" w:rsidR="00C03512" w:rsidRDefault="006D7CF9">
          <w:pPr>
            <w:pStyle w:val="TOC2"/>
            <w:tabs>
              <w:tab w:val="right" w:leader="dot" w:pos="9111"/>
            </w:tabs>
            <w:rPr>
              <w:rFonts w:asciiTheme="minorHAnsi" w:eastAsiaTheme="minorEastAsia" w:hAnsiTheme="minorHAnsi" w:cstheme="minorBidi"/>
              <w:noProof/>
              <w:sz w:val="22"/>
              <w:szCs w:val="22"/>
            </w:rPr>
          </w:pPr>
          <w:hyperlink w:anchor="_Toc144840282" w:history="1">
            <w:r w:rsidR="00C03512" w:rsidRPr="00335EC9">
              <w:rPr>
                <w:rStyle w:val="Hyperlink"/>
                <w:noProof/>
              </w:rPr>
              <w:t>1.2. History of problem-solving</w:t>
            </w:r>
            <w:r w:rsidR="00C03512">
              <w:rPr>
                <w:noProof/>
                <w:webHidden/>
              </w:rPr>
              <w:tab/>
            </w:r>
            <w:r w:rsidR="00C03512">
              <w:rPr>
                <w:noProof/>
                <w:webHidden/>
              </w:rPr>
              <w:fldChar w:fldCharType="begin"/>
            </w:r>
            <w:r w:rsidR="00C03512">
              <w:rPr>
                <w:noProof/>
                <w:webHidden/>
              </w:rPr>
              <w:instrText xml:space="preserve"> PAGEREF _Toc144840282 \h </w:instrText>
            </w:r>
            <w:r w:rsidR="00C03512">
              <w:rPr>
                <w:noProof/>
                <w:webHidden/>
              </w:rPr>
            </w:r>
            <w:r w:rsidR="00C03512">
              <w:rPr>
                <w:noProof/>
                <w:webHidden/>
              </w:rPr>
              <w:fldChar w:fldCharType="separate"/>
            </w:r>
            <w:r w:rsidR="00C03512">
              <w:rPr>
                <w:noProof/>
                <w:webHidden/>
              </w:rPr>
              <w:t>2</w:t>
            </w:r>
            <w:r w:rsidR="00C03512">
              <w:rPr>
                <w:noProof/>
                <w:webHidden/>
              </w:rPr>
              <w:fldChar w:fldCharType="end"/>
            </w:r>
          </w:hyperlink>
        </w:p>
        <w:p w14:paraId="1F1D77E0" w14:textId="52BC0C4C" w:rsidR="00C03512" w:rsidRDefault="006D7CF9">
          <w:pPr>
            <w:pStyle w:val="TOC2"/>
            <w:tabs>
              <w:tab w:val="right" w:leader="dot" w:pos="9111"/>
            </w:tabs>
            <w:rPr>
              <w:rFonts w:asciiTheme="minorHAnsi" w:eastAsiaTheme="minorEastAsia" w:hAnsiTheme="minorHAnsi" w:cstheme="minorBidi"/>
              <w:noProof/>
              <w:sz w:val="22"/>
              <w:szCs w:val="22"/>
            </w:rPr>
          </w:pPr>
          <w:hyperlink w:anchor="_Toc144840283" w:history="1">
            <w:r w:rsidR="00C03512" w:rsidRPr="00335EC9">
              <w:rPr>
                <w:rStyle w:val="Hyperlink"/>
                <w:noProof/>
              </w:rPr>
              <w:t>1.3. Purpose</w:t>
            </w:r>
            <w:r w:rsidR="00C03512">
              <w:rPr>
                <w:noProof/>
                <w:webHidden/>
              </w:rPr>
              <w:tab/>
            </w:r>
            <w:r w:rsidR="00C03512">
              <w:rPr>
                <w:noProof/>
                <w:webHidden/>
              </w:rPr>
              <w:fldChar w:fldCharType="begin"/>
            </w:r>
            <w:r w:rsidR="00C03512">
              <w:rPr>
                <w:noProof/>
                <w:webHidden/>
              </w:rPr>
              <w:instrText xml:space="preserve"> PAGEREF _Toc144840283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88C8CBD" w14:textId="77ADEF45" w:rsidR="00C03512" w:rsidRDefault="006D7CF9">
          <w:pPr>
            <w:pStyle w:val="TOC2"/>
            <w:tabs>
              <w:tab w:val="right" w:leader="dot" w:pos="9111"/>
            </w:tabs>
            <w:rPr>
              <w:rFonts w:asciiTheme="minorHAnsi" w:eastAsiaTheme="minorEastAsia" w:hAnsiTheme="minorHAnsi" w:cstheme="minorBidi"/>
              <w:noProof/>
              <w:sz w:val="22"/>
              <w:szCs w:val="22"/>
            </w:rPr>
          </w:pPr>
          <w:hyperlink w:anchor="_Toc144840284" w:history="1">
            <w:r w:rsidR="00C03512" w:rsidRPr="00335EC9">
              <w:rPr>
                <w:rStyle w:val="Hyperlink"/>
                <w:noProof/>
              </w:rPr>
              <w:t>1.4. The objectives and scope</w:t>
            </w:r>
            <w:r w:rsidR="00C03512">
              <w:rPr>
                <w:noProof/>
                <w:webHidden/>
              </w:rPr>
              <w:tab/>
            </w:r>
            <w:r w:rsidR="00C03512">
              <w:rPr>
                <w:noProof/>
                <w:webHidden/>
              </w:rPr>
              <w:fldChar w:fldCharType="begin"/>
            </w:r>
            <w:r w:rsidR="00C03512">
              <w:rPr>
                <w:noProof/>
                <w:webHidden/>
              </w:rPr>
              <w:instrText xml:space="preserve"> PAGEREF _Toc144840284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5300099F" w14:textId="520A3500" w:rsidR="00C03512" w:rsidRDefault="006D7CF9">
          <w:pPr>
            <w:pStyle w:val="TOC2"/>
            <w:tabs>
              <w:tab w:val="right" w:leader="dot" w:pos="9111"/>
            </w:tabs>
            <w:rPr>
              <w:rFonts w:asciiTheme="minorHAnsi" w:eastAsiaTheme="minorEastAsia" w:hAnsiTheme="minorHAnsi" w:cstheme="minorBidi"/>
              <w:noProof/>
              <w:sz w:val="22"/>
              <w:szCs w:val="22"/>
            </w:rPr>
          </w:pPr>
          <w:hyperlink w:anchor="_Toc144840285" w:history="1">
            <w:r w:rsidR="00C03512" w:rsidRPr="00335EC9">
              <w:rPr>
                <w:rStyle w:val="Hyperlink"/>
                <w:noProof/>
              </w:rPr>
              <w:t>1.5. Research Methods:</w:t>
            </w:r>
            <w:r w:rsidR="00C03512">
              <w:rPr>
                <w:noProof/>
                <w:webHidden/>
              </w:rPr>
              <w:tab/>
            </w:r>
            <w:r w:rsidR="00C03512">
              <w:rPr>
                <w:noProof/>
                <w:webHidden/>
              </w:rPr>
              <w:fldChar w:fldCharType="begin"/>
            </w:r>
            <w:r w:rsidR="00C03512">
              <w:rPr>
                <w:noProof/>
                <w:webHidden/>
              </w:rPr>
              <w:instrText xml:space="preserve"> PAGEREF _Toc144840285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37E063B" w14:textId="74436D17" w:rsidR="00C03512" w:rsidRDefault="006D7CF9">
          <w:pPr>
            <w:pStyle w:val="TOC2"/>
            <w:tabs>
              <w:tab w:val="right" w:leader="dot" w:pos="9111"/>
            </w:tabs>
            <w:rPr>
              <w:rFonts w:asciiTheme="minorHAnsi" w:eastAsiaTheme="minorEastAsia" w:hAnsiTheme="minorHAnsi" w:cstheme="minorBidi"/>
              <w:noProof/>
              <w:sz w:val="22"/>
              <w:szCs w:val="22"/>
            </w:rPr>
          </w:pPr>
          <w:hyperlink w:anchor="_Toc144840286" w:history="1">
            <w:r w:rsidR="00C03512" w:rsidRPr="00335EC9">
              <w:rPr>
                <w:rStyle w:val="Hyperlink"/>
                <w:rFonts w:eastAsia="MS Mincho"/>
                <w:noProof/>
                <w:lang w:eastAsia="ja-JP"/>
              </w:rPr>
              <w:t>1.6. Result</w:t>
            </w:r>
            <w:r w:rsidR="00C03512">
              <w:rPr>
                <w:noProof/>
                <w:webHidden/>
              </w:rPr>
              <w:tab/>
            </w:r>
            <w:r w:rsidR="00C03512">
              <w:rPr>
                <w:noProof/>
                <w:webHidden/>
              </w:rPr>
              <w:fldChar w:fldCharType="begin"/>
            </w:r>
            <w:r w:rsidR="00C03512">
              <w:rPr>
                <w:noProof/>
                <w:webHidden/>
              </w:rPr>
              <w:instrText xml:space="preserve"> PAGEREF _Toc144840286 \h </w:instrText>
            </w:r>
            <w:r w:rsidR="00C03512">
              <w:rPr>
                <w:noProof/>
                <w:webHidden/>
              </w:rPr>
            </w:r>
            <w:r w:rsidR="00C03512">
              <w:rPr>
                <w:noProof/>
                <w:webHidden/>
              </w:rPr>
              <w:fldChar w:fldCharType="separate"/>
            </w:r>
            <w:r w:rsidR="00C03512">
              <w:rPr>
                <w:noProof/>
                <w:webHidden/>
              </w:rPr>
              <w:t>4</w:t>
            </w:r>
            <w:r w:rsidR="00C03512">
              <w:rPr>
                <w:noProof/>
                <w:webHidden/>
              </w:rPr>
              <w:fldChar w:fldCharType="end"/>
            </w:r>
          </w:hyperlink>
        </w:p>
        <w:p w14:paraId="54C1EDBC" w14:textId="5058D9C4" w:rsidR="00C03512" w:rsidRDefault="006D7CF9">
          <w:pPr>
            <w:pStyle w:val="TOC1"/>
            <w:tabs>
              <w:tab w:val="right" w:leader="dot" w:pos="9111"/>
            </w:tabs>
            <w:rPr>
              <w:rFonts w:asciiTheme="minorHAnsi" w:eastAsiaTheme="minorEastAsia" w:hAnsiTheme="minorHAnsi" w:cstheme="minorBidi"/>
              <w:noProof/>
              <w:sz w:val="22"/>
              <w:szCs w:val="22"/>
            </w:rPr>
          </w:pPr>
          <w:hyperlink w:anchor="_Toc144840287" w:history="1">
            <w:r w:rsidR="00C03512" w:rsidRPr="00335EC9">
              <w:rPr>
                <w:rStyle w:val="Hyperlink"/>
                <w:noProof/>
                <w14:scene3d>
                  <w14:camera w14:prst="orthographicFront"/>
                  <w14:lightRig w14:rig="threePt" w14:dir="t">
                    <w14:rot w14:lat="0" w14:lon="0" w14:rev="0"/>
                  </w14:lightRig>
                </w14:scene3d>
              </w:rPr>
              <w:t>CHAPTER 2:</w:t>
            </w:r>
            <w:r w:rsidR="00C03512" w:rsidRPr="00335EC9">
              <w:rPr>
                <w:rStyle w:val="Hyperlink"/>
                <w:noProof/>
              </w:rPr>
              <w:t xml:space="preserve"> PROBLEM DESCRIPTION</w:t>
            </w:r>
            <w:r w:rsidR="00C03512">
              <w:rPr>
                <w:noProof/>
                <w:webHidden/>
              </w:rPr>
              <w:tab/>
            </w:r>
            <w:r w:rsidR="00C03512">
              <w:rPr>
                <w:noProof/>
                <w:webHidden/>
              </w:rPr>
              <w:fldChar w:fldCharType="begin"/>
            </w:r>
            <w:r w:rsidR="00C03512">
              <w:rPr>
                <w:noProof/>
                <w:webHidden/>
              </w:rPr>
              <w:instrText xml:space="preserve"> PAGEREF _Toc144840287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2ECA1925" w14:textId="5EF5E58F" w:rsidR="00C03512" w:rsidRDefault="006D7CF9">
          <w:pPr>
            <w:pStyle w:val="TOC2"/>
            <w:tabs>
              <w:tab w:val="right" w:leader="dot" w:pos="9111"/>
            </w:tabs>
            <w:rPr>
              <w:rFonts w:asciiTheme="minorHAnsi" w:eastAsiaTheme="minorEastAsia" w:hAnsiTheme="minorHAnsi" w:cstheme="minorBidi"/>
              <w:noProof/>
              <w:sz w:val="22"/>
              <w:szCs w:val="22"/>
            </w:rPr>
          </w:pPr>
          <w:hyperlink w:anchor="_Toc144840288" w:history="1">
            <w:r w:rsidR="00C03512" w:rsidRPr="00335EC9">
              <w:rPr>
                <w:rStyle w:val="Hyperlink"/>
                <w:noProof/>
              </w:rPr>
              <w:t>2.1. Detailed description of the problem</w:t>
            </w:r>
            <w:r w:rsidR="00C03512">
              <w:rPr>
                <w:noProof/>
                <w:webHidden/>
              </w:rPr>
              <w:tab/>
            </w:r>
            <w:r w:rsidR="00C03512">
              <w:rPr>
                <w:noProof/>
                <w:webHidden/>
              </w:rPr>
              <w:fldChar w:fldCharType="begin"/>
            </w:r>
            <w:r w:rsidR="00C03512">
              <w:rPr>
                <w:noProof/>
                <w:webHidden/>
              </w:rPr>
              <w:instrText xml:space="preserve"> PAGEREF _Toc144840288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1A335DBC" w14:textId="6903325A" w:rsidR="00C03512" w:rsidRDefault="006D7CF9">
          <w:pPr>
            <w:pStyle w:val="TOC2"/>
            <w:tabs>
              <w:tab w:val="right" w:leader="dot" w:pos="9111"/>
            </w:tabs>
            <w:rPr>
              <w:rFonts w:asciiTheme="minorHAnsi" w:eastAsiaTheme="minorEastAsia" w:hAnsiTheme="minorHAnsi" w:cstheme="minorBidi"/>
              <w:noProof/>
              <w:sz w:val="22"/>
              <w:szCs w:val="22"/>
            </w:rPr>
          </w:pPr>
          <w:hyperlink w:anchor="_Toc144840289" w:history="1">
            <w:r w:rsidR="00C03512" w:rsidRPr="00335EC9">
              <w:rPr>
                <w:rStyle w:val="Hyperlink"/>
                <w:noProof/>
              </w:rPr>
              <w:t>2.2. Background</w:t>
            </w:r>
            <w:r w:rsidR="00C03512">
              <w:rPr>
                <w:noProof/>
                <w:webHidden/>
              </w:rPr>
              <w:tab/>
            </w:r>
            <w:r w:rsidR="00C03512">
              <w:rPr>
                <w:noProof/>
                <w:webHidden/>
              </w:rPr>
              <w:fldChar w:fldCharType="begin"/>
            </w:r>
            <w:r w:rsidR="00C03512">
              <w:rPr>
                <w:noProof/>
                <w:webHidden/>
              </w:rPr>
              <w:instrText xml:space="preserve"> PAGEREF _Toc144840289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3F9FBF1A" w14:textId="7C2C1507" w:rsidR="00C03512" w:rsidRDefault="006D7CF9">
          <w:pPr>
            <w:pStyle w:val="TOC3"/>
            <w:tabs>
              <w:tab w:val="right" w:leader="dot" w:pos="9111"/>
            </w:tabs>
            <w:rPr>
              <w:rFonts w:asciiTheme="minorHAnsi" w:eastAsiaTheme="minorEastAsia" w:hAnsiTheme="minorHAnsi" w:cstheme="minorBidi"/>
              <w:noProof/>
              <w:sz w:val="22"/>
              <w:szCs w:val="22"/>
            </w:rPr>
          </w:pPr>
          <w:hyperlink w:anchor="_Toc144840290" w:history="1">
            <w:r w:rsidR="00C03512" w:rsidRPr="00335EC9">
              <w:rPr>
                <w:rStyle w:val="Hyperlink"/>
                <w:noProof/>
              </w:rPr>
              <w:t>2.2.1. Python</w:t>
            </w:r>
            <w:r w:rsidR="00C03512">
              <w:rPr>
                <w:noProof/>
                <w:webHidden/>
              </w:rPr>
              <w:tab/>
            </w:r>
            <w:r w:rsidR="00C03512">
              <w:rPr>
                <w:noProof/>
                <w:webHidden/>
              </w:rPr>
              <w:fldChar w:fldCharType="begin"/>
            </w:r>
            <w:r w:rsidR="00C03512">
              <w:rPr>
                <w:noProof/>
                <w:webHidden/>
              </w:rPr>
              <w:instrText xml:space="preserve"> PAGEREF _Toc144840290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6E731F0F" w14:textId="6D189E5A" w:rsidR="00C03512" w:rsidRDefault="006D7CF9">
          <w:pPr>
            <w:pStyle w:val="TOC3"/>
            <w:tabs>
              <w:tab w:val="right" w:leader="dot" w:pos="9111"/>
            </w:tabs>
            <w:rPr>
              <w:rFonts w:asciiTheme="minorHAnsi" w:eastAsiaTheme="minorEastAsia" w:hAnsiTheme="minorHAnsi" w:cstheme="minorBidi"/>
              <w:noProof/>
              <w:sz w:val="22"/>
              <w:szCs w:val="22"/>
            </w:rPr>
          </w:pPr>
          <w:hyperlink w:anchor="_Toc144840291" w:history="1">
            <w:r w:rsidR="00C03512" w:rsidRPr="00335EC9">
              <w:rPr>
                <w:rStyle w:val="Hyperlink"/>
                <w:noProof/>
              </w:rPr>
              <w:t>2.2.2. Tensorflow</w:t>
            </w:r>
            <w:r w:rsidR="00C03512">
              <w:rPr>
                <w:noProof/>
                <w:webHidden/>
              </w:rPr>
              <w:tab/>
            </w:r>
            <w:r w:rsidR="00C03512">
              <w:rPr>
                <w:noProof/>
                <w:webHidden/>
              </w:rPr>
              <w:fldChar w:fldCharType="begin"/>
            </w:r>
            <w:r w:rsidR="00C03512">
              <w:rPr>
                <w:noProof/>
                <w:webHidden/>
              </w:rPr>
              <w:instrText xml:space="preserve"> PAGEREF _Toc144840291 \h </w:instrText>
            </w:r>
            <w:r w:rsidR="00C03512">
              <w:rPr>
                <w:noProof/>
                <w:webHidden/>
              </w:rPr>
            </w:r>
            <w:r w:rsidR="00C03512">
              <w:rPr>
                <w:noProof/>
                <w:webHidden/>
              </w:rPr>
              <w:fldChar w:fldCharType="separate"/>
            </w:r>
            <w:r w:rsidR="00C03512">
              <w:rPr>
                <w:noProof/>
                <w:webHidden/>
              </w:rPr>
              <w:t>7</w:t>
            </w:r>
            <w:r w:rsidR="00C03512">
              <w:rPr>
                <w:noProof/>
                <w:webHidden/>
              </w:rPr>
              <w:fldChar w:fldCharType="end"/>
            </w:r>
          </w:hyperlink>
        </w:p>
        <w:p w14:paraId="517B81C0" w14:textId="6C5DAEF8" w:rsidR="00C03512" w:rsidRDefault="006D7CF9">
          <w:pPr>
            <w:pStyle w:val="TOC3"/>
            <w:tabs>
              <w:tab w:val="right" w:leader="dot" w:pos="9111"/>
            </w:tabs>
            <w:rPr>
              <w:rFonts w:asciiTheme="minorHAnsi" w:eastAsiaTheme="minorEastAsia" w:hAnsiTheme="minorHAnsi" w:cstheme="minorBidi"/>
              <w:noProof/>
              <w:sz w:val="22"/>
              <w:szCs w:val="22"/>
            </w:rPr>
          </w:pPr>
          <w:hyperlink w:anchor="_Toc144840292" w:history="1">
            <w:r w:rsidR="00C03512" w:rsidRPr="00335EC9">
              <w:rPr>
                <w:rStyle w:val="Hyperlink"/>
                <w:noProof/>
              </w:rPr>
              <w:t>2.2.3. Deep learning</w:t>
            </w:r>
            <w:r w:rsidR="00C03512">
              <w:rPr>
                <w:noProof/>
                <w:webHidden/>
              </w:rPr>
              <w:tab/>
            </w:r>
            <w:r w:rsidR="00C03512">
              <w:rPr>
                <w:noProof/>
                <w:webHidden/>
              </w:rPr>
              <w:fldChar w:fldCharType="begin"/>
            </w:r>
            <w:r w:rsidR="00C03512">
              <w:rPr>
                <w:noProof/>
                <w:webHidden/>
              </w:rPr>
              <w:instrText xml:space="preserve"> PAGEREF _Toc144840292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0A2D93F8" w14:textId="2BE51E1C" w:rsidR="00C03512" w:rsidRDefault="006D7CF9">
          <w:pPr>
            <w:pStyle w:val="TOC3"/>
            <w:tabs>
              <w:tab w:val="right" w:leader="dot" w:pos="9111"/>
            </w:tabs>
            <w:rPr>
              <w:rFonts w:asciiTheme="minorHAnsi" w:eastAsiaTheme="minorEastAsia" w:hAnsiTheme="minorHAnsi" w:cstheme="minorBidi"/>
              <w:noProof/>
              <w:sz w:val="22"/>
              <w:szCs w:val="22"/>
            </w:rPr>
          </w:pPr>
          <w:hyperlink w:anchor="_Toc144840293" w:history="1">
            <w:r w:rsidR="00C03512" w:rsidRPr="00335EC9">
              <w:rPr>
                <w:rStyle w:val="Hyperlink"/>
                <w:noProof/>
              </w:rPr>
              <w:t>2.2.4. BART model</w:t>
            </w:r>
            <w:r w:rsidR="00C03512">
              <w:rPr>
                <w:noProof/>
                <w:webHidden/>
              </w:rPr>
              <w:tab/>
            </w:r>
            <w:r w:rsidR="00C03512">
              <w:rPr>
                <w:noProof/>
                <w:webHidden/>
              </w:rPr>
              <w:fldChar w:fldCharType="begin"/>
            </w:r>
            <w:r w:rsidR="00C03512">
              <w:rPr>
                <w:noProof/>
                <w:webHidden/>
              </w:rPr>
              <w:instrText xml:space="preserve"> PAGEREF _Toc144840293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1192562E" w14:textId="60D1EF8B" w:rsidR="00C03512" w:rsidRDefault="006D7CF9">
          <w:pPr>
            <w:pStyle w:val="TOC3"/>
            <w:tabs>
              <w:tab w:val="right" w:leader="dot" w:pos="9111"/>
            </w:tabs>
            <w:rPr>
              <w:rFonts w:asciiTheme="minorHAnsi" w:eastAsiaTheme="minorEastAsia" w:hAnsiTheme="minorHAnsi" w:cstheme="minorBidi"/>
              <w:noProof/>
              <w:sz w:val="22"/>
              <w:szCs w:val="22"/>
            </w:rPr>
          </w:pPr>
          <w:hyperlink w:anchor="_Toc144840294" w:history="1">
            <w:r w:rsidR="00C03512" w:rsidRPr="00335EC9">
              <w:rPr>
                <w:rStyle w:val="Hyperlink"/>
                <w:noProof/>
              </w:rPr>
              <w:t>2.2.5. Dataset</w:t>
            </w:r>
            <w:r w:rsidR="00C03512">
              <w:rPr>
                <w:noProof/>
                <w:webHidden/>
              </w:rPr>
              <w:tab/>
            </w:r>
            <w:r w:rsidR="00C03512">
              <w:rPr>
                <w:noProof/>
                <w:webHidden/>
              </w:rPr>
              <w:fldChar w:fldCharType="begin"/>
            </w:r>
            <w:r w:rsidR="00C03512">
              <w:rPr>
                <w:noProof/>
                <w:webHidden/>
              </w:rPr>
              <w:instrText xml:space="preserve"> PAGEREF _Toc144840294 \h </w:instrText>
            </w:r>
            <w:r w:rsidR="00C03512">
              <w:rPr>
                <w:noProof/>
                <w:webHidden/>
              </w:rPr>
            </w:r>
            <w:r w:rsidR="00C03512">
              <w:rPr>
                <w:noProof/>
                <w:webHidden/>
              </w:rPr>
              <w:fldChar w:fldCharType="separate"/>
            </w:r>
            <w:r w:rsidR="00C03512">
              <w:rPr>
                <w:noProof/>
                <w:webHidden/>
              </w:rPr>
              <w:t>12</w:t>
            </w:r>
            <w:r w:rsidR="00C03512">
              <w:rPr>
                <w:noProof/>
                <w:webHidden/>
              </w:rPr>
              <w:fldChar w:fldCharType="end"/>
            </w:r>
          </w:hyperlink>
        </w:p>
        <w:p w14:paraId="3600E852" w14:textId="067A923F" w:rsidR="00C03512" w:rsidRDefault="006D7CF9">
          <w:pPr>
            <w:pStyle w:val="TOC1"/>
            <w:tabs>
              <w:tab w:val="right" w:leader="dot" w:pos="9111"/>
            </w:tabs>
            <w:rPr>
              <w:rFonts w:asciiTheme="minorHAnsi" w:eastAsiaTheme="minorEastAsia" w:hAnsiTheme="minorHAnsi" w:cstheme="minorBidi"/>
              <w:noProof/>
              <w:sz w:val="22"/>
              <w:szCs w:val="22"/>
            </w:rPr>
          </w:pPr>
          <w:hyperlink w:anchor="_Toc144840295" w:history="1">
            <w:r w:rsidR="00C03512" w:rsidRPr="00335EC9">
              <w:rPr>
                <w:rStyle w:val="Hyperlink"/>
                <w:noProof/>
                <w14:scene3d>
                  <w14:camera w14:prst="orthographicFront"/>
                  <w14:lightRig w14:rig="threePt" w14:dir="t">
                    <w14:rot w14:lat="0" w14:lon="0" w14:rev="0"/>
                  </w14:lightRig>
                </w14:scene3d>
              </w:rPr>
              <w:t>CHAPTER 3:</w:t>
            </w:r>
            <w:r w:rsidR="00C03512" w:rsidRPr="00335EC9">
              <w:rPr>
                <w:rStyle w:val="Hyperlink"/>
                <w:noProof/>
              </w:rPr>
              <w:t xml:space="preserve"> DESIGN AND IMPLEMENT OF THE CHATBOT</w:t>
            </w:r>
            <w:r w:rsidR="00C03512">
              <w:rPr>
                <w:noProof/>
                <w:webHidden/>
              </w:rPr>
              <w:tab/>
            </w:r>
            <w:r w:rsidR="00C03512">
              <w:rPr>
                <w:noProof/>
                <w:webHidden/>
              </w:rPr>
              <w:fldChar w:fldCharType="begin"/>
            </w:r>
            <w:r w:rsidR="00C03512">
              <w:rPr>
                <w:noProof/>
                <w:webHidden/>
              </w:rPr>
              <w:instrText xml:space="preserve"> PAGEREF _Toc144840295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BDD61D0" w14:textId="71AAC77B" w:rsidR="00C03512" w:rsidRDefault="006D7CF9">
          <w:pPr>
            <w:pStyle w:val="TOC2"/>
            <w:tabs>
              <w:tab w:val="right" w:leader="dot" w:pos="9111"/>
            </w:tabs>
            <w:rPr>
              <w:rFonts w:asciiTheme="minorHAnsi" w:eastAsiaTheme="minorEastAsia" w:hAnsiTheme="minorHAnsi" w:cstheme="minorBidi"/>
              <w:noProof/>
              <w:sz w:val="22"/>
              <w:szCs w:val="22"/>
            </w:rPr>
          </w:pPr>
          <w:hyperlink w:anchor="_Toc144840296" w:history="1">
            <w:r w:rsidR="00C03512" w:rsidRPr="00335EC9">
              <w:rPr>
                <w:rStyle w:val="Hyperlink"/>
                <w:rFonts w:eastAsia="Times New Roman"/>
                <w:noProof/>
              </w:rPr>
              <w:t>3.1. Overview</w:t>
            </w:r>
            <w:r w:rsidR="00C03512">
              <w:rPr>
                <w:noProof/>
                <w:webHidden/>
              </w:rPr>
              <w:tab/>
            </w:r>
            <w:r w:rsidR="00C03512">
              <w:rPr>
                <w:noProof/>
                <w:webHidden/>
              </w:rPr>
              <w:fldChar w:fldCharType="begin"/>
            </w:r>
            <w:r w:rsidR="00C03512">
              <w:rPr>
                <w:noProof/>
                <w:webHidden/>
              </w:rPr>
              <w:instrText xml:space="preserve"> PAGEREF _Toc144840296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6FE421A" w14:textId="335A36DD" w:rsidR="00C03512" w:rsidRDefault="006D7CF9">
          <w:pPr>
            <w:pStyle w:val="TOC1"/>
            <w:tabs>
              <w:tab w:val="right" w:leader="dot" w:pos="9111"/>
            </w:tabs>
            <w:rPr>
              <w:rFonts w:asciiTheme="minorHAnsi" w:eastAsiaTheme="minorEastAsia" w:hAnsiTheme="minorHAnsi" w:cstheme="minorBidi"/>
              <w:noProof/>
              <w:sz w:val="22"/>
              <w:szCs w:val="22"/>
            </w:rPr>
          </w:pPr>
          <w:hyperlink w:anchor="_Toc144840297" w:history="1">
            <w:r w:rsidR="00C03512" w:rsidRPr="00335EC9">
              <w:rPr>
                <w:rStyle w:val="Hyperlink"/>
                <w:noProof/>
                <w14:scene3d>
                  <w14:camera w14:prst="orthographicFront"/>
                  <w14:lightRig w14:rig="threePt" w14:dir="t">
                    <w14:rot w14:lat="0" w14:lon="0" w14:rev="0"/>
                  </w14:lightRig>
                </w14:scene3d>
              </w:rPr>
              <w:t>CHAPTER 4:</w:t>
            </w:r>
            <w:r w:rsidR="00C03512" w:rsidRPr="00335EC9">
              <w:rPr>
                <w:rStyle w:val="Hyperlink"/>
                <w:noProof/>
              </w:rPr>
              <w:t xml:space="preserve"> CONCLUSION AND FUTURE WORK</w:t>
            </w:r>
            <w:r w:rsidR="00C03512">
              <w:rPr>
                <w:noProof/>
                <w:webHidden/>
              </w:rPr>
              <w:tab/>
            </w:r>
            <w:r w:rsidR="00C03512">
              <w:rPr>
                <w:noProof/>
                <w:webHidden/>
              </w:rPr>
              <w:fldChar w:fldCharType="begin"/>
            </w:r>
            <w:r w:rsidR="00C03512">
              <w:rPr>
                <w:noProof/>
                <w:webHidden/>
              </w:rPr>
              <w:instrText xml:space="preserve"> PAGEREF _Toc144840297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733ABB9B" w14:textId="2BF48426" w:rsidR="00C03512" w:rsidRDefault="006D7CF9">
          <w:pPr>
            <w:pStyle w:val="TOC2"/>
            <w:tabs>
              <w:tab w:val="right" w:leader="dot" w:pos="9111"/>
            </w:tabs>
            <w:rPr>
              <w:rFonts w:asciiTheme="minorHAnsi" w:eastAsiaTheme="minorEastAsia" w:hAnsiTheme="minorHAnsi" w:cstheme="minorBidi"/>
              <w:noProof/>
              <w:sz w:val="22"/>
              <w:szCs w:val="22"/>
            </w:rPr>
          </w:pPr>
          <w:hyperlink w:anchor="_Toc144840298" w:history="1">
            <w:r w:rsidR="00C03512" w:rsidRPr="00335EC9">
              <w:rPr>
                <w:rStyle w:val="Hyperlink"/>
                <w:noProof/>
              </w:rPr>
              <w:t>4.1. Conclusion</w:t>
            </w:r>
            <w:r w:rsidR="00C03512">
              <w:rPr>
                <w:noProof/>
                <w:webHidden/>
              </w:rPr>
              <w:tab/>
            </w:r>
            <w:r w:rsidR="00C03512">
              <w:rPr>
                <w:noProof/>
                <w:webHidden/>
              </w:rPr>
              <w:fldChar w:fldCharType="begin"/>
            </w:r>
            <w:r w:rsidR="00C03512">
              <w:rPr>
                <w:noProof/>
                <w:webHidden/>
              </w:rPr>
              <w:instrText xml:space="preserve"> PAGEREF _Toc144840298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F3C132F" w14:textId="1E171689" w:rsidR="00C03512" w:rsidRDefault="006D7CF9">
          <w:pPr>
            <w:pStyle w:val="TOC2"/>
            <w:tabs>
              <w:tab w:val="right" w:leader="dot" w:pos="9111"/>
            </w:tabs>
            <w:rPr>
              <w:rFonts w:asciiTheme="minorHAnsi" w:eastAsiaTheme="minorEastAsia" w:hAnsiTheme="minorHAnsi" w:cstheme="minorBidi"/>
              <w:noProof/>
              <w:sz w:val="22"/>
              <w:szCs w:val="22"/>
            </w:rPr>
          </w:pPr>
          <w:hyperlink w:anchor="_Toc144840299" w:history="1">
            <w:r w:rsidR="00C03512" w:rsidRPr="00335EC9">
              <w:rPr>
                <w:rStyle w:val="Hyperlink"/>
                <w:noProof/>
              </w:rPr>
              <w:t>4.2. Future work</w:t>
            </w:r>
            <w:r w:rsidR="00C03512">
              <w:rPr>
                <w:noProof/>
                <w:webHidden/>
              </w:rPr>
              <w:tab/>
            </w:r>
            <w:r w:rsidR="00C03512">
              <w:rPr>
                <w:noProof/>
                <w:webHidden/>
              </w:rPr>
              <w:fldChar w:fldCharType="begin"/>
            </w:r>
            <w:r w:rsidR="00C03512">
              <w:rPr>
                <w:noProof/>
                <w:webHidden/>
              </w:rPr>
              <w:instrText xml:space="preserve"> PAGEREF _Toc144840299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EB8BEE1" w14:textId="797E6DDD" w:rsidR="00C03512" w:rsidRDefault="006D7CF9">
          <w:pPr>
            <w:pStyle w:val="TOC1"/>
            <w:tabs>
              <w:tab w:val="right" w:leader="dot" w:pos="9111"/>
            </w:tabs>
            <w:rPr>
              <w:rFonts w:asciiTheme="minorHAnsi" w:eastAsiaTheme="minorEastAsia" w:hAnsiTheme="minorHAnsi" w:cstheme="minorBidi"/>
              <w:noProof/>
              <w:sz w:val="22"/>
              <w:szCs w:val="22"/>
            </w:rPr>
          </w:pPr>
          <w:hyperlink w:anchor="_Toc144840300" w:history="1">
            <w:r w:rsidR="00C03512" w:rsidRPr="00335EC9">
              <w:rPr>
                <w:rStyle w:val="Hyperlink"/>
                <w:noProof/>
              </w:rPr>
              <w:t>REFERENCES</w:t>
            </w:r>
            <w:r w:rsidR="00C03512">
              <w:rPr>
                <w:noProof/>
                <w:webHidden/>
              </w:rPr>
              <w:tab/>
            </w:r>
            <w:r w:rsidR="00C03512">
              <w:rPr>
                <w:noProof/>
                <w:webHidden/>
              </w:rPr>
              <w:fldChar w:fldCharType="begin"/>
            </w:r>
            <w:r w:rsidR="00C03512">
              <w:rPr>
                <w:noProof/>
                <w:webHidden/>
              </w:rPr>
              <w:instrText xml:space="preserve"> PAGEREF _Toc144840300 \h </w:instrText>
            </w:r>
            <w:r w:rsidR="00C03512">
              <w:rPr>
                <w:noProof/>
                <w:webHidden/>
              </w:rPr>
            </w:r>
            <w:r w:rsidR="00C03512">
              <w:rPr>
                <w:noProof/>
                <w:webHidden/>
              </w:rPr>
              <w:fldChar w:fldCharType="separate"/>
            </w:r>
            <w:r w:rsidR="00C03512">
              <w:rPr>
                <w:noProof/>
                <w:webHidden/>
              </w:rPr>
              <w:t>16</w:t>
            </w:r>
            <w:r w:rsidR="00C03512">
              <w:rPr>
                <w:noProof/>
                <w:webHidden/>
              </w:rPr>
              <w:fldChar w:fldCharType="end"/>
            </w:r>
          </w:hyperlink>
        </w:p>
        <w:p w14:paraId="007F7830" w14:textId="7941065E" w:rsidR="00C03512" w:rsidRDefault="006D7CF9">
          <w:pPr>
            <w:pStyle w:val="TOC1"/>
            <w:tabs>
              <w:tab w:val="right" w:leader="dot" w:pos="9111"/>
            </w:tabs>
            <w:rPr>
              <w:rFonts w:asciiTheme="minorHAnsi" w:eastAsiaTheme="minorEastAsia" w:hAnsiTheme="minorHAnsi" w:cstheme="minorBidi"/>
              <w:noProof/>
              <w:sz w:val="22"/>
              <w:szCs w:val="22"/>
            </w:rPr>
          </w:pPr>
          <w:hyperlink w:anchor="_Toc144840301" w:history="1">
            <w:r w:rsidR="00C03512" w:rsidRPr="00335EC9">
              <w:rPr>
                <w:rStyle w:val="Hyperlink"/>
                <w:noProof/>
              </w:rPr>
              <w:t>APPENDICES</w:t>
            </w:r>
            <w:r w:rsidR="00C03512">
              <w:rPr>
                <w:noProof/>
                <w:webHidden/>
              </w:rPr>
              <w:tab/>
            </w:r>
            <w:r w:rsidR="00C03512">
              <w:rPr>
                <w:noProof/>
                <w:webHidden/>
              </w:rPr>
              <w:fldChar w:fldCharType="begin"/>
            </w:r>
            <w:r w:rsidR="00C03512">
              <w:rPr>
                <w:noProof/>
                <w:webHidden/>
              </w:rPr>
              <w:instrText xml:space="preserve"> PAGEREF _Toc144840301 \h </w:instrText>
            </w:r>
            <w:r w:rsidR="00C03512">
              <w:rPr>
                <w:noProof/>
                <w:webHidden/>
              </w:rPr>
            </w:r>
            <w:r w:rsidR="00C03512">
              <w:rPr>
                <w:noProof/>
                <w:webHidden/>
              </w:rPr>
              <w:fldChar w:fldCharType="separate"/>
            </w:r>
            <w:r w:rsidR="00C03512">
              <w:rPr>
                <w:noProof/>
                <w:webHidden/>
              </w:rPr>
              <w:t>17</w:t>
            </w:r>
            <w:r w:rsidR="00C03512">
              <w:rPr>
                <w:noProof/>
                <w:webHidden/>
              </w:rPr>
              <w:fldChar w:fldCharType="end"/>
            </w:r>
          </w:hyperlink>
        </w:p>
        <w:p w14:paraId="39BF1A61" w14:textId="61409D88"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40D0A827" w14:textId="1FCFB8BC" w:rsidR="00373836" w:rsidRDefault="00373836" w:rsidP="004A01F5"/>
    <w:p w14:paraId="7EEED298" w14:textId="77777777" w:rsidR="00373836" w:rsidRPr="000B0B46" w:rsidRDefault="00373836" w:rsidP="004A01F5"/>
    <w:p w14:paraId="2D695E78" w14:textId="529292BF" w:rsidR="00E362DB" w:rsidRPr="004D5861" w:rsidRDefault="00684F89" w:rsidP="004D5861">
      <w:pPr>
        <w:pStyle w:val="StrongEmphasis"/>
      </w:pPr>
      <w:r w:rsidRPr="000B0B46">
        <w:t>LIST OF FIGURES</w:t>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In recent years, the integration of artificial intelligence (AI) and natural language processing (NLP) technologies has ushered in a new era in healthcare with the emergence of medical chatbots. These intelligent conversational agents hold immense promise in transforming the way healthcare services are delivered, improving patient experiences, and optimizing healthcare workflows.</w:t>
      </w:r>
    </w:p>
    <w:p w14:paraId="36B5F107" w14:textId="0CEAEBF9" w:rsidR="00DE3761" w:rsidRDefault="00DE3761" w:rsidP="00DE3761">
      <w:r>
        <w:t>This abstract provides an overview of the evolving landscape of medical chatbots, their key functionalities, and their impact on the healthcare ecosystem. Medical chatbots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p>
    <w:p w14:paraId="11E31884" w14:textId="146AD75A" w:rsidR="00DE3761" w:rsidRDefault="00DE3761" w:rsidP="00DE3761">
      <w:r>
        <w:t>Furthermore, medical chatbots demonstrate significant potential in improving healthcare outcomes through early symptom detection and continuous monitoring. By analyzing user-provided information and historical health data, these chatbots can identify potential health risks and provide timely recommendations, ultimately contributing to preventive care.</w:t>
      </w:r>
    </w:p>
    <w:p w14:paraId="7DE792D4" w14:textId="724C64EE" w:rsidR="00DE3761" w:rsidRDefault="00DE3761" w:rsidP="00DE3761">
      <w:r>
        <w:t>However, the widespread adoption of medical chatbots does not come without challenges. Ensuring data security, privacy compliance, and maintaining a high standard of accuracy and reliability in medical advice are paramount concerns. The need for seamless integration with electronic health records (EHRs) and healthcare information systems is another technical hurdle that must be addressed.</w:t>
      </w:r>
    </w:p>
    <w:p w14:paraId="15D14E27" w14:textId="0346B560" w:rsidR="00DE3761" w:rsidRPr="00744168" w:rsidRDefault="00DE3761">
      <w:r>
        <w:t>In conclusion, medical chatbots represent a transformative technology in the healthcare domain, offering a myriad of benefits such as improved accessibility, enhanced patient engagement, and streamlined administrative processes. While challenges persist, their potential to revolutionize healthcare delivery and empower individuals to take control of their health cannot be overlooked. As research and development in AI and NLP continue to advance, the future of medical chatbots holds great promise in reshaping the landscape of healthcare for the better.</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r w:rsidR="004B40A4" w:rsidRPr="000B0B46">
        <w:t>Chatbo</w:t>
      </w:r>
      <w:r w:rsidR="00744168">
        <w:t>t</w:t>
      </w:r>
      <w:r w:rsidR="004B40A4" w:rsidRPr="000B0B46">
        <w:t xml:space="preserve"> – a chatbo</w:t>
      </w:r>
      <w:r w:rsidR="00753D7C">
        <w:t>t</w:t>
      </w:r>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chatbot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chatbot</w:t>
      </w:r>
      <w:r w:rsidR="00611928" w:rsidRPr="000B0B46">
        <w:t xml:space="preserve"> also supports collecting and updating practical</w:t>
      </w:r>
      <w:r w:rsidR="007D5702">
        <w:t xml:space="preserve"> healthcare</w:t>
      </w:r>
      <w:r w:rsidR="00611928" w:rsidRPr="000B0B46">
        <w:t xml:space="preserve"> information f</w:t>
      </w:r>
      <w:r w:rsidR="007D5702">
        <w:t>rom doctors to update the chatbot accordingly</w:t>
      </w:r>
      <w:r w:rsidR="00611928" w:rsidRPr="000B0B46">
        <w:t>. Besides, the</w:t>
      </w:r>
      <w:r w:rsidR="007D5702">
        <w:t xml:space="preserve"> chatbot</w:t>
      </w:r>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4840280"/>
      <w:r w:rsidRPr="000B0B46">
        <w:lastRenderedPageBreak/>
        <w:t>INTRODUCTION</w:t>
      </w:r>
      <w:bookmarkEnd w:id="0"/>
    </w:p>
    <w:p w14:paraId="4425507E" w14:textId="73D932CF" w:rsidR="00C416BD" w:rsidRPr="000B0B46" w:rsidRDefault="00A33992" w:rsidP="00C416BD">
      <w:pPr>
        <w:pStyle w:val="Heading2"/>
      </w:pPr>
      <w:bookmarkStart w:id="1" w:name="_Toc144840281"/>
      <w:r w:rsidRPr="000B0B46">
        <w:t>Problem</w:t>
      </w:r>
      <w:bookmarkEnd w:id="1"/>
    </w:p>
    <w:p w14:paraId="6A5B8733" w14:textId="6DD3A939" w:rsidR="003D6B6F" w:rsidRDefault="00D523B3" w:rsidP="003D6B6F">
      <w:r>
        <w:t>Nowadays, healthcare is becoming more and more important, especially in a fast-paced technology world where everyone is so busy with their phone and digital devices. Therefore, the necessity to have a medical chatbot to help people have fast and reliable information about healthcare is considerably important. However, t</w:t>
      </w:r>
      <w:r w:rsidR="003D6B6F">
        <w:t>he development of medical chatbots has</w:t>
      </w:r>
      <w:r>
        <w:t xml:space="preserve"> faced</w:t>
      </w:r>
      <w:r w:rsidR="003D6B6F">
        <w:t xml:space="preserve"> several challenges and problems in the healthcare industry, which</w:t>
      </w:r>
      <w:r>
        <w:t xml:space="preserve"> modern</w:t>
      </w:r>
      <w:r w:rsidR="003D6B6F">
        <w:t xml:space="preserve"> chatbots aim to address. Here are some key problems that have spurred the development of medical chatbots:</w:t>
      </w:r>
    </w:p>
    <w:p w14:paraId="4C8EACE0" w14:textId="0E1717F7" w:rsidR="003D6B6F" w:rsidRDefault="003D6B6F" w:rsidP="003D6B6F">
      <w:r>
        <w:t>1. Healthcare Accessibility: Many individuals face challenges in accessing healthcare services, particularly in remote or underserved areas. Medical chatbots can provide instant, round-the-clock access to basic medical information and advice, bridging the gap in healthcare accessibility.</w:t>
      </w:r>
    </w:p>
    <w:p w14:paraId="2672BC85" w14:textId="24F41FEE" w:rsidR="003D6B6F" w:rsidRDefault="003D6B6F" w:rsidP="003D6B6F">
      <w:r>
        <w:t xml:space="preserve">2. Appointment Scheduling: Booking appointments with healthcare providers can be cumbersome and time-consuming. Chatbots can streamline the appointment scheduling process, making it more convenient for patients and reducing </w:t>
      </w:r>
      <w:r w:rsidR="002E7718">
        <w:t xml:space="preserve">the </w:t>
      </w:r>
      <w:r>
        <w:t>administrative burden on healthcare facilities.</w:t>
      </w:r>
    </w:p>
    <w:p w14:paraId="7C50B6EA" w14:textId="64733CE8" w:rsidR="003D6B6F" w:rsidRDefault="003D6B6F" w:rsidP="003D6B6F">
      <w:r>
        <w:t>3. Information Overload: The internet is filled with vast amounts of health information, making it difficult for individuals to find reliable sources. Medical chatbots offer a trusted source of medical information, helping users sift through the noise to find accurate answers to their health-related questions.</w:t>
      </w:r>
    </w:p>
    <w:p w14:paraId="4DE44671" w14:textId="299E3A69" w:rsidR="003D6B6F" w:rsidRDefault="002E7718" w:rsidP="003D6B6F">
      <w:r>
        <w:t>4</w:t>
      </w:r>
      <w:r w:rsidR="003D6B6F">
        <w:t>. Health Awareness and Education: Many people lack access to comprehensive health education. Medical chatbots can serve as educational tools, providing users with valuable information about various health topics and promoting health awareness.</w:t>
      </w:r>
    </w:p>
    <w:p w14:paraId="033FAA31" w14:textId="496F3EC2" w:rsidR="003D6B6F" w:rsidRPr="000B0B46" w:rsidRDefault="003D6B6F" w:rsidP="003D6B6F">
      <w:r>
        <w:t>While medical chatbots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chatbots.</w:t>
      </w:r>
    </w:p>
    <w:p w14:paraId="312F65B4" w14:textId="768AE331" w:rsidR="00C416BD" w:rsidRPr="000B0B46" w:rsidRDefault="00C416BD" w:rsidP="00C416BD">
      <w:pPr>
        <w:pStyle w:val="Heading2"/>
      </w:pPr>
      <w:bookmarkStart w:id="2" w:name="_Toc144840282"/>
      <w:r w:rsidRPr="000B0B46">
        <w:t>History of problem</w:t>
      </w:r>
      <w:r w:rsidR="007A62B5" w:rsidRPr="000B0B46">
        <w:t>-</w:t>
      </w:r>
      <w:r w:rsidRPr="000B0B46">
        <w:t>solving</w:t>
      </w:r>
      <w:bookmarkEnd w:id="2"/>
    </w:p>
    <w:p w14:paraId="457F8433" w14:textId="22267645" w:rsidR="00C416BD" w:rsidRPr="000B0B46" w:rsidRDefault="00177A9E" w:rsidP="00C416BD">
      <w:pPr>
        <w:tabs>
          <w:tab w:val="left" w:pos="720"/>
          <w:tab w:val="left" w:pos="990"/>
        </w:tabs>
        <w:rPr>
          <w:rStyle w:val="Emphasis"/>
        </w:rPr>
      </w:pPr>
      <w:r w:rsidRPr="000B0B46">
        <w:rPr>
          <w:rStyle w:val="Emphasis"/>
        </w:rPr>
        <w:t>Related c</w:t>
      </w:r>
      <w:r w:rsidR="00C416BD" w:rsidRPr="000B0B46">
        <w:rPr>
          <w:rStyle w:val="Emphasis"/>
        </w:rPr>
        <w:t>hatbo</w:t>
      </w:r>
      <w:r w:rsidR="005E31BE">
        <w:rPr>
          <w:rStyle w:val="Emphasis"/>
        </w:rPr>
        <w:t>ts</w:t>
      </w:r>
      <w:r w:rsidR="00C416BD" w:rsidRPr="000B0B46">
        <w:rPr>
          <w:rStyle w:val="Emphasis"/>
        </w:rPr>
        <w:t xml:space="preserve">: </w:t>
      </w:r>
    </w:p>
    <w:p w14:paraId="7D1A33F4" w14:textId="7C9A7C7C" w:rsidR="003A2B63" w:rsidRPr="00581BD3" w:rsidRDefault="004634F4" w:rsidP="00581BD3">
      <w:pPr>
        <w:rPr>
          <w:iCs/>
        </w:rPr>
      </w:pPr>
      <w:r w:rsidRPr="00581BD3">
        <w:rPr>
          <w:rStyle w:val="FucntionNameChar"/>
        </w:rPr>
        <w:t>Woebot</w:t>
      </w:r>
      <w:r w:rsidR="005E297D" w:rsidRPr="00581BD3">
        <w:rPr>
          <w:rStyle w:val="FucntionNameChar"/>
        </w:rPr>
        <w:t>:</w:t>
      </w:r>
      <w:r w:rsidR="005E297D">
        <w:t xml:space="preserve"> </w:t>
      </w:r>
      <w:r>
        <w:t xml:space="preserve">The conversational agent was built using Decision Tree and appropriate NLP algorithms and needs to be installed as software in a stand-alone computer. All </w:t>
      </w:r>
      <w:r>
        <w:lastRenderedPageBreak/>
        <w:t>conversational responses are stored in a database. The specific area of application is Cognitive Behavioural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training chatbo</w:t>
      </w:r>
      <w:r w:rsidR="003A2B63">
        <w:t>t</w:t>
      </w:r>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There were several categories on which Woebot could provide therapy. Results showed that there was a significant improvement in the mean PHQ-9 score compared to controls in the mental condition of participants with 2 weeks of therapy</w:t>
      </w:r>
    </w:p>
    <w:p w14:paraId="408AF2E8" w14:textId="43363D07" w:rsidR="00C416BD" w:rsidRPr="00581BD3" w:rsidRDefault="005C677C" w:rsidP="00581BD3">
      <w:pPr>
        <w:tabs>
          <w:tab w:val="left" w:pos="720"/>
          <w:tab w:val="left" w:pos="990"/>
        </w:tabs>
        <w:rPr>
          <w:b/>
          <w:iCs/>
        </w:rPr>
      </w:pPr>
      <w:r w:rsidRPr="005C677C">
        <w:rPr>
          <w:rStyle w:val="Emphasis"/>
        </w:rPr>
        <w:t>iHelpr</w:t>
      </w:r>
      <w:r w:rsidR="00581BD3">
        <w:rPr>
          <w:rStyle w:val="Emphasis"/>
        </w:rPr>
        <w:t xml:space="preserve">: </w:t>
      </w:r>
      <w:r w:rsidR="00E53F84">
        <w:t>iHelpr</w:t>
      </w:r>
      <w:r w:rsidR="00D05E17" w:rsidRPr="000B0B46">
        <w:t xml:space="preserve"> </w:t>
      </w:r>
      <w:r w:rsidR="00E53F84">
        <w:t>is a text-based interactive Chatbot intended to provide mental health support in the workplace. The iHelpr is a web-based self-assessment tool and is reported to be available for six well-being indicators viz. stress, anxiety, depression, sleep, and self-esteem</w:t>
      </w:r>
      <w:r w:rsidR="00581BD3">
        <w:rPr>
          <w:b/>
          <w:iCs/>
        </w:rPr>
        <w:t xml:space="preserve">. </w:t>
      </w:r>
      <w:r w:rsidR="00F140AE">
        <w:t>The Chatbot is developed using the bot development framework by Microsoft’s Cognitive Services, “an Application Programming Interface (API) that can process natural language, enable a Chatbot to recognize speech, and image-processing technology”</w:t>
      </w:r>
    </w:p>
    <w:p w14:paraId="75F24B00" w14:textId="24C19BF0" w:rsidR="00C416BD" w:rsidRDefault="00F140AE" w:rsidP="00581BD3">
      <w:pPr>
        <w:tabs>
          <w:tab w:val="left" w:pos="720"/>
          <w:tab w:val="left" w:pos="990"/>
        </w:tabs>
      </w:pPr>
      <w:r w:rsidRPr="00F140AE">
        <w:rPr>
          <w:rStyle w:val="Emphasis"/>
        </w:rPr>
        <w:t>Tess</w:t>
      </w:r>
      <w:r w:rsidR="00581BD3">
        <w:rPr>
          <w:rStyle w:val="Emphasis"/>
        </w:rPr>
        <w:t xml:space="preserve">: </w:t>
      </w:r>
      <w:r>
        <w:t>Tess is a web-based chatbot devised by X2AI Inc. with an access interface via SMS (on mobile) and Facebook Messenger application.</w:t>
      </w:r>
      <w:r w:rsidR="00581BD3">
        <w:rPr>
          <w:b/>
          <w:iCs/>
        </w:rPr>
        <w:t xml:space="preserve"> </w:t>
      </w:r>
      <w:r w:rsidR="00A659F2">
        <w:t>The chatbot is developed based on machine learning algorithms integrated with psycho-educational concepts and is said to be developed in conjunction and collaboration with trained mental health professionals</w:t>
      </w:r>
      <w:r w:rsidR="00581BD3">
        <w:t>.</w:t>
      </w:r>
    </w:p>
    <w:p w14:paraId="32880F78" w14:textId="3728C25E" w:rsidR="00581BD3" w:rsidRDefault="00581BD3" w:rsidP="00581BD3">
      <w:pPr>
        <w:tabs>
          <w:tab w:val="left" w:pos="720"/>
          <w:tab w:val="left" w:pos="990"/>
        </w:tabs>
      </w:pPr>
      <w:r>
        <w:t xml:space="preserve">SISU: an I ntervention for Self-help to U plift psychological wellbeing chatbot, providing support for therapeutic writing. </w:t>
      </w:r>
    </w:p>
    <w:p w14:paraId="4D219358" w14:textId="48D50060" w:rsidR="00C416BD" w:rsidRPr="000B0B46" w:rsidRDefault="00C416BD" w:rsidP="00C416BD">
      <w:pPr>
        <w:pStyle w:val="Heading2"/>
      </w:pPr>
      <w:bookmarkStart w:id="3" w:name="_Toc144840283"/>
      <w:r w:rsidRPr="000B0B46">
        <w:t>Purpose</w:t>
      </w:r>
      <w:bookmarkEnd w:id="3"/>
    </w:p>
    <w:p w14:paraId="2E7C4AE0" w14:textId="45915087" w:rsidR="00D05E17" w:rsidRPr="000B0B46" w:rsidRDefault="00D05E17" w:rsidP="00D05E17">
      <w:r w:rsidRPr="000B0B46">
        <w:t>The</w:t>
      </w:r>
      <w:r w:rsidR="00E0315B" w:rsidRPr="000B0B46">
        <w:t xml:space="preserve"> application</w:t>
      </w:r>
      <w:r w:rsidRPr="000B0B46">
        <w:t xml:space="preserve"> "</w:t>
      </w:r>
      <w:r w:rsidR="00EA5B34">
        <w:t>MedicalBot</w:t>
      </w:r>
      <w:r w:rsidR="001B2893">
        <w:t xml:space="preserve">: </w:t>
      </w:r>
      <w:r w:rsidRPr="000B0B46">
        <w:t>Chatbo</w:t>
      </w:r>
      <w:r w:rsidR="00EA5B34">
        <w:t>t</w:t>
      </w:r>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4" w:name="_Toc144840284"/>
      <w:r w:rsidRPr="000B0B46">
        <w:t>The objectives and scope</w:t>
      </w:r>
      <w:bookmarkEnd w:id="4"/>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r w:rsidR="004F06FE">
        <w:t xml:space="preserve">chatbot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5" w:name="_Toc144840285"/>
      <w:r w:rsidRPr="000B0B46">
        <w:lastRenderedPageBreak/>
        <w:t>Research Methods:</w:t>
      </w:r>
      <w:bookmarkEnd w:id="5"/>
    </w:p>
    <w:p w14:paraId="24D413F5" w14:textId="3B50ADDB" w:rsidR="000A6948" w:rsidRPr="000B0B46" w:rsidRDefault="000A6948" w:rsidP="000A6948">
      <w:r w:rsidRPr="000B0B46">
        <w:t>- Requirements analysis: study the problem</w:t>
      </w:r>
      <w:r w:rsidR="002C1D19">
        <w:t xml:space="preserve"> related to chatbots,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and train the chatbot</w:t>
      </w:r>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r w:rsidRPr="000B0B46">
        <w:t>chatbo</w:t>
      </w:r>
      <w:r w:rsidR="00723D98">
        <w:t>t</w:t>
      </w:r>
      <w:r w:rsidR="002C1D19">
        <w:t>.</w:t>
      </w:r>
    </w:p>
    <w:p w14:paraId="7FDC395D" w14:textId="34866B77" w:rsidR="000A6948" w:rsidRPr="000B0B46" w:rsidRDefault="000A6948" w:rsidP="000A6948">
      <w:r w:rsidRPr="000B0B46">
        <w:t>- Design: UI/UX design; Model analysis and design</w:t>
      </w:r>
      <w:r w:rsidR="00B015F2">
        <w:t xml:space="preserve"> model architecture</w:t>
      </w:r>
      <w:r w:rsidRPr="000B0B46">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Google Colab for training the chatbot and then deploy</w:t>
      </w:r>
      <w:r w:rsidR="005D4588">
        <w:t>ing</w:t>
      </w:r>
      <w:r w:rsidR="007C028B">
        <w:t xml:space="preserve"> the chatbot to</w:t>
      </w:r>
      <w:r w:rsidR="005D4588">
        <w:t xml:space="preserve"> Facebook</w:t>
      </w:r>
      <w:r w:rsidR="007C028B">
        <w:t xml:space="preserve"> messager with Python, </w:t>
      </w:r>
      <w:r w:rsidR="005D4588">
        <w:t xml:space="preserve">and </w:t>
      </w:r>
      <w:r w:rsidR="007C028B">
        <w:t>Flask using REST API.</w:t>
      </w:r>
    </w:p>
    <w:p w14:paraId="3BAC4346" w14:textId="0DF2A7B0" w:rsidR="00D44A44" w:rsidRPr="000B0B46" w:rsidRDefault="00D44A44" w:rsidP="00D44A44">
      <w:pPr>
        <w:pStyle w:val="Heading2"/>
        <w:rPr>
          <w:rFonts w:eastAsia="MS Mincho"/>
          <w:lang w:eastAsia="ja-JP"/>
        </w:rPr>
      </w:pPr>
      <w:bookmarkStart w:id="6" w:name="_Toc144840286"/>
      <w:r w:rsidRPr="000B0B46">
        <w:rPr>
          <w:rFonts w:eastAsia="MS Mincho"/>
          <w:lang w:eastAsia="ja-JP"/>
        </w:rPr>
        <w:t>Result</w:t>
      </w:r>
      <w:bookmarkEnd w:id="6"/>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r w:rsidR="000A6948" w:rsidRPr="000B0B46">
        <w:t>chatbo</w:t>
      </w:r>
      <w:r w:rsidR="00A90D8B">
        <w:t>t</w:t>
      </w:r>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65DB75D0" w14:textId="5D97D8EC" w:rsidR="008F44DE" w:rsidRPr="000B0B46" w:rsidRDefault="008F44DE" w:rsidP="008F44DE">
      <w:r w:rsidRPr="000B0B46">
        <w:rPr>
          <w:b/>
          <w:bCs/>
        </w:rPr>
        <w:t>Chapter 1</w:t>
      </w:r>
      <w:r w:rsidRPr="000B0B46">
        <w:t>: Introduction</w:t>
      </w:r>
    </w:p>
    <w:p w14:paraId="7C9BD1CB" w14:textId="18D5E191" w:rsidR="008F44DE" w:rsidRPr="000B0B46" w:rsidRDefault="008F44DE" w:rsidP="008F44DE">
      <w:r w:rsidRPr="000B0B46">
        <w:rPr>
          <w:b/>
          <w:bCs/>
        </w:rPr>
        <w:t>Chapter 2</w:t>
      </w:r>
      <w:r w:rsidRPr="000B0B46">
        <w:t>: Background</w:t>
      </w:r>
    </w:p>
    <w:p w14:paraId="00CC440C" w14:textId="77777777" w:rsidR="008F44DE" w:rsidRPr="000B0B46" w:rsidRDefault="008F44DE" w:rsidP="008F44DE">
      <w:r w:rsidRPr="000B0B46">
        <w:t>General information about the study and main functions of the system.</w:t>
      </w:r>
    </w:p>
    <w:p w14:paraId="375B3808" w14:textId="586C2EEB" w:rsidR="008F44DE" w:rsidRPr="000B0B46" w:rsidRDefault="008F44DE" w:rsidP="008F44DE">
      <w:r w:rsidRPr="000B0B46">
        <w:rPr>
          <w:b/>
          <w:bCs/>
        </w:rPr>
        <w:t>Chapter 3</w:t>
      </w:r>
      <w:r w:rsidRPr="000B0B46">
        <w:t>: Design and implementation</w:t>
      </w:r>
    </w:p>
    <w:p w14:paraId="4181632C" w14:textId="05FFC441" w:rsidR="008F44DE" w:rsidRPr="000B0B46" w:rsidRDefault="008F44DE" w:rsidP="008F44DE">
      <w:r w:rsidRPr="000B0B46">
        <w:t>Introduction of UI/UX designs, models</w:t>
      </w:r>
      <w:r w:rsidR="007A62B5" w:rsidRPr="000B0B46">
        <w:t>,</w:t>
      </w:r>
      <w:r w:rsidRPr="000B0B46">
        <w:t xml:space="preserve"> and implementation, describing</w:t>
      </w:r>
    </w:p>
    <w:p w14:paraId="0F798DFE" w14:textId="54362ECF" w:rsidR="00D32890" w:rsidRPr="000B0B46" w:rsidRDefault="008F44DE" w:rsidP="00360CC0">
      <w:r w:rsidRPr="000B0B46">
        <w:t xml:space="preserve">technologies </w:t>
      </w:r>
      <w:r w:rsidR="007A62B5" w:rsidRPr="000B0B46">
        <w:t>that</w:t>
      </w:r>
      <w:r w:rsidRPr="000B0B46">
        <w:t xml:space="preserve"> will be used in the study</w:t>
      </w:r>
      <w:r w:rsidR="00360CC0">
        <w:t>.</w:t>
      </w:r>
    </w:p>
    <w:p w14:paraId="018C5249" w14:textId="1841EDE8" w:rsidR="00D32890" w:rsidRPr="000B0B46" w:rsidRDefault="00334C98" w:rsidP="004A01F5">
      <w:r w:rsidRPr="000B0B46">
        <w:rPr>
          <w:b/>
          <w:bCs/>
        </w:rPr>
        <w:t>Chapter 4</w:t>
      </w:r>
      <w:r w:rsidRPr="000B0B46">
        <w:t>: Conclusion and future work</w:t>
      </w:r>
    </w:p>
    <w:p w14:paraId="72BD20CA" w14:textId="5C9FE030" w:rsidR="00D32890" w:rsidRPr="000B0B46" w:rsidRDefault="00D32890" w:rsidP="004A01F5"/>
    <w:p w14:paraId="2E273B97" w14:textId="65A44075" w:rsidR="00750CA6" w:rsidRDefault="00750CA6" w:rsidP="004A01F5"/>
    <w:p w14:paraId="6949BE5D" w14:textId="41223432" w:rsidR="009B354D" w:rsidRDefault="009B354D" w:rsidP="004A01F5"/>
    <w:p w14:paraId="58392CF1" w14:textId="63E8ADC1" w:rsidR="009B354D" w:rsidRDefault="009B354D" w:rsidP="004A01F5"/>
    <w:p w14:paraId="18D3F237" w14:textId="4C4C9517" w:rsidR="009B354D" w:rsidRDefault="009B354D" w:rsidP="004A01F5"/>
    <w:p w14:paraId="3100640E" w14:textId="73D22C99" w:rsidR="00B26C33" w:rsidRDefault="00B26C33" w:rsidP="004A01F5"/>
    <w:p w14:paraId="6105DB3F" w14:textId="77777777" w:rsidR="00B26C33" w:rsidRPr="000B0B46" w:rsidRDefault="00B26C33" w:rsidP="004A01F5"/>
    <w:p w14:paraId="61CEF9BA" w14:textId="4A238F50" w:rsidR="00530D3D" w:rsidRDefault="00592C4A" w:rsidP="00B26C33">
      <w:pPr>
        <w:pStyle w:val="Heading1"/>
      </w:pPr>
      <w:bookmarkStart w:id="7" w:name="_Toc144840287"/>
      <w:r w:rsidRPr="00B26C33">
        <w:lastRenderedPageBreak/>
        <w:t>PROBLEM</w:t>
      </w:r>
      <w:r w:rsidRPr="000B0B46">
        <w:t xml:space="preserve"> DESCRIPTION</w:t>
      </w:r>
      <w:bookmarkEnd w:id="7"/>
    </w:p>
    <w:p w14:paraId="135F04C6" w14:textId="77777777" w:rsidR="00B26C33" w:rsidRDefault="00B26C33" w:rsidP="00B26C33"/>
    <w:p w14:paraId="694B7A12" w14:textId="48232CEA" w:rsidR="00B26C33" w:rsidRDefault="00B26C33" w:rsidP="00B26C33">
      <w:r>
        <w:t>This chapter introduces the basics of chatbots, along with concepts neural networks, how neural networks work, extended models of neural networks (RNN, LSTM), the Transformer models and BART model</w:t>
      </w:r>
      <w:r w:rsidR="008B3C43">
        <w:t xml:space="preserve"> along with the evaluation method. Besides, this chapter also provide information about the tools and framework are used to build the chatbot system.</w:t>
      </w:r>
    </w:p>
    <w:p w14:paraId="576C2A95" w14:textId="54E34D39" w:rsidR="00592C4A" w:rsidRPr="000B0B46" w:rsidRDefault="00592C4A" w:rsidP="00592C4A">
      <w:pPr>
        <w:pStyle w:val="Heading2"/>
      </w:pPr>
      <w:bookmarkStart w:id="8" w:name="_Toc144840288"/>
      <w:r w:rsidRPr="000B0B46">
        <w:t>Detailed description of the problem</w:t>
      </w:r>
      <w:bookmarkEnd w:id="8"/>
    </w:p>
    <w:p w14:paraId="6A231D0B" w14:textId="19F2EF52" w:rsidR="00592C4A" w:rsidRPr="000B0B46" w:rsidRDefault="002830A9" w:rsidP="00592C4A">
      <w:r>
        <w:t>Medical c</w:t>
      </w:r>
      <w:r w:rsidR="00592C4A" w:rsidRPr="000B0B46">
        <w:t>hatbo</w:t>
      </w:r>
      <w:r w:rsidR="00082944">
        <w:t>t</w:t>
      </w:r>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chatbo</w:t>
      </w:r>
      <w:r>
        <w:t>t</w:t>
      </w:r>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Medical c</w:t>
      </w:r>
      <w:r w:rsidR="005244BA" w:rsidRPr="000B0B46">
        <w:t>hatbo</w:t>
      </w:r>
      <w:r>
        <w:t>t</w:t>
      </w:r>
      <w:r w:rsidR="005244BA" w:rsidRPr="000B0B46">
        <w:t xml:space="preserve"> </w:t>
      </w:r>
      <w:r>
        <w:t>application</w:t>
      </w:r>
      <w:r w:rsidR="005244BA" w:rsidRPr="000B0B46">
        <w:t xml:space="preserve"> consists of 2 main parts: </w:t>
      </w:r>
      <w:r w:rsidR="007A62B5" w:rsidRPr="000B0B46">
        <w:t>the</w:t>
      </w:r>
      <w:r>
        <w:t xml:space="preserve"> chatbot</w:t>
      </w:r>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chatbo</w:t>
      </w:r>
      <w:r w:rsidR="00FF4C5B">
        <w:t>t</w:t>
      </w:r>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training chatbo</w:t>
      </w:r>
      <w:r w:rsidR="00FF4C5B">
        <w:t>t</w:t>
      </w:r>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chatbot to improve its accuracy of the model over time</w:t>
      </w:r>
      <w:r w:rsidRPr="000B0B46">
        <w:t>.</w:t>
      </w:r>
    </w:p>
    <w:p w14:paraId="399A929A" w14:textId="31B554B6" w:rsidR="006A4A06" w:rsidRDefault="006A4A06" w:rsidP="006A4A06">
      <w:pPr>
        <w:pStyle w:val="Heading2"/>
      </w:pPr>
      <w:bookmarkStart w:id="9" w:name="_Toc144840289"/>
      <w:r w:rsidRPr="000B0B46">
        <w:t>Background</w:t>
      </w:r>
      <w:bookmarkEnd w:id="9"/>
    </w:p>
    <w:p w14:paraId="26A7B0AD" w14:textId="70AD414D" w:rsidR="00C47695" w:rsidRDefault="00C47695" w:rsidP="00C47695">
      <w:pPr>
        <w:pStyle w:val="Heading3"/>
      </w:pPr>
      <w:bookmarkStart w:id="10" w:name="_Toc144840290"/>
      <w:r>
        <w:t>Python</w:t>
      </w:r>
      <w:bookmarkEnd w:id="10"/>
    </w:p>
    <w:p w14:paraId="41AF1A10" w14:textId="69EDA959" w:rsidR="00C47695" w:rsidRDefault="00C47695" w:rsidP="00C47695">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489BAE34" w14:textId="02A018B3" w:rsidR="00C47695" w:rsidRDefault="00C47695" w:rsidP="00C47695">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466FC112" w14:textId="0EB23B93" w:rsidR="00C47695" w:rsidRDefault="00C47695" w:rsidP="00A6700D">
      <w:pPr>
        <w:pStyle w:val="ListParagraph"/>
        <w:numPr>
          <w:ilvl w:val="0"/>
          <w:numId w:val="10"/>
        </w:numPr>
      </w:pPr>
      <w:r>
        <w:t>Libraries and Frameworks: Python has a rich ecosystem of libraries and frameworks that simplify machine learning tasks. Some of the most commonly used ones include:</w:t>
      </w:r>
    </w:p>
    <w:p w14:paraId="0C2F46A3" w14:textId="60E1EA62" w:rsidR="00C47695" w:rsidRDefault="00A100EC" w:rsidP="00A6700D">
      <w:pPr>
        <w:pStyle w:val="ListParagraph"/>
        <w:numPr>
          <w:ilvl w:val="0"/>
          <w:numId w:val="11"/>
        </w:numPr>
      </w:pPr>
      <w:r>
        <w:lastRenderedPageBreak/>
        <w:t>n</w:t>
      </w:r>
      <w:r w:rsidR="00C47695">
        <w:t>um</w:t>
      </w:r>
      <w:r>
        <w:t>p</w:t>
      </w:r>
      <w:r w:rsidR="00C47695">
        <w:t xml:space="preserve">y: </w:t>
      </w:r>
      <w:r>
        <w:t>n</w:t>
      </w:r>
      <w:r w:rsidR="00C47695">
        <w:t>um</w:t>
      </w:r>
      <w:r>
        <w:t>p</w:t>
      </w:r>
      <w:r w:rsidR="00C47695">
        <w:t>y is a fundamental library for numerical computing in Python. It provides support for multi-dimensional arrays and mathematical functions, making it essential for data manipulation.</w:t>
      </w:r>
    </w:p>
    <w:p w14:paraId="2F7D07F4" w14:textId="6A7E33BD" w:rsidR="00C47695" w:rsidRDefault="00C47695" w:rsidP="00A6700D">
      <w:pPr>
        <w:pStyle w:val="ListParagraph"/>
        <w:numPr>
          <w:ilvl w:val="0"/>
          <w:numId w:val="11"/>
        </w:numPr>
      </w:pPr>
      <w:r>
        <w:t>pandas: pandas is a data manipulation library that provides data structures like DataFrames and Series. It is used for data cleaning, transformation, and analysis.</w:t>
      </w:r>
    </w:p>
    <w:p w14:paraId="1EBA68AC" w14:textId="20825B7E" w:rsidR="00C47695" w:rsidRDefault="00C47695" w:rsidP="00A6700D">
      <w:pPr>
        <w:pStyle w:val="ListParagraph"/>
        <w:numPr>
          <w:ilvl w:val="0"/>
          <w:numId w:val="11"/>
        </w:numPr>
      </w:pPr>
      <w:r>
        <w:t>scikit-learn: scikit-learn is a popular machine learning library that offers a wide range of machine learning algorithms for classification, regression, clustering, dimensionality reduction, and more. It also provides tools for model selection and evaluation.</w:t>
      </w:r>
    </w:p>
    <w:p w14:paraId="08F9E15D" w14:textId="6D026D49" w:rsidR="00C47695" w:rsidRDefault="00C47695" w:rsidP="00A6700D">
      <w:pPr>
        <w:pStyle w:val="ListParagraph"/>
        <w:numPr>
          <w:ilvl w:val="0"/>
          <w:numId w:val="11"/>
        </w:numPr>
      </w:pPr>
      <w:r>
        <w:t>TensorFlow: Developed by Google, TensorFlow is an open-source machine learning framework that's widely used for deep learning tasks. It allows you to build neural networks for various applications, including image recognition, natural language processing, and reinforcement learning.</w:t>
      </w:r>
    </w:p>
    <w:p w14:paraId="515E1851" w14:textId="051D9739" w:rsidR="00C47695" w:rsidRDefault="00C47695" w:rsidP="00A6700D">
      <w:pPr>
        <w:pStyle w:val="ListParagraph"/>
        <w:numPr>
          <w:ilvl w:val="0"/>
          <w:numId w:val="11"/>
        </w:numPr>
      </w:pPr>
      <w:r>
        <w:t>PyTorch: PyTorch is another deep learning framework that has gained popularity for its flexibility and dynamic computation graph. It is known for its ease of use and is commonly used in research and development of neural network models.</w:t>
      </w:r>
    </w:p>
    <w:p w14:paraId="6D4BAC9C" w14:textId="4437A602" w:rsidR="00C47695" w:rsidRDefault="00C47695" w:rsidP="00A6700D">
      <w:pPr>
        <w:pStyle w:val="ListParagraph"/>
        <w:numPr>
          <w:ilvl w:val="0"/>
          <w:numId w:val="11"/>
        </w:numPr>
      </w:pPr>
      <w:r>
        <w:t>Keras: Keras is a high-level neural networks API that runs on top of other deep learning frameworks like TensorFlow and Theano. It simplifies the process of building and training neural networks.</w:t>
      </w:r>
    </w:p>
    <w:p w14:paraId="608409B0" w14:textId="499FE79C" w:rsidR="00C47695" w:rsidRDefault="00C47695" w:rsidP="00A6700D">
      <w:pPr>
        <w:pStyle w:val="ListParagraph"/>
        <w:numPr>
          <w:ilvl w:val="0"/>
          <w:numId w:val="10"/>
        </w:numPr>
      </w:pPr>
      <w:r>
        <w:t>Data Preprocessing: Python libraries like NumPy and pandas are instrumental for data preprocessing. You can clean and prepare your data, handle missing values, perform feature engineering, and create datasets suitable for machine learning tasks.</w:t>
      </w:r>
    </w:p>
    <w:p w14:paraId="47F91E62" w14:textId="47128EFD" w:rsidR="00C47695" w:rsidRDefault="00C47695" w:rsidP="00A6700D">
      <w:pPr>
        <w:pStyle w:val="ListParagraph"/>
        <w:numPr>
          <w:ilvl w:val="0"/>
          <w:numId w:val="10"/>
        </w:numPr>
      </w:pPr>
      <w:r>
        <w:t>Visualization: Libraries like Matplotlib and Seaborn allow you to visualize your data, which is crucial for understanding patterns and relationships in your datasets. Visualization aids in data exploration and model evaluation.</w:t>
      </w:r>
    </w:p>
    <w:p w14:paraId="58F9C1D1" w14:textId="47DB7BEE" w:rsidR="00C47695" w:rsidRDefault="00C47695" w:rsidP="00A6700D">
      <w:pPr>
        <w:pStyle w:val="ListParagraph"/>
        <w:numPr>
          <w:ilvl w:val="0"/>
          <w:numId w:val="10"/>
        </w:numPr>
      </w:pPr>
      <w:r>
        <w:t>Model Building and Training: Python's machine learning libraries provide a straightforward way to build, train, and evaluate machine learning models. You can experiment with various algorithms and techniques to find the best model for your specific problem.</w:t>
      </w:r>
    </w:p>
    <w:p w14:paraId="4B2F8AB5" w14:textId="1C7A9E89" w:rsidR="00C47695" w:rsidRDefault="00C47695" w:rsidP="00A6700D">
      <w:pPr>
        <w:pStyle w:val="ListParagraph"/>
        <w:numPr>
          <w:ilvl w:val="0"/>
          <w:numId w:val="10"/>
        </w:numPr>
      </w:pPr>
      <w:r>
        <w:t>Model Evaluation: Scikit-learn offers tools for evaluating machine learning models using metrics like accuracy, precision, recall, F1-score, and ROC curves. Cross-validation techniques help assess a model's generalization performance.</w:t>
      </w:r>
    </w:p>
    <w:p w14:paraId="7CC0AB47" w14:textId="39CC44B2" w:rsidR="00C47695" w:rsidRDefault="00C47695" w:rsidP="00A6700D">
      <w:pPr>
        <w:pStyle w:val="ListParagraph"/>
        <w:numPr>
          <w:ilvl w:val="0"/>
          <w:numId w:val="10"/>
        </w:numPr>
      </w:pPr>
      <w:r>
        <w:t xml:space="preserve">Deployment: After training a machine learning model, you can deploy it in a production environment. Python allows you to create web services, </w:t>
      </w:r>
      <w:r w:rsidR="00E15E13">
        <w:t xml:space="preserve">and </w:t>
      </w:r>
      <w:r>
        <w:t>RESTful APIs, or integrate models into applications using frameworks like Flask or Django.</w:t>
      </w:r>
    </w:p>
    <w:p w14:paraId="39869925" w14:textId="42525910" w:rsidR="00C47695" w:rsidRDefault="00C47695" w:rsidP="00A6700D">
      <w:pPr>
        <w:pStyle w:val="ListParagraph"/>
        <w:numPr>
          <w:ilvl w:val="0"/>
          <w:numId w:val="10"/>
        </w:numPr>
      </w:pPr>
      <w:r>
        <w:t xml:space="preserve">Community and Resources: Python's machine learning community is vast, with a wealth of tutorials, documentation, and online courses available. Platforms like </w:t>
      </w:r>
      <w:r>
        <w:lastRenderedPageBreak/>
        <w:t>Kaggle provide datasets and competitions for practicing and honing your machine</w:t>
      </w:r>
      <w:r w:rsidR="00E15E13">
        <w:t>-</w:t>
      </w:r>
      <w:r>
        <w:t>learning skills.</w:t>
      </w:r>
    </w:p>
    <w:p w14:paraId="5CD788C8" w14:textId="14B3283A" w:rsidR="00C47695" w:rsidRDefault="00C47695" w:rsidP="00A6700D">
      <w:pPr>
        <w:pStyle w:val="ListParagraph"/>
        <w:numPr>
          <w:ilvl w:val="0"/>
          <w:numId w:val="10"/>
        </w:numPr>
      </w:pPr>
      <w:r>
        <w:t>Research: Python is commonly used for machine learning research, thanks to the availability of powerful libraries like TensorFlow and PyTorch. Researchers can experiment with cutting-edge techniques and algorithms.</w:t>
      </w:r>
    </w:p>
    <w:p w14:paraId="5D869DA3" w14:textId="04BE5FA5" w:rsidR="00C47695" w:rsidRDefault="00C47695" w:rsidP="00C47695">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w:t>
      </w:r>
      <w:r w:rsidR="00E15E13">
        <w:t>-</w:t>
      </w:r>
      <w:r>
        <w:t>learning challenges.</w:t>
      </w:r>
    </w:p>
    <w:p w14:paraId="1667E196" w14:textId="04E68328" w:rsidR="00FF3DFE" w:rsidRDefault="00FF3DFE" w:rsidP="00FF3DFE">
      <w:pPr>
        <w:pStyle w:val="Heading3"/>
      </w:pPr>
      <w:bookmarkStart w:id="11" w:name="_Toc144840291"/>
      <w:r>
        <w:t>Tensorflow</w:t>
      </w:r>
      <w:bookmarkEnd w:id="11"/>
    </w:p>
    <w:p w14:paraId="1A424C62" w14:textId="50312DB2" w:rsidR="00FF3DFE" w:rsidRDefault="00FF3DFE" w:rsidP="00FF3DFE">
      <w:r w:rsidRPr="00FF3DFE">
        <w:t>TensorFlow is a free and open-source software library for machine learning and artificial intelligence. It can be used across a range of tasks but has a particular focus on training and inference of deep neural networks</w:t>
      </w:r>
      <w:r>
        <w:t>.</w:t>
      </w:r>
    </w:p>
    <w:p w14:paraId="46FC0082" w14:textId="01ED2E0C" w:rsidR="00FF3DFE" w:rsidRDefault="00FF3DFE" w:rsidP="00FF3DFE">
      <w:r>
        <w:t>TensorFlow can run on multiple CPUs and GPUs (with optional CUDA and SYCL extensions for general-purpose computing on graphics processing units). TensorFlow is available on 64-bit Linux, macOS, Windows, and mobile computing platforms including Android and iOS.</w:t>
      </w:r>
    </w:p>
    <w:p w14:paraId="0A901B9E" w14:textId="685E29BF" w:rsidR="00FF3DFE" w:rsidRDefault="00FF3DFE" w:rsidP="00FF3DFE">
      <w:r>
        <w:t>Its flexible architecture allows for the easy deployment of computation across a variety of platforms (CPUs, GPUs, TPUs), and from desktops to clusters of servers to mobile and edge devices.</w:t>
      </w:r>
    </w:p>
    <w:p w14:paraId="09B2DC0F" w14:textId="203592BE" w:rsidR="00FF3DFE" w:rsidRDefault="00FF3DFE" w:rsidP="00FF3DFE">
      <w:r>
        <w:t>TensorFlow computations are expressed as stateful dataflow graphs. The name TensorFlow derives from the operations that such neural networks perform on multidimensional data arrays, which are referred to as tensors.</w:t>
      </w:r>
    </w:p>
    <w:p w14:paraId="424B3B12" w14:textId="6D5D49BB" w:rsidR="00B40597" w:rsidRDefault="00B40597" w:rsidP="00B40597">
      <w:pPr>
        <w:pStyle w:val="Heading3"/>
      </w:pPr>
      <w:bookmarkStart w:id="12" w:name="_Toc144840292"/>
      <w:r>
        <w:t>Deep learning</w:t>
      </w:r>
      <w:bookmarkEnd w:id="12"/>
    </w:p>
    <w:p w14:paraId="70A9643F" w14:textId="5B581532" w:rsidR="00B40597" w:rsidRDefault="00B40597" w:rsidP="00B40597">
      <w:r>
        <w:t>Deep learning is the branch of machine learning which is based on artificial neural network architecture. An artificial neural network or ANN uses layers of interconnected nodes called neurons that work together to process and learn from the input data.</w:t>
      </w:r>
    </w:p>
    <w:p w14:paraId="2EE288F7" w14:textId="719DEC9E" w:rsidR="00B40597" w:rsidRDefault="00B40597" w:rsidP="00B40597">
      <w:r>
        <w:t>In a fully connected Deep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528B4F9A" w14:textId="462B25B6" w:rsidR="002D3ED7" w:rsidRDefault="002D3ED7" w:rsidP="00B40597">
      <w:r w:rsidRPr="002D3ED7">
        <w:lastRenderedPageBreak/>
        <w:t xml:space="preserve">Deep learning can be used for supervised, unsupervised as well as reinforcement machine learning. </w:t>
      </w:r>
      <w:r w:rsidR="000842D6">
        <w:t>I</w:t>
      </w:r>
      <w:r w:rsidRPr="002D3ED7">
        <w:t>t uses a variety of ways to process these.</w:t>
      </w:r>
    </w:p>
    <w:p w14:paraId="43B28A55" w14:textId="35F4A59B" w:rsidR="00581BD3" w:rsidRDefault="00581BD3" w:rsidP="00581BD3">
      <w:pPr>
        <w:pStyle w:val="Heading3"/>
      </w:pPr>
      <w:r>
        <w:t>Chatbot</w:t>
      </w:r>
    </w:p>
    <w:p w14:paraId="0581F844" w14:textId="27A924D3" w:rsidR="005956AF" w:rsidRPr="005956AF" w:rsidRDefault="005956AF" w:rsidP="005956AF">
      <w:r>
        <w:t>A chatbot (conversational agent (CA), dialogue system) is a computer software that acts as an interface between human users and a software application, using spoken or written natural language as the primary means of communication.</w:t>
      </w:r>
    </w:p>
    <w:p w14:paraId="57C95E03" w14:textId="722B3952" w:rsidR="0046546D" w:rsidRDefault="0046546D" w:rsidP="0046546D">
      <w:pPr>
        <w:pStyle w:val="FucntionName"/>
      </w:pPr>
      <w:r>
        <w:t>Chatbot components</w:t>
      </w:r>
    </w:p>
    <w:p w14:paraId="702C3FED" w14:textId="43A13775" w:rsidR="00DA0F90" w:rsidRDefault="00DA0F90" w:rsidP="00DA0F90">
      <w:r>
        <w:t>The functioning of a chatbot involves several key components:</w:t>
      </w:r>
    </w:p>
    <w:p w14:paraId="21ADACD3" w14:textId="5E6B725E" w:rsidR="002808A1" w:rsidRDefault="002808A1" w:rsidP="002808A1">
      <w:r>
        <w:t xml:space="preserve">Natural Language Processing (NLP): </w:t>
      </w:r>
      <w:r w:rsidR="00DA0D66">
        <w:t>Natural language understanding (NLU) is the first core component of the conversational agents which is responding by providing a semantic representation for user utterance [6] such as in the form of logic or class’s intent, extracting the “meaning” of an utterance. NLP is the technology that enables chatbots to understand and interpret human language.</w:t>
      </w:r>
    </w:p>
    <w:p w14:paraId="1ECBDFAA" w14:textId="154E1D8A" w:rsidR="002808A1" w:rsidRDefault="002808A1" w:rsidP="002808A1">
      <w:r>
        <w:t xml:space="preserve">Dialog Management: </w:t>
      </w:r>
      <w:r w:rsidR="009950D9">
        <w:t>Dialogue Manager is The second core component in any chatbot and we can differentiate the chatbots through this component which has many parts that can be improved or adding some parts in the future if will be discovered that it will serve the DM.</w:t>
      </w:r>
    </w:p>
    <w:p w14:paraId="1AD96969" w14:textId="37038C33" w:rsidR="002808A1" w:rsidRDefault="002808A1" w:rsidP="00DA0F90">
      <w:r>
        <w:t>Knowledge Base or Backend Integration: Many chatbots are connected to databases, APIs, or other systems to access information or perform actions. For example, a customer support chatbot might access a database of FAQs or connect to a CRM system to look up customer information.</w:t>
      </w:r>
    </w:p>
    <w:p w14:paraId="6D3A8A99" w14:textId="211F7315" w:rsidR="00DA0F90" w:rsidRDefault="00DA0F90" w:rsidP="00DA0F90">
      <w:r>
        <w:t>User Interface: This is the medium through which users interact with the chatbot. It could be a chat window on a website, a messaging app like WhatsApp, or a voice-activated device like Amazon Echo.</w:t>
      </w:r>
    </w:p>
    <w:p w14:paraId="1F821653" w14:textId="1CCC5B7F" w:rsidR="00DA0F90" w:rsidRDefault="00DA0F90" w:rsidP="00DA0F90">
      <w:r>
        <w:t>Machine Learning (Optional): Some advanced chatbots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Types of chatbot</w:t>
      </w:r>
    </w:p>
    <w:p w14:paraId="1D2877ED" w14:textId="10F8CCAB" w:rsidR="00DA0F90" w:rsidRDefault="00DA0F90" w:rsidP="00DA0F90">
      <w:r>
        <w:t>There are different types of chatbots based on their capabilities and functionalities:</w:t>
      </w:r>
    </w:p>
    <w:p w14:paraId="31434525" w14:textId="33D08600" w:rsidR="00DA0F90" w:rsidRDefault="00DA0F90" w:rsidP="00DA0F90">
      <w:r>
        <w:t>Rule-Based Chatbots: These chatbots follow predefined rules and patterns. They provide responses based on keywords and phrases. Rule-based chatbots are typically used for straightforward and specific tasks.</w:t>
      </w:r>
    </w:p>
    <w:p w14:paraId="7CD74D39" w14:textId="61B18B95" w:rsidR="00DA0F90" w:rsidRDefault="00DA0F90" w:rsidP="00DA0F90">
      <w:r>
        <w:lastRenderedPageBreak/>
        <w:t>AI-Powered Chatbots: These chatbots leverage artificial intelligence and machine learning to provide more dynamic and context-aware responses. They can handle more complex and open-ended conversations.</w:t>
      </w:r>
    </w:p>
    <w:p w14:paraId="62DC4C80" w14:textId="6ABA87CE" w:rsidR="00DA0F90" w:rsidRDefault="00DA0F90" w:rsidP="00DA0F90">
      <w:r>
        <w:t>Voice Assistants: Voice-activated chatbots, like Siri, Google Assistant, or Alexa, are designed to respond to spoken language inputs. They use speech recognition technology to understand and fulfill user requests.</w:t>
      </w:r>
    </w:p>
    <w:p w14:paraId="3371A876" w14:textId="0420115A" w:rsidR="00581BD3" w:rsidRDefault="00581BD3" w:rsidP="00581BD3">
      <w:pPr>
        <w:pStyle w:val="Heading3"/>
      </w:pPr>
      <w:r>
        <w:t>Neuron network</w:t>
      </w:r>
    </w:p>
    <w:p w14:paraId="5D465454" w14:textId="0E6D8DE4" w:rsidR="007E5917" w:rsidRDefault="007E5917" w:rsidP="007E5917">
      <w:r>
        <w:t>The inspiration for a Neural Network (NN) originates from the human brain, where biological neurons (nerve cells) respond to the activation of other neurons they are connected to. At a very simple level, neurons in the brain take electrical inputs that are then channeled to outputs</w:t>
      </w:r>
      <w:r w:rsidR="00AF1214">
        <w:t xml:space="preserve"> as shown below</w:t>
      </w:r>
      <w:r>
        <w:t>.</w:t>
      </w:r>
    </w:p>
    <w:p w14:paraId="06534D5E" w14:textId="0FDA29F5" w:rsidR="00B46F5B" w:rsidRDefault="00B46F5B" w:rsidP="007E5917">
      <w:r>
        <w:rPr>
          <w:noProof/>
        </w:rPr>
        <w:drawing>
          <wp:inline distT="0" distB="0" distL="0" distR="0" wp14:anchorId="26829212" wp14:editId="0F176714">
            <wp:extent cx="5791835" cy="3923501"/>
            <wp:effectExtent l="0" t="0" r="0" b="1270"/>
            <wp:docPr id="13" name="Picture 13" descr="Components of a neu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onents of a neur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835" cy="3923501"/>
                    </a:xfrm>
                    <a:prstGeom prst="rect">
                      <a:avLst/>
                    </a:prstGeom>
                    <a:noFill/>
                    <a:ln>
                      <a:noFill/>
                    </a:ln>
                  </pic:spPr>
                </pic:pic>
              </a:graphicData>
            </a:graphic>
          </wp:inline>
        </w:drawing>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w:t>
      </w:r>
      <w:r>
        <w:lastRenderedPageBreak/>
        <w:t>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It introduces non-linearity in the working of perceptrons to consider varying linearity with the inputs. Without this, the output would just be a linear 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00685652" w:rsidR="007E5917" w:rsidRDefault="007E5917" w:rsidP="007E5917">
      <w:r>
        <w:t xml:space="preserve">For a single neuron/node with input u </w:t>
      </w:r>
      <w:r>
        <w:rPr>
          <w:rFonts w:ascii="Cambria Math" w:hAnsi="Cambria Math" w:cs="Cambria Math"/>
        </w:rPr>
        <w:t>∈</w:t>
      </w:r>
      <w:r>
        <w:t xml:space="preserve"> R n, a mathematical model, named the perceptron, can be described as</w:t>
      </w:r>
    </w:p>
    <w:p w14:paraId="74010DAC" w14:textId="48C03684" w:rsidR="007E5917" w:rsidRDefault="007E5917" w:rsidP="007E5917">
      <w:pPr>
        <w:jc w:val="center"/>
      </w:pPr>
      <w:r w:rsidRPr="007E5917">
        <w:rPr>
          <w:noProof/>
        </w:rPr>
        <w:drawing>
          <wp:inline distT="0" distB="0" distL="0" distR="0" wp14:anchorId="60DFEA5E" wp14:editId="092F077F">
            <wp:extent cx="4048690" cy="9716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8690" cy="971686"/>
                    </a:xfrm>
                    <a:prstGeom prst="rect">
                      <a:avLst/>
                    </a:prstGeom>
                  </pic:spPr>
                </pic:pic>
              </a:graphicData>
            </a:graphic>
          </wp:inline>
        </w:drawing>
      </w:r>
    </w:p>
    <w:p w14:paraId="10F83DD9" w14:textId="579047BD" w:rsidR="0098054F" w:rsidRDefault="00546D93" w:rsidP="0098054F">
      <w:r>
        <w:t>where y is the activation of the neuron/node, Wi are the weights and b is the bias.</w:t>
      </w:r>
    </w:p>
    <w:p w14:paraId="551CF7CC" w14:textId="7BE45D0B" w:rsidR="00546D93" w:rsidRDefault="00546D93" w:rsidP="0098054F">
      <w:r>
        <w:t>The function σ : R → R is called activation function. Originally, it was proposed to choose the Heaviside function as activation function to model whether a neuron fires or not</w:t>
      </w:r>
    </w:p>
    <w:p w14:paraId="2E075E1F" w14:textId="49D6E2C4" w:rsidR="00546D93" w:rsidRDefault="00546D93" w:rsidP="00546D93">
      <w:pPr>
        <w:jc w:val="center"/>
      </w:pPr>
      <w:r w:rsidRPr="00546D93">
        <w:rPr>
          <w:noProof/>
        </w:rPr>
        <w:drawing>
          <wp:inline distT="0" distB="0" distL="0" distR="0" wp14:anchorId="7D9061E2" wp14:editId="27080DAB">
            <wp:extent cx="3524742" cy="895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4742" cy="895475"/>
                    </a:xfrm>
                    <a:prstGeom prst="rect">
                      <a:avLst/>
                    </a:prstGeom>
                  </pic:spPr>
                </pic:pic>
              </a:graphicData>
            </a:graphic>
          </wp:inline>
        </w:drawing>
      </w:r>
    </w:p>
    <w:p w14:paraId="53C66579" w14:textId="3094E50C" w:rsidR="00612384" w:rsidRDefault="002972BB" w:rsidP="00612384">
      <w:r>
        <w:t>Popular activation functions are</w:t>
      </w:r>
    </w:p>
    <w:p w14:paraId="5B23C032" w14:textId="12463873" w:rsidR="002972BB" w:rsidRDefault="002972BB" w:rsidP="00612384">
      <w:r w:rsidRPr="002972BB">
        <w:rPr>
          <w:noProof/>
        </w:rPr>
        <w:lastRenderedPageBreak/>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2438400"/>
                    </a:xfrm>
                    <a:prstGeom prst="rect">
                      <a:avLst/>
                    </a:prstGeom>
                  </pic:spPr>
                </pic:pic>
              </a:graphicData>
            </a:graphic>
          </wp:inline>
        </w:drawing>
      </w:r>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6DA14285" w14:textId="2BBA1DCC" w:rsidR="003F4904" w:rsidRDefault="003F4904" w:rsidP="00C35A73">
      <w:r>
        <w:rPr>
          <w:noProof/>
        </w:rPr>
        <w:drawing>
          <wp:inline distT="0" distB="0" distL="0" distR="0" wp14:anchorId="7064F0A1" wp14:editId="78B03E5A">
            <wp:extent cx="5791835" cy="3147208"/>
            <wp:effectExtent l="0" t="0" r="0" b="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1835" cy="3147208"/>
                    </a:xfrm>
                    <a:prstGeom prst="rect">
                      <a:avLst/>
                    </a:prstGeom>
                    <a:noFill/>
                    <a:ln>
                      <a:noFill/>
                    </a:ln>
                  </pic:spPr>
                </pic:pic>
              </a:graphicData>
            </a:graphic>
          </wp:inline>
        </w:drawing>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lastRenderedPageBreak/>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The number of hidden layers and neurons in each layer is a hyperparameter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Recurrent Neural Networks (RNNs) are a type of neural network architecture which is mainly used to detect patterns in a sequence of data. What differentiates Recurrent Neural Networks from Feedforward Neural Networks also known as Multi-Layer Perceptrons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only the current input</w:t>
      </w:r>
      <w:r w:rsidR="00583D58">
        <w:t>.</w:t>
      </w:r>
      <w:r w:rsidR="008F5E36">
        <w:t xml:space="preserve"> </w:t>
      </w:r>
      <w:r w:rsidR="00DC7C3F">
        <w:t>Recurrent Neural Networks have the power to remember what it has learned in the past and apply it in future predictions.</w:t>
      </w:r>
    </w:p>
    <w:p w14:paraId="56D792FC" w14:textId="75931265" w:rsidR="00A56E2D" w:rsidRDefault="00A56E2D" w:rsidP="00DC7C3F">
      <w:r>
        <w:rPr>
          <w:noProof/>
        </w:rPr>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21">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0C536676" w14:textId="77777777" w:rsidR="002C0F2B" w:rsidRDefault="004E5FEB" w:rsidP="004E5FEB">
      <w:r>
        <w:lastRenderedPageBreak/>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05BF05EF" w:rsidR="00D3654A" w:rsidRDefault="0069020C" w:rsidP="004E5FEB">
      <w:r>
        <w:t>We can describe this process of passing information from the previous iteration to the hidden layer as below:</w:t>
      </w:r>
    </w:p>
    <w:p w14:paraId="232FFF0E" w14:textId="3801CA94" w:rsidR="0069020C" w:rsidRPr="00044DEC" w:rsidRDefault="006D7CF9" w:rsidP="004E5FEB">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p w14:paraId="5255F913" w14:textId="3D8FE900" w:rsidR="00044DEC" w:rsidRDefault="00044DEC" w:rsidP="004E5FEB">
      <w:r>
        <w:t>Where:</w:t>
      </w:r>
    </w:p>
    <w:p w14:paraId="0F9C9700" w14:textId="53AEE351" w:rsidR="00044DEC" w:rsidRDefault="006D7CF9"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6D7CF9"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6D7CF9"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6D7CF9"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6D7CF9"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6D7CF9"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t>The Long Short Term Memory Network (LSTM)</w:t>
      </w:r>
    </w:p>
    <w:p w14:paraId="4C793F11" w14:textId="7EE21F62" w:rsidR="00D2584D" w:rsidRDefault="00D04845" w:rsidP="00D2584D">
      <w:r w:rsidRPr="00D04845">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2C54AD4E" w14:textId="2867E4E9" w:rsidR="00D2584D" w:rsidRDefault="00D2584D" w:rsidP="00D2584D">
      <w:r>
        <w:rPr>
          <w:noProof/>
        </w:rPr>
        <w:lastRenderedPageBreak/>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22">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t>The LSTM does have the ability to remove or add information to the cell state, carefully regulated by structures called gates.</w:t>
      </w:r>
      <w:r>
        <w:t xml:space="preserve"> </w:t>
      </w:r>
      <w:r w:rsidRPr="00892614">
        <w:t>Gates are a way to optionally let information through. They are composed out of a sigmoid neural net layer and a pointwise 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x_t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lastRenderedPageBreak/>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r>
        <w:t>Transformer</w:t>
      </w:r>
    </w:p>
    <w:p w14:paraId="2394D825" w14:textId="1424A032" w:rsidR="00D46EEC" w:rsidRDefault="00D46EEC" w:rsidP="00D46EEC">
      <w:r>
        <w:t>The Transformer was proposed in the paper “Attention is All You Need”. The Transformer models have an encoder-decoder structure. The encoder maps an input sequence of symbol representations to a sequence of continuous representations. The decoder then generates an output  sequenc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0D180DCD" w14:textId="19EBAECB" w:rsidR="00D46EEC" w:rsidRPr="00D46EEC" w:rsidRDefault="00D46EEC" w:rsidP="00D46EEC">
      <w:pPr>
        <w:jc w:val="center"/>
      </w:pPr>
      <w:r w:rsidRPr="00D412ED">
        <w:rPr>
          <w:noProof/>
        </w:rPr>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13843" cy="4984005"/>
                    </a:xfrm>
                    <a:prstGeom prst="rect">
                      <a:avLst/>
                    </a:prstGeom>
                  </pic:spPr>
                </pic:pic>
              </a:graphicData>
            </a:graphic>
          </wp:inline>
        </w:drawing>
      </w:r>
    </w:p>
    <w:p w14:paraId="139EE8B2" w14:textId="5C24195C" w:rsidR="00712949" w:rsidRDefault="00712949" w:rsidP="00832F9F"/>
    <w:p w14:paraId="6FEDB44A" w14:textId="16F6C4FE" w:rsidR="00712949" w:rsidRDefault="00712949" w:rsidP="00534AD7">
      <w:pPr>
        <w:pStyle w:val="Heading4"/>
      </w:pPr>
      <w:r>
        <w:lastRenderedPageBreak/>
        <w:t>Encoder</w:t>
      </w:r>
    </w:p>
    <w:p w14:paraId="7F27E355" w14:textId="00458DAA" w:rsidR="005B58B0" w:rsidRDefault="005B58B0" w:rsidP="00832F9F">
      <w:r>
        <w:t>The encoder is composed of a stack of N identical layers. Each layer has two sub-layers. The first is a multi-head self-attention mechanism, and the second is a simple, positionwise fully connected feed-forward network. We employ a residual connection around each of the two sub-layers, fol</w:t>
      </w:r>
      <w:r w:rsidR="00712949">
        <w:t>lowed by layer normalization</w:t>
      </w:r>
      <w:r>
        <w:t>. That is, the output of each sub-layer is LayerNorm(x + Sublayer(x)), where Sublayer(x) is the function implemented by the sub-layer itself. To facilitate these residual connections, all sub-layers in the model, as well as the embedding layers, produce o</w:t>
      </w:r>
      <w:r w:rsidR="00712949">
        <w:t xml:space="preserve">utputs of dimension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075852FB" w14:textId="627DB4E8" w:rsidR="00712949" w:rsidRDefault="00712949" w:rsidP="00712949">
      <w:pPr>
        <w:pStyle w:val="FucntionName"/>
      </w:pPr>
      <w:r>
        <w:t>Embedding</w:t>
      </w:r>
    </w:p>
    <w:p w14:paraId="0B920173" w14:textId="46E144BC" w:rsidR="00712949" w:rsidRPr="00712949" w:rsidRDefault="00712949" w:rsidP="00712949">
      <w:r w:rsidRPr="00712949">
        <w:t>An embeddi</w:t>
      </w:r>
      <w:r>
        <w:t xml:space="preserve">ng is a mapping of a discrete, categorical </w:t>
      </w:r>
      <w:r w:rsidRPr="00712949">
        <w:t>variable to a vector of continuous numbers. In the context of neural networks, embeddings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embeddings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217E0748"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p w14:paraId="2EB2960E" w14:textId="0CC20259" w:rsidR="008B7ADB" w:rsidRPr="00712949" w:rsidRDefault="006D7CF9" w:rsidP="008B7ADB">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p w14:paraId="09E0D186" w14:textId="3C40BDAE" w:rsidR="00712949" w:rsidRDefault="006D7CF9" w:rsidP="008B7ADB">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p w14:paraId="6408EEA3" w14:textId="08AE579D" w:rsidR="008B7ADB" w:rsidRDefault="008B7ADB" w:rsidP="008B7ADB">
      <w:r>
        <w:t xml:space="preserve">where </w:t>
      </w:r>
      <w:r w:rsidRPr="00911A3C">
        <w:rPr>
          <w:i/>
        </w:rPr>
        <w:t>pos</w:t>
      </w:r>
      <w:r>
        <w:t xml:space="preserve"> is the position and </w:t>
      </w:r>
      <w:r w:rsidRPr="00911A3C">
        <w:rPr>
          <w:i/>
        </w:rPr>
        <w:t>i</w:t>
      </w:r>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 xml:space="preserve">where the query, keys, values, and output are all vectors. The output is computed as a weighted sum of </w:t>
      </w:r>
      <w:r w:rsidR="00FC37AE">
        <w:lastRenderedPageBreak/>
        <w:t>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1A8B5B9C"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6F462924" w14:textId="1E010D9B" w:rsidR="006D7CF9" w:rsidRDefault="007D0BA6" w:rsidP="00FC37AE">
      <w:r w:rsidRPr="007D0BA6">
        <w:drawing>
          <wp:inline distT="0" distB="0" distL="0" distR="0" wp14:anchorId="2973A450" wp14:editId="6CBF7755">
            <wp:extent cx="5791835" cy="41370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91835" cy="4137024"/>
                    </a:xfrm>
                    <a:prstGeom prst="rect">
                      <a:avLst/>
                    </a:prstGeom>
                  </pic:spPr>
                </pic:pic>
              </a:graphicData>
            </a:graphic>
          </wp:inline>
        </w:drawing>
      </w:r>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7EDE1FF8" w14:textId="60D85F52" w:rsidR="001573AA" w:rsidRDefault="001573AA" w:rsidP="00FC37AE">
      <w:r w:rsidRPr="001573AA">
        <w:lastRenderedPageBreak/>
        <w:drawing>
          <wp:inline distT="0" distB="0" distL="0" distR="0" wp14:anchorId="67CDAF05" wp14:editId="3B24B173">
            <wp:extent cx="5791835" cy="391510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91835" cy="3915101"/>
                    </a:xfrm>
                    <a:prstGeom prst="rect">
                      <a:avLst/>
                    </a:prstGeom>
                  </pic:spPr>
                </pic:pic>
              </a:graphicData>
            </a:graphic>
          </wp:inline>
        </w:drawing>
      </w:r>
    </w:p>
    <w:p w14:paraId="731760A1" w14:textId="1A596D65"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softmax operation. Softmax normalizes the scores so they’re all positive and add up to 1.</w:t>
      </w:r>
    </w:p>
    <w:p w14:paraId="73C66952" w14:textId="041674C3" w:rsidR="002117AA" w:rsidRDefault="002117AA" w:rsidP="00F564EF">
      <w:r w:rsidRPr="002117AA">
        <w:lastRenderedPageBreak/>
        <w:drawing>
          <wp:inline distT="0" distB="0" distL="0" distR="0" wp14:anchorId="6C89FDCE" wp14:editId="01B48639">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E4C7ED2" w14:textId="6D01A642" w:rsidR="000701AF" w:rsidRDefault="000701AF" w:rsidP="00F564EF">
      <w:r w:rsidRPr="000701AF">
        <w:rPr>
          <w:rStyle w:val="FucntionNameChar"/>
        </w:rPr>
        <w:t>Step 4:</w:t>
      </w:r>
      <w:r>
        <w:t xml:space="preserve"> Multiply each value vector by the softmax score to keep intact the values of the word(s) and drown-out irrelevant words.</w:t>
      </w:r>
    </w:p>
    <w:p w14:paraId="7354109C" w14:textId="225E82E7" w:rsidR="00D56222" w:rsidRDefault="00D56222" w:rsidP="00F564EF">
      <w:r w:rsidRPr="00D56222">
        <w:lastRenderedPageBreak/>
        <w:drawing>
          <wp:inline distT="0" distB="0" distL="0" distR="0" wp14:anchorId="1ED09031" wp14:editId="2DC9B534">
            <wp:extent cx="5635017" cy="4985385"/>
            <wp:effectExtent l="0" t="0" r="381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635017" cy="4985385"/>
                    </a:xfrm>
                    <a:prstGeom prst="rect">
                      <a:avLst/>
                    </a:prstGeom>
                  </pic:spPr>
                </pic:pic>
              </a:graphicData>
            </a:graphic>
          </wp:inline>
        </w:drawing>
      </w:r>
    </w:p>
    <w:p w14:paraId="04821AA4" w14:textId="5D69C568" w:rsidR="000701AF" w:rsidRDefault="000701AF" w:rsidP="00F564EF">
      <w:r w:rsidRPr="000701AF">
        <w:rPr>
          <w:rStyle w:val="FucntionNameChar"/>
        </w:rPr>
        <w:t>Step 5:</w:t>
      </w:r>
      <w:r>
        <w:t xml:space="preserve"> Sum up the weighted value vectors. This produces the output of the self-attention layer</w:t>
      </w:r>
    </w:p>
    <w:p w14:paraId="3DC6FC93" w14:textId="36DA01B9" w:rsidR="00BB55BC" w:rsidRDefault="00BB55BC" w:rsidP="00F564EF">
      <w:r w:rsidRPr="00BB55BC">
        <w:lastRenderedPageBreak/>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6480D4C5" w14:textId="31C11D90" w:rsidR="000F03A0" w:rsidRDefault="000F03A0" w:rsidP="00F564EF">
      <w:r w:rsidRPr="000F03A0">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214D225C" w14:textId="66025B45" w:rsidR="0019149A" w:rsidRDefault="0019149A" w:rsidP="0019149A">
      <w:pPr>
        <w:pStyle w:val="FucntionName"/>
      </w:pPr>
      <w:r>
        <w:t>Multi-Head Attention</w:t>
      </w:r>
    </w:p>
    <w:p w14:paraId="28830030" w14:textId="350B4813" w:rsidR="00780001" w:rsidRDefault="0019149A" w:rsidP="00FC37AE">
      <w:r>
        <w:t xml:space="preserve">Instead of performing a single attention function with dmodel-dimensional keys, values and queries, we found it beneficial to linearly project the queries, keys and values h times with different, learned linear projections to dk, dk and dv dimensions, respectively. On </w:t>
      </w:r>
      <w:r>
        <w:lastRenderedPageBreak/>
        <w:t>each of these projected versions of queries, keys and values we then perform the attention function in parallel, yielding dv-dimensional</w:t>
      </w:r>
    </w:p>
    <w:p w14:paraId="0CD8DB7E" w14:textId="0F05CCBE" w:rsidR="00C934E3" w:rsidRDefault="00C934E3" w:rsidP="00FC37AE">
      <w:r>
        <w:t>output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p w14:paraId="6C8C5203" w14:textId="2EB05C90" w:rsidR="00CC2D25" w:rsidRPr="00CC2D25" w:rsidRDefault="00CC2D25" w:rsidP="00FC37AE">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3948644E" w14:textId="3CDF5435" w:rsidR="00CC2D25" w:rsidRDefault="00CC2D25" w:rsidP="00CC2D25">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p w14:paraId="7B0AC14C" w14:textId="1D424764" w:rsidR="00C934E3" w:rsidRDefault="00C934E3" w:rsidP="00047ECE">
      <w:r>
        <w:t>Where the projections are parameter matrices</w:t>
      </w:r>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xml:space="preserve">. For building the chatbot, the number of head h = 8 are used. </w:t>
      </w:r>
    </w:p>
    <w:p w14:paraId="12B98C6A" w14:textId="5845E8B8" w:rsidR="00C4291B" w:rsidRDefault="00C4291B" w:rsidP="00047ECE">
      <w:r w:rsidRPr="00C4291B">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91835" cy="3324225"/>
                    </a:xfrm>
                    <a:prstGeom prst="rect">
                      <a:avLst/>
                    </a:prstGeom>
                  </pic:spPr>
                </pic:pic>
              </a:graphicData>
            </a:graphic>
          </wp:inline>
        </w:drawing>
      </w:r>
    </w:p>
    <w:p w14:paraId="2C4036EC" w14:textId="272D0CC4" w:rsidR="00DD675E" w:rsidRDefault="00965D49" w:rsidP="00047ECE">
      <w:r w:rsidRPr="00965D49">
        <w:lastRenderedPageBreak/>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1835" cy="3829685"/>
                    </a:xfrm>
                    <a:prstGeom prst="rect">
                      <a:avLst/>
                    </a:prstGeom>
                  </pic:spPr>
                </pic:pic>
              </a:graphicData>
            </a:graphic>
          </wp:inline>
        </w:drawing>
      </w:r>
    </w:p>
    <w:p w14:paraId="4DDE15A2" w14:textId="333A1302" w:rsidR="00302F2A" w:rsidRDefault="00302F2A" w:rsidP="00047ECE">
      <w:r w:rsidRPr="00302F2A">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91835" cy="4275455"/>
                    </a:xfrm>
                    <a:prstGeom prst="rect">
                      <a:avLst/>
                    </a:prstGeom>
                  </pic:spPr>
                </pic:pic>
              </a:graphicData>
            </a:graphic>
          </wp:inline>
        </w:drawing>
      </w:r>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each sub-layer (self-attention, ffnn)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1B53DD9C"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ReLU activation in between. </w:t>
      </w:r>
    </w:p>
    <w:p w14:paraId="7B697439" w14:textId="3A26E157" w:rsidR="00F36222" w:rsidRDefault="00F36222" w:rsidP="00757557">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p w14:paraId="3F915513" w14:textId="1C2DC123" w:rsidR="00D72221" w:rsidRDefault="00D72221" w:rsidP="00D72221">
      <w:r>
        <w:t>While the linear transformations are the same across different positions, they use different parameters from layer to layer.</w:t>
      </w:r>
    </w:p>
    <w:p w14:paraId="22572A9E" w14:textId="73DB44AD" w:rsidR="00534AD7" w:rsidRDefault="00534AD7" w:rsidP="00534AD7">
      <w:pPr>
        <w:pStyle w:val="Heading4"/>
      </w:pPr>
      <w:r>
        <w:lastRenderedPageBreak/>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embeddings are offset by one position, ensures that the predictions for position </w:t>
      </w:r>
      <w:r w:rsidRPr="003D260F">
        <w:rPr>
          <w:i/>
        </w:rPr>
        <w:t>i</w:t>
      </w:r>
      <w:r>
        <w:t xml:space="preserve"> can depend only on the known outputs at positions less than </w:t>
      </w:r>
      <w:r w:rsidRPr="003D260F">
        <w:rPr>
          <w:i/>
        </w:rPr>
        <w:t>i</w:t>
      </w:r>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2EBCAD05" w14:textId="121AB3B0" w:rsidR="005A4718" w:rsidRDefault="000A36F2" w:rsidP="000A36F2">
      <w:r>
        <w:t xml:space="preserve">The embedding vectors are pass through the self-attention block, where attention vectors are generated for every word to represent how much each word is related to every word in the same sentence. </w:t>
      </w:r>
      <w:r w:rsidR="00C51B66">
        <w:t>Masking will be used to hide the next word so that, at first, it will predict the next word itself using previous results without knowing the real translated word.</w:t>
      </w:r>
      <w:r w:rsidR="005D7D3F">
        <w:t xml:space="preserve"> Only the previous word of the </w:t>
      </w:r>
      <w:r w:rsidR="005D7D3F" w:rsidRPr="005D7D3F">
        <w:t>sentence</w:t>
      </w:r>
      <w:r w:rsidR="005D7D3F">
        <w:t xml:space="preserve"> are used</w:t>
      </w:r>
      <w:r w:rsidR="005D7D3F" w:rsidRPr="005D7D3F">
        <w:t xml:space="preserve"> for learning purposes. So, while performing parallelization with the matrix operation, the matrix will mask the words appearing later by transforming them into zeroes so that the attention network can’t use them.</w:t>
      </w:r>
    </w:p>
    <w:p w14:paraId="256C2F8C" w14:textId="5A9D2B6B" w:rsidR="00EC43F5" w:rsidRDefault="00EC43F5" w:rsidP="00EC43F5">
      <w:pPr>
        <w:pStyle w:val="FucntionName"/>
      </w:pPr>
      <w:r>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Linear and Softmax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softmax layer then turns those scores into probabilities (all positive, all add up to 1.0). The cell with the highest probability is chosen, and the word associated with it is produced as the output for this time step.</w:t>
      </w:r>
    </w:p>
    <w:p w14:paraId="44821498" w14:textId="33EB7F32" w:rsidR="00CE4FD2" w:rsidRPr="00534AD7" w:rsidRDefault="00CE4FD2" w:rsidP="0095248C">
      <w:r w:rsidRPr="00CE4FD2">
        <w:lastRenderedPageBreak/>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3046730"/>
                    </a:xfrm>
                    <a:prstGeom prst="rect">
                      <a:avLst/>
                    </a:prstGeom>
                  </pic:spPr>
                </pic:pic>
              </a:graphicData>
            </a:graphic>
          </wp:inline>
        </w:drawing>
      </w:r>
    </w:p>
    <w:p w14:paraId="1D7B0B63" w14:textId="77777777" w:rsidR="00C2402B" w:rsidRDefault="00C2402B" w:rsidP="00C2402B">
      <w:pPr>
        <w:pStyle w:val="Heading3"/>
      </w:pPr>
      <w:r>
        <w:t>Tokenizer</w:t>
      </w:r>
    </w:p>
    <w:p w14:paraId="1470958E" w14:textId="77777777" w:rsidR="00C2402B" w:rsidRDefault="00C2402B" w:rsidP="00C2402B">
      <w:r>
        <w:t>Tokenizing a text is splitting it into words or subwords, which then are converted to ids through a look-up table. Converting words or subwords to ids is straightforward, so we will focus on splitting a text into words or subwords (i.e. tokenizing a text)</w:t>
      </w:r>
    </w:p>
    <w:p w14:paraId="3E263217" w14:textId="77777777" w:rsidR="00C2402B" w:rsidRDefault="00C2402B" w:rsidP="00C2402B">
      <w:pPr>
        <w:pStyle w:val="FucntionName"/>
      </w:pPr>
      <w:r>
        <w:t>Subword-based tokenization</w:t>
      </w:r>
    </w:p>
    <w:p w14:paraId="5A5C7D76" w14:textId="2EA01151" w:rsidR="00C2402B" w:rsidRDefault="00C2402B" w:rsidP="00C2402B">
      <w:r>
        <w:t>Subword-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2946014B" w14:textId="77777777" w:rsidR="00C2402B" w:rsidRDefault="00C2402B" w:rsidP="00C2402B">
      <w:r>
        <w:t>The subword-based tokenization algorithms do not split the frequently used words into smaller subwords. It rather splits the rare words into smaller meaningful subwords. For example, “boy” is not split but “boys” is split into “boy” and “s”. This helps the model learn that the word “boys” is formed using the word “boy” with slightly different meanings but the same root word.</w:t>
      </w:r>
    </w:p>
    <w:p w14:paraId="7DAC6386" w14:textId="49E10077" w:rsidR="00C2402B" w:rsidRDefault="00C2402B" w:rsidP="00C2402B">
      <w:r>
        <w:t>Some of the popular subword tokenization algorithms are WordPiece, Byte-Pair Encoding (BPE), Unigram, and SentencePiece.</w:t>
      </w:r>
    </w:p>
    <w:p w14:paraId="5972FE3E" w14:textId="77777777" w:rsidR="00C2402B" w:rsidRDefault="00C2402B" w:rsidP="00C2402B">
      <w:pPr>
        <w:pStyle w:val="FucntionName"/>
      </w:pPr>
      <w:r>
        <w:t>Byte-Pair Encoding (BPE)</w:t>
      </w:r>
    </w:p>
    <w:p w14:paraId="2B908663" w14:textId="77777777" w:rsidR="00C2402B" w:rsidRDefault="00C2402B" w:rsidP="00C2402B">
      <w:r>
        <w:t xml:space="preserve">BPE is a simple form of data compression algorithm in which the most common pair of consecutive bytes of data is replaced with a byte that does not occur in that data. BPE </w:t>
      </w:r>
      <w:r>
        <w:lastRenderedPageBreak/>
        <w:t>relies on a pre-tokenizer that splits the training data into words. Pretokenization can be as simple as space tokenization.</w:t>
      </w:r>
    </w:p>
    <w:p w14:paraId="62805316" w14:textId="77777777" w:rsidR="00C2402B" w:rsidRDefault="00C2402B" w:rsidP="00C2402B">
      <w:r>
        <w:t>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hyperparameter to define before training the tokenizer.</w:t>
      </w:r>
    </w:p>
    <w:p w14:paraId="70006C00" w14:textId="77777777" w:rsidR="00C2402B" w:rsidRDefault="00C2402B" w:rsidP="00C2402B">
      <w:pPr>
        <w:pStyle w:val="FucntionName"/>
      </w:pPr>
      <w:r>
        <w:t>Encoding and Decoding</w:t>
      </w:r>
    </w:p>
    <w:p w14:paraId="5B3C2340" w14:textId="77777777" w:rsidR="00C2402B" w:rsidRDefault="00C2402B" w:rsidP="00C2402B">
      <w:r>
        <w:t>Let us now see how we will decode our example. To decode, we have to simply concatenate all the tokens together to get the whole word. For example, the encoded sequence [“the&lt;/w&gt;”, “high”, “est&lt;/w&gt;”, “range&lt;/w&gt;”, “in&lt;/w&gt;”, “Seattle&lt;/w&gt;”], we will be decoded as [“the”, “highest”, “range”, “in”, “Seattle”] and not as [“the”, “high”, “estrange”, “in”, “Seattle”]. Notice the presence of the “&lt;/w&gt;” token in “est”.</w:t>
      </w:r>
    </w:p>
    <w:p w14:paraId="2D2133C8" w14:textId="77777777" w:rsidR="00C2402B" w:rsidRDefault="00C2402B" w:rsidP="00C2402B">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6DCC37DA" w14:textId="77777777" w:rsidR="00C2402B" w:rsidRPr="00B0421A" w:rsidRDefault="00C2402B"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4E8788E0" w14:textId="77777777" w:rsidR="00C2402B" w:rsidRDefault="00C2402B" w:rsidP="00C2402B">
      <w:pPr>
        <w:pStyle w:val="Heading3"/>
      </w:pPr>
      <w:bookmarkStart w:id="13" w:name="_Toc144840293"/>
      <w:r>
        <w:t>BART model</w:t>
      </w:r>
      <w:bookmarkEnd w:id="13"/>
    </w:p>
    <w:p w14:paraId="409ADBC2" w14:textId="77777777" w:rsidR="00C2402B" w:rsidRDefault="00C2402B" w:rsidP="00C2402B">
      <w:r>
        <w:t>BART is a denoising autoencoder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ReLU activation functions to GeLUs and initializes parameters from N (0, 0.02). For the base model, BART uses 6 layers in the encoder and decoder, and for the large model, BART </w:t>
      </w:r>
      <w:r>
        <w:lastRenderedPageBreak/>
        <w:t xml:space="preserve">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23B9AE42" w14:textId="77777777" w:rsidR="00C2402B" w:rsidRDefault="00C2402B" w:rsidP="00C2402B">
      <w:pPr>
        <w:jc w:val="center"/>
      </w:pPr>
      <w:r>
        <w:rPr>
          <w:noProof/>
        </w:rPr>
        <w:drawing>
          <wp:inline distT="0" distB="0" distL="0" distR="0" wp14:anchorId="22C929EF" wp14:editId="1A5A8254">
            <wp:extent cx="2385060" cy="2403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34">
                      <a:extLst>
                        <a:ext uri="{28A0092B-C50C-407E-A947-70E740481C1C}">
                          <a14:useLocalDpi xmlns:a14="http://schemas.microsoft.com/office/drawing/2010/main" val="0"/>
                        </a:ext>
                      </a:extLst>
                    </a:blip>
                    <a:stretch>
                      <a:fillRect/>
                    </a:stretch>
                  </pic:blipFill>
                  <pic:spPr>
                    <a:xfrm>
                      <a:off x="0" y="0"/>
                      <a:ext cx="2401439" cy="2419983"/>
                    </a:xfrm>
                    <a:prstGeom prst="rect">
                      <a:avLst/>
                    </a:prstGeom>
                  </pic:spPr>
                </pic:pic>
              </a:graphicData>
            </a:graphic>
          </wp:inline>
        </w:drawing>
      </w:r>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454C7B27" w14:textId="77777777" w:rsidR="00C2402B" w:rsidRDefault="00C2402B" w:rsidP="00C2402B">
      <w:pPr>
        <w:jc w:val="center"/>
      </w:pPr>
      <w:r>
        <w:rPr>
          <w:noProof/>
        </w:rPr>
        <w:lastRenderedPageBreak/>
        <w:drawing>
          <wp:inline distT="0" distB="0" distL="0" distR="0" wp14:anchorId="1D469574" wp14:editId="37E03AD0">
            <wp:extent cx="2575560" cy="419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35">
                      <a:extLst>
                        <a:ext uri="{28A0092B-C50C-407E-A947-70E740481C1C}">
                          <a14:useLocalDpi xmlns:a14="http://schemas.microsoft.com/office/drawing/2010/main" val="0"/>
                        </a:ext>
                      </a:extLst>
                    </a:blip>
                    <a:stretch>
                      <a:fillRect/>
                    </a:stretch>
                  </pic:blipFill>
                  <pic:spPr>
                    <a:xfrm>
                      <a:off x="0" y="0"/>
                      <a:ext cx="2588484" cy="4217785"/>
                    </a:xfrm>
                    <a:prstGeom prst="rect">
                      <a:avLst/>
                    </a:prstGeom>
                  </pic:spPr>
                </pic:pic>
              </a:graphicData>
            </a:graphic>
          </wp:inline>
        </w:drawing>
      </w:r>
    </w:p>
    <w:p w14:paraId="221D56F8" w14:textId="6B8BF81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p w14:paraId="5A9E2CBA" w14:textId="6A399CD0" w:rsidR="00C2402B" w:rsidRDefault="006D7CF9" w:rsidP="00C2402B">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p w14:paraId="473DB578" w14:textId="67B72EEA" w:rsidR="00C2402B" w:rsidRDefault="00C2402B" w:rsidP="00C2402B">
      <w:r w:rsidRPr="00366DE2">
        <w:t>Next, to make the model robust on a specific task, it is fine-tuned in a supervised manner to maximize the likelihood of label “y” given feature vectors x1…xn.</w:t>
      </w:r>
    </w:p>
    <w:p w14:paraId="256793E3" w14:textId="13549E2A" w:rsidR="00C2402B" w:rsidRDefault="006D7CF9" w:rsidP="00C2402B">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p w14:paraId="726858F4" w14:textId="3975113D" w:rsidR="00C2402B" w:rsidRDefault="00C2402B" w:rsidP="00C2402B">
      <w:r w:rsidRPr="001D6716">
        <w:t>Combining 1 and 2, we get the objective in 3. Lambda represents a learned weight parameter to control the influence of language modeling.</w:t>
      </w:r>
    </w:p>
    <w:p w14:paraId="633F4206" w14:textId="028B5397" w:rsidR="002C281E" w:rsidRDefault="006D7CF9" w:rsidP="002C281E">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p w14:paraId="28298626" w14:textId="77777777" w:rsidR="00C2402B" w:rsidRDefault="00C2402B" w:rsidP="00C2402B">
      <w:r>
        <w:t>The b</w:t>
      </w:r>
      <w:r w:rsidRPr="008039B6">
        <w:t>elow image shows how the autoregressive decoder processes its input.</w:t>
      </w:r>
    </w:p>
    <w:p w14:paraId="5C0C1CDF" w14:textId="77777777" w:rsidR="00C2402B" w:rsidRDefault="00C2402B" w:rsidP="00C2402B">
      <w:pPr>
        <w:jc w:val="center"/>
      </w:pPr>
      <w:r>
        <w:rPr>
          <w:noProof/>
        </w:rPr>
        <w:lastRenderedPageBreak/>
        <w:drawing>
          <wp:inline distT="0" distB="0" distL="0" distR="0" wp14:anchorId="289D3E10" wp14:editId="3362B279">
            <wp:extent cx="2761184" cy="28041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36">
                      <a:extLst>
                        <a:ext uri="{28A0092B-C50C-407E-A947-70E740481C1C}">
                          <a14:useLocalDpi xmlns:a14="http://schemas.microsoft.com/office/drawing/2010/main" val="0"/>
                        </a:ext>
                      </a:extLst>
                    </a:blip>
                    <a:stretch>
                      <a:fillRect/>
                    </a:stretch>
                  </pic:blipFill>
                  <pic:spPr>
                    <a:xfrm>
                      <a:off x="0" y="0"/>
                      <a:ext cx="2771542" cy="2814679"/>
                    </a:xfrm>
                    <a:prstGeom prst="rect">
                      <a:avLst/>
                    </a:prstGeom>
                  </pic:spPr>
                </pic:pic>
              </a:graphicData>
            </a:graphic>
          </wp:inline>
        </w:drawing>
      </w:r>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denoising auto-encoder architecture. </w:t>
      </w:r>
      <w:r>
        <w:t>B</w:t>
      </w:r>
      <w:r w:rsidRPr="004F29D3">
        <w:t>ased on these two components, the final BART model would look something like this:</w:t>
      </w:r>
    </w:p>
    <w:p w14:paraId="7378CA68" w14:textId="77777777" w:rsidR="00C2402B" w:rsidRDefault="00C2402B" w:rsidP="00C2402B">
      <w:r>
        <w:rPr>
          <w:noProof/>
        </w:rPr>
        <w:drawing>
          <wp:inline distT="0" distB="0" distL="0" distR="0" wp14:anchorId="6C65A173" wp14:editId="11EF9C49">
            <wp:extent cx="5791835" cy="20688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7">
                      <a:extLst>
                        <a:ext uri="{28A0092B-C50C-407E-A947-70E740481C1C}">
                          <a14:useLocalDpi xmlns:a14="http://schemas.microsoft.com/office/drawing/2010/main" val="0"/>
                        </a:ext>
                      </a:extLst>
                    </a:blip>
                    <a:stretch>
                      <a:fillRect/>
                    </a:stretch>
                  </pic:blipFill>
                  <pic:spPr>
                    <a:xfrm>
                      <a:off x="0" y="0"/>
                      <a:ext cx="5791835" cy="2068830"/>
                    </a:xfrm>
                    <a:prstGeom prst="rect">
                      <a:avLst/>
                    </a:prstGeom>
                  </pic:spPr>
                </pic:pic>
              </a:graphicData>
            </a:graphic>
          </wp:inline>
        </w:drawing>
      </w:r>
    </w:p>
    <w:p w14:paraId="7BF9F5F5" w14:textId="77777777" w:rsidR="00C2402B" w:rsidRPr="002219A4" w:rsidRDefault="00C2402B" w:rsidP="00C2402B">
      <w:r w:rsidRPr="00DE5660">
        <w:t>In the above figure, the input sequence is a masked (or noisy) version of [ABCDE] transformed into [A</w:t>
      </w:r>
      <w:r>
        <w:t>(</w:t>
      </w:r>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375F42D7" w14:textId="132E000C" w:rsidR="00C2402B" w:rsidRDefault="00C2402B" w:rsidP="00C2402B">
      <w:pPr>
        <w:pStyle w:val="Heading3"/>
      </w:pPr>
      <w:r>
        <w:lastRenderedPageBreak/>
        <w:t>BLEU</w:t>
      </w:r>
      <w:r w:rsidR="00C177BC">
        <w:t xml:space="preserve"> e</w:t>
      </w:r>
      <w:r w:rsidR="00592F08">
        <w:t>valuation</w:t>
      </w:r>
    </w:p>
    <w:p w14:paraId="33F4B31C" w14:textId="0DFF5127" w:rsidR="00C2402B" w:rsidRDefault="00C2402B" w:rsidP="00C2402B">
      <w:r>
        <w:t xml:space="preserve">BLEU,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2BE5CF1B" w:rsidR="004236E5" w:rsidRDefault="004236E5" w:rsidP="00C2402B">
      <w:r>
        <w:t>The BLEU score can be calculated as below:</w:t>
      </w:r>
    </w:p>
    <w:p w14:paraId="2A471640" w14:textId="03620F37" w:rsidR="004236E5" w:rsidRPr="004236E5" w:rsidRDefault="004236E5" w:rsidP="00C2402B">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p w14:paraId="63EE571E" w14:textId="55E76F83"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p w14:paraId="6F337BB8" w14:textId="234A80E2" w:rsidR="0026284D" w:rsidRPr="0069247A" w:rsidRDefault="0026284D" w:rsidP="00C2402B">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p w14:paraId="7C3F33D1" w14:textId="17BD264A" w:rsidR="0069247A" w:rsidRDefault="0069247A" w:rsidP="00C2402B">
      <w:pPr>
        <w:rPr>
          <w:rFonts w:eastAsiaTheme="minorEastAsia"/>
        </w:rPr>
      </w:pPr>
      <w:r>
        <w:rPr>
          <w:rFonts w:eastAsiaTheme="minorEastAsia"/>
        </w:rPr>
        <w:t>Where:</w:t>
      </w:r>
    </w:p>
    <w:p w14:paraId="4E729BF4" w14:textId="3B676AFB" w:rsidR="0069247A" w:rsidRDefault="006D7CF9" w:rsidP="0069247A">
      <w:pPr>
        <w:rPr>
          <w:rFonts w:eastAsiaTheme="minorEastAsia"/>
        </w:rPr>
      </w:pPr>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th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p w14:paraId="29668443" w14:textId="40B95926" w:rsidR="003155CE" w:rsidRPr="00825D32" w:rsidRDefault="006D7CF9" w:rsidP="0069247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p w14:paraId="12ECB226" w14:textId="1A949400" w:rsidR="00C2402B" w:rsidRDefault="006D7CF9"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r w:rsidR="000F5413" w:rsidRPr="000F5413">
        <w:rPr>
          <w:i/>
          <w:iCs/>
        </w:rPr>
        <w:t>i</w:t>
      </w:r>
      <w:r w:rsidR="000F5413" w:rsidRPr="000F5413">
        <w:t>=1,...,4)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358CBAFC"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iff none of the n-substrings in </w:t>
      </w:r>
      <w:r w:rsidR="00E81228">
        <w:rPr>
          <w:sz w:val="27"/>
          <w:szCs w:val="27"/>
        </w:rPr>
        <w:t xml:space="preserve">the </w:t>
      </w:r>
      <w:r w:rsidRPr="00A453D0">
        <w:rPr>
          <w:sz w:val="27"/>
          <w:szCs w:val="27"/>
        </w:rPr>
        <w:t xml:space="preserve">candidate is in reference. It is one iff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14" w:name="_Toc144840295"/>
      <w:r w:rsidRPr="000B0B46">
        <w:lastRenderedPageBreak/>
        <w:t>DESIGN AND IMPLEMENT OF THE</w:t>
      </w:r>
      <w:r w:rsidR="00AC4665">
        <w:t xml:space="preserve"> CHATBOT</w:t>
      </w:r>
      <w:bookmarkEnd w:id="14"/>
    </w:p>
    <w:p w14:paraId="04EBC5EF" w14:textId="7E39FF1C" w:rsidR="00DC0311" w:rsidRDefault="008E004A" w:rsidP="008E004A">
      <w:pPr>
        <w:pStyle w:val="Heading2"/>
        <w:rPr>
          <w:rFonts w:eastAsia="Times New Roman"/>
        </w:rPr>
      </w:pPr>
      <w:bookmarkStart w:id="15" w:name="_Toc144840296"/>
      <w:r w:rsidRPr="000B0B46">
        <w:rPr>
          <w:rFonts w:eastAsia="Times New Roman"/>
        </w:rPr>
        <w:t>Overview</w:t>
      </w:r>
      <w:bookmarkEnd w:id="15"/>
    </w:p>
    <w:p w14:paraId="11FCE257" w14:textId="45934175" w:rsidR="0077308E" w:rsidRDefault="0077308E" w:rsidP="0077308E">
      <w:r>
        <w:t>The process for building the chatbot include</w:t>
      </w:r>
      <w:r w:rsidR="00B30747">
        <w:t>s</w:t>
      </w:r>
      <w:r>
        <w:t xml:space="preserve"> the following steps:</w:t>
      </w:r>
    </w:p>
    <w:p w14:paraId="3D42EF15" w14:textId="0CE8EF7C" w:rsidR="00A13040" w:rsidRDefault="00A13040" w:rsidP="0077308E">
      <w:r w:rsidRPr="00A13040">
        <w:drawing>
          <wp:inline distT="0" distB="0" distL="0" distR="0" wp14:anchorId="5F381B99" wp14:editId="3A968877">
            <wp:extent cx="5791835" cy="258254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91835" cy="2582545"/>
                    </a:xfrm>
                    <a:prstGeom prst="rect">
                      <a:avLst/>
                    </a:prstGeom>
                  </pic:spPr>
                </pic:pic>
              </a:graphicData>
            </a:graphic>
          </wp:inline>
        </w:drawing>
      </w:r>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The trained model will be used to create an  API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780D16A9" w14:textId="2B201B12" w:rsidR="00431A98" w:rsidRDefault="00431A98" w:rsidP="00431A98">
      <w:pPr>
        <w:pStyle w:val="Heading2"/>
      </w:pPr>
      <w:r>
        <w:lastRenderedPageBreak/>
        <w:t>Implementation</w:t>
      </w:r>
    </w:p>
    <w:p w14:paraId="09BB51B7" w14:textId="1C22E14E" w:rsidR="00431A98" w:rsidRDefault="00431A98" w:rsidP="00431A98">
      <w:pPr>
        <w:pStyle w:val="Heading3"/>
      </w:pPr>
      <w:r>
        <w:t>Collect</w:t>
      </w:r>
      <w:r w:rsidR="00D03EBC">
        <w:t>ing</w:t>
      </w:r>
      <w:r>
        <w:t xml:space="preserve"> dataset</w:t>
      </w:r>
    </w:p>
    <w:p w14:paraId="49D77442" w14:textId="63F0FD04" w:rsidR="00431A98" w:rsidRDefault="00431A98" w:rsidP="00431A98">
      <w:r>
        <w:t>To train the bot to answer questions about healthcare, a list of collected questions and answers needs to be analyzed and processed. Based on the analysis, the final data to train the chatbot is organized and defined in train, test, and validation dataset files. Once the data is finalized, the chatbot needs to be fed all the data with the corresponding responses. Then the chatbot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chatbot:</w:t>
      </w:r>
    </w:p>
    <w:p w14:paraId="7E085B52" w14:textId="63276397" w:rsidR="003E693A" w:rsidRDefault="003E693A" w:rsidP="00D53B5F">
      <w:pPr>
        <w:pStyle w:val="ListParagraph"/>
        <w:numPr>
          <w:ilvl w:val="0"/>
          <w:numId w:val="4"/>
        </w:numPr>
      </w:pPr>
      <w:r>
        <w:t xml:space="preserve">The EHealthChatMini dataset is the dataset collected from crawling on popular healthcare websites (English) with more than </w:t>
      </w:r>
      <w:r w:rsidR="006D2836">
        <w:t>299</w:t>
      </w:r>
      <w:r>
        <w:t xml:space="preserve">,000 question-answer pairs related to healthcare. </w:t>
      </w:r>
    </w:p>
    <w:p w14:paraId="6993DA2C" w14:textId="58A67A6C" w:rsidR="00431A98" w:rsidRDefault="00431A98" w:rsidP="00F95B81">
      <w:pPr>
        <w:ind w:firstLine="720"/>
      </w:pPr>
      <w:r>
        <w:t>Below are some examples from the dataset:</w:t>
      </w:r>
    </w:p>
    <w:p w14:paraId="6825ADC9" w14:textId="77777777" w:rsidR="00431A98" w:rsidRDefault="00431A98" w:rsidP="00431A98">
      <w:pPr>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0888F621" w14:textId="77777777" w:rsidR="00431A98" w:rsidRDefault="00431A98" w:rsidP="00431A98">
      <w:r>
        <w:t>Also, details information about the dataset is shown below:</w:t>
      </w:r>
    </w:p>
    <w:p w14:paraId="516EE365" w14:textId="3986CB5E" w:rsidR="007E7B95" w:rsidRDefault="007E212E" w:rsidP="00DD401A">
      <w:r w:rsidRPr="007E212E">
        <w:rPr>
          <w:noProof/>
        </w:rPr>
        <w:lastRenderedPageBreak/>
        <w:drawing>
          <wp:inline distT="0" distB="0" distL="0" distR="0" wp14:anchorId="43E3A890" wp14:editId="1CE63D84">
            <wp:extent cx="5791835" cy="3284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91835" cy="3284855"/>
                    </a:xfrm>
                    <a:prstGeom prst="rect">
                      <a:avLst/>
                    </a:prstGeom>
                  </pic:spPr>
                </pic:pic>
              </a:graphicData>
            </a:graphic>
          </wp:inline>
        </w:drawing>
      </w:r>
    </w:p>
    <w:p w14:paraId="746AC43A" w14:textId="02F022AC" w:rsidR="008E017C" w:rsidRDefault="008E017C" w:rsidP="00D53B5F">
      <w:pPr>
        <w:pStyle w:val="ListParagraph"/>
        <w:numPr>
          <w:ilvl w:val="0"/>
          <w:numId w:val="4"/>
        </w:numPr>
      </w:pPr>
      <w:r>
        <w:t xml:space="preserve">The EHealthChat dataset is the dataset provided by Kaggle (English) with more than </w:t>
      </w:r>
      <w:r w:rsidR="006D2836">
        <w:t>222</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0C2E1100" w14:textId="2D52CFC2" w:rsidR="000C0D0B" w:rsidRDefault="009D23B0" w:rsidP="008E017C">
      <w:pPr>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62E48928" w14:textId="77777777" w:rsidR="00936427" w:rsidRDefault="00936427" w:rsidP="000A01F9"/>
    <w:p w14:paraId="6206B90B" w14:textId="77777777" w:rsidR="00936427" w:rsidRDefault="00936427" w:rsidP="000A01F9"/>
    <w:p w14:paraId="41DE19C5" w14:textId="2F68C97E" w:rsidR="000A01F9" w:rsidRDefault="000A01F9" w:rsidP="000A01F9">
      <w:r>
        <w:t>Also, details information about the dataset is shown below:</w:t>
      </w:r>
    </w:p>
    <w:p w14:paraId="5CF91161" w14:textId="591E4BB9" w:rsidR="000A01F9" w:rsidRDefault="000A01F9" w:rsidP="000A01F9">
      <w:r w:rsidRPr="000A01F9">
        <w:rPr>
          <w:noProof/>
        </w:rPr>
        <w:lastRenderedPageBreak/>
        <w:drawing>
          <wp:inline distT="0" distB="0" distL="0" distR="0" wp14:anchorId="1FB96980" wp14:editId="3B46AA98">
            <wp:extent cx="5791835" cy="3279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1600"/>
                    <a:stretch/>
                  </pic:blipFill>
                  <pic:spPr bwMode="auto">
                    <a:xfrm>
                      <a:off x="0" y="0"/>
                      <a:ext cx="5791835" cy="3279775"/>
                    </a:xfrm>
                    <a:prstGeom prst="rect">
                      <a:avLst/>
                    </a:prstGeom>
                    <a:ln>
                      <a:noFill/>
                    </a:ln>
                    <a:extLst>
                      <a:ext uri="{53640926-AAD7-44D8-BBD7-CCE9431645EC}">
                        <a14:shadowObscured xmlns:a14="http://schemas.microsoft.com/office/drawing/2010/main"/>
                      </a:ext>
                    </a:extLst>
                  </pic:spPr>
                </pic:pic>
              </a:graphicData>
            </a:graphic>
          </wp:inline>
        </w:drawing>
      </w:r>
    </w:p>
    <w:p w14:paraId="372E79D4" w14:textId="78DF7368" w:rsidR="005945AF" w:rsidRDefault="005945AF" w:rsidP="00D53B5F">
      <w:pPr>
        <w:pStyle w:val="ListParagraph"/>
        <w:numPr>
          <w:ilvl w:val="0"/>
          <w:numId w:val="4"/>
        </w:numPr>
      </w:pPr>
      <w:r>
        <w:t>The EHealthVNChat dataset is the dataset collected from crawling popular healthcare websites (</w:t>
      </w:r>
      <w:r w:rsidR="003A5952">
        <w:t>Viet</w:t>
      </w:r>
      <w:r w:rsidR="00B30747">
        <w:t>n</w:t>
      </w:r>
      <w:r w:rsidR="003A5952">
        <w:t>amese</w:t>
      </w:r>
      <w:r>
        <w:t>) with more than</w:t>
      </w:r>
      <w:r w:rsidR="00581B8A">
        <w:t xml:space="preserve"> 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043ADCCF" w14:textId="392ED884" w:rsidR="005479B9" w:rsidRDefault="005479B9" w:rsidP="005479B9">
      <w:pPr>
        <w:ind w:left="360"/>
      </w:pPr>
      <w:r w:rsidRPr="005479B9">
        <w:rPr>
          <w:noProof/>
        </w:rPr>
        <w:lastRenderedPageBreak/>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61F6949B" w14:textId="77777777" w:rsidR="005479B9" w:rsidRDefault="005479B9" w:rsidP="005479B9">
      <w:r>
        <w:t>Also, details information about the dataset is shown below:</w:t>
      </w:r>
    </w:p>
    <w:p w14:paraId="5535246E" w14:textId="781696DC" w:rsidR="005479B9" w:rsidRDefault="005479B9" w:rsidP="005479B9">
      <w:pPr>
        <w:ind w:left="360"/>
      </w:pPr>
      <w:r w:rsidRPr="005479B9">
        <w:rPr>
          <w:noProof/>
        </w:rPr>
        <w:drawing>
          <wp:inline distT="0" distB="0" distL="0" distR="0" wp14:anchorId="15A66B56" wp14:editId="36C388B3">
            <wp:extent cx="5791835" cy="2727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648"/>
                    <a:stretch/>
                  </pic:blipFill>
                  <pic:spPr bwMode="auto">
                    <a:xfrm>
                      <a:off x="0" y="0"/>
                      <a:ext cx="5791835" cy="2727960"/>
                    </a:xfrm>
                    <a:prstGeom prst="rect">
                      <a:avLst/>
                    </a:prstGeom>
                    <a:ln>
                      <a:noFill/>
                    </a:ln>
                    <a:extLst>
                      <a:ext uri="{53640926-AAD7-44D8-BBD7-CCE9431645EC}">
                        <a14:shadowObscured xmlns:a14="http://schemas.microsoft.com/office/drawing/2010/main"/>
                      </a:ext>
                    </a:extLst>
                  </pic:spPr>
                </pic:pic>
              </a:graphicData>
            </a:graphic>
          </wp:inline>
        </w:drawing>
      </w:r>
    </w:p>
    <w:p w14:paraId="6B3ACD00" w14:textId="6083DE56" w:rsidR="00431A98" w:rsidRDefault="0045174B" w:rsidP="0045174B">
      <w:pPr>
        <w:pStyle w:val="Heading3"/>
      </w:pPr>
      <w:r>
        <w:lastRenderedPageBreak/>
        <w:t>Preprocessing</w:t>
      </w:r>
      <w:r w:rsidR="000A61B2">
        <w:t xml:space="preserve"> dataset</w:t>
      </w:r>
    </w:p>
    <w:p w14:paraId="75DE4229" w14:textId="65D954DA" w:rsidR="00BD2B22" w:rsidRDefault="00BD2B22" w:rsidP="00BD2B22">
      <w:r>
        <w:t>The data was obtained in raw form</w:t>
      </w:r>
      <w:r w:rsidR="00FF19BD">
        <w:t xml:space="preserve"> from crawling the web and text file</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r w:rsidR="002B516F">
        <w:t xml:space="preserve"> For example, “How to cure headache???” to “How to cure headache?”.</w:t>
      </w:r>
    </w:p>
    <w:p w14:paraId="214CFE30" w14:textId="7CA81476" w:rsidR="00BD2B22" w:rsidRDefault="00BD2B22" w:rsidP="00D53B5F">
      <w:pPr>
        <w:pStyle w:val="ListParagraph"/>
        <w:numPr>
          <w:ilvl w:val="0"/>
          <w:numId w:val="5"/>
        </w:numPr>
      </w:pPr>
      <w:r w:rsidRPr="00BD2B22">
        <w:t>Remove all sub</w:t>
      </w:r>
      <w:r w:rsidR="00FF19BD">
        <w:t>title</w:t>
      </w:r>
      <w:r w:rsidR="00B91C79">
        <w:t>, watermarked</w:t>
      </w:r>
      <w:r w:rsidRPr="00BD2B22">
        <w:t xml:space="preserve"> sentences</w:t>
      </w:r>
      <w:r w:rsidR="00F41220">
        <w:t xml:space="preserve"> such as “answered by”, “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C53EBDB" w:rsidR="00326BAC" w:rsidRDefault="00326BAC" w:rsidP="00D53B5F">
      <w:pPr>
        <w:pStyle w:val="ListParagraph"/>
        <w:numPr>
          <w:ilvl w:val="0"/>
          <w:numId w:val="5"/>
        </w:numPr>
      </w:pPr>
      <w:r>
        <w:t>Remove repeated pattern such as “Question:”, “Answer:”,…</w:t>
      </w:r>
    </w:p>
    <w:p w14:paraId="1EA48116" w14:textId="2928ED5C" w:rsidR="00A15181"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r>
        <w:t>Constructing dataset</w:t>
      </w:r>
    </w:p>
    <w:p w14:paraId="74964279" w14:textId="5C784986" w:rsidR="001E63DB" w:rsidRDefault="001E63DB" w:rsidP="001E63DB">
      <w:r>
        <w:t>From the preprocessed dataset above, proceed to add start of sentent keywords (&lt;sos&gt;) and end of sentence (&lt;/eos&gt;), after data collection, after that the data input sentence whose length more than max_sequ</w:t>
      </w:r>
      <w:r w:rsidR="00F036BB">
        <w:t>e</w:t>
      </w:r>
      <w:r>
        <w:t xml:space="preserve">nce_length will be truncated. </w:t>
      </w:r>
    </w:p>
    <w:p w14:paraId="0DA98548" w14:textId="6066014A" w:rsidR="009947BA" w:rsidRDefault="009947BA" w:rsidP="001E63DB">
      <w:r w:rsidRPr="009947BA">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91835" cy="3515360"/>
                    </a:xfrm>
                    <a:prstGeom prst="rect">
                      <a:avLst/>
                    </a:prstGeom>
                  </pic:spPr>
                </pic:pic>
              </a:graphicData>
            </a:graphic>
          </wp:inline>
        </w:drawing>
      </w:r>
      <w:bookmarkStart w:id="16" w:name="_GoBack"/>
      <w:bookmarkEnd w:id="16"/>
    </w:p>
    <w:p w14:paraId="194FA597" w14:textId="58E4A617" w:rsidR="0091046F" w:rsidRDefault="0091046F" w:rsidP="0091046F">
      <w:r>
        <w:lastRenderedPageBreak/>
        <w:t>With the EHealthChat dataset, the chatbot will be trained with the max_sequence_length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r>
              <w:t>EHealthC</w:t>
            </w:r>
            <w:r w:rsidR="00791BC0">
              <w:t>ha</w:t>
            </w:r>
            <w:r w:rsidR="007D5B6E">
              <w:t>t</w:t>
            </w:r>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6511BE6E" w:rsidR="00F036BB" w:rsidRDefault="007D5B6E" w:rsidP="006D7CF9">
            <w:pPr>
              <w:jc w:val="center"/>
            </w:pPr>
            <w:r>
              <w:t>299,757</w:t>
            </w:r>
          </w:p>
        </w:tc>
        <w:tc>
          <w:tcPr>
            <w:tcW w:w="2457" w:type="dxa"/>
            <w:vAlign w:val="center"/>
          </w:tcPr>
          <w:p w14:paraId="6B3BC6CC" w14:textId="23206738" w:rsidR="00F036BB" w:rsidRDefault="007D5B6E" w:rsidP="006D7CF9">
            <w:pPr>
              <w:jc w:val="center"/>
            </w:pPr>
            <w:r>
              <w:t>299,757</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t>Sample’s length below 512</w:t>
            </w:r>
          </w:p>
        </w:tc>
        <w:tc>
          <w:tcPr>
            <w:tcW w:w="2610" w:type="dxa"/>
            <w:vAlign w:val="center"/>
          </w:tcPr>
          <w:p w14:paraId="20FC4F63" w14:textId="4A721CA7" w:rsidR="00F036BB" w:rsidRDefault="00F036BB" w:rsidP="006D7CF9">
            <w:pPr>
              <w:jc w:val="center"/>
            </w:pPr>
            <w:r>
              <w:t>2</w:t>
            </w:r>
            <w:r w:rsidR="007D5B6E">
              <w:t>80,68</w:t>
            </w:r>
            <w:r>
              <w:t>0</w:t>
            </w:r>
          </w:p>
        </w:tc>
        <w:tc>
          <w:tcPr>
            <w:tcW w:w="2457" w:type="dxa"/>
            <w:vAlign w:val="center"/>
          </w:tcPr>
          <w:p w14:paraId="0A7E50D3" w14:textId="0BAD794E" w:rsidR="00F036BB" w:rsidRDefault="007D5B6E" w:rsidP="006D7CF9">
            <w:pPr>
              <w:jc w:val="center"/>
            </w:pPr>
            <w:r>
              <w:t>280,680</w:t>
            </w:r>
          </w:p>
        </w:tc>
      </w:tr>
      <w:tr w:rsidR="00F036BB" w14:paraId="3D19BCD6" w14:textId="77777777" w:rsidTr="00F036BB">
        <w:trPr>
          <w:trHeight w:val="697"/>
        </w:trPr>
        <w:tc>
          <w:tcPr>
            <w:tcW w:w="4045" w:type="dxa"/>
            <w:vAlign w:val="center"/>
          </w:tcPr>
          <w:p w14:paraId="3DB0F0DB" w14:textId="2B3DA317" w:rsidR="00F036BB" w:rsidRDefault="00F036BB" w:rsidP="006D7CF9">
            <w:pPr>
              <w:jc w:val="left"/>
            </w:pPr>
            <w:r>
              <w:t>Sample’s length more than 512</w:t>
            </w:r>
          </w:p>
        </w:tc>
        <w:tc>
          <w:tcPr>
            <w:tcW w:w="2610" w:type="dxa"/>
            <w:vAlign w:val="center"/>
          </w:tcPr>
          <w:p w14:paraId="7B11FC2B" w14:textId="773260E1" w:rsidR="00F036BB" w:rsidRDefault="007D5B6E" w:rsidP="006D7CF9">
            <w:pPr>
              <w:jc w:val="center"/>
            </w:pPr>
            <w:r>
              <w:t>19</w:t>
            </w:r>
            <w:r w:rsidR="00F036BB">
              <w:t>,</w:t>
            </w:r>
            <w:r>
              <w:t>077</w:t>
            </w:r>
          </w:p>
        </w:tc>
        <w:tc>
          <w:tcPr>
            <w:tcW w:w="2457" w:type="dxa"/>
            <w:vAlign w:val="center"/>
          </w:tcPr>
          <w:p w14:paraId="7C03E94A" w14:textId="056CB99A" w:rsidR="00F036BB" w:rsidRDefault="007D5B6E" w:rsidP="006D7CF9">
            <w:pPr>
              <w:jc w:val="center"/>
            </w:pPr>
            <w:r>
              <w:t>19,077</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47479117" w:rsidR="00F036BB" w:rsidRDefault="007D5B6E" w:rsidP="006D7CF9">
            <w:pPr>
              <w:jc w:val="center"/>
            </w:pPr>
            <w:r>
              <w:t>684</w:t>
            </w:r>
          </w:p>
        </w:tc>
        <w:tc>
          <w:tcPr>
            <w:tcW w:w="2457" w:type="dxa"/>
            <w:vAlign w:val="center"/>
          </w:tcPr>
          <w:p w14:paraId="2D209859" w14:textId="0FF435C4" w:rsidR="00F036BB" w:rsidRDefault="007D5B6E" w:rsidP="006D7CF9">
            <w:pPr>
              <w:jc w:val="center"/>
            </w:pPr>
            <w:r>
              <w:t>1978</w:t>
            </w:r>
          </w:p>
        </w:tc>
      </w:tr>
    </w:tbl>
    <w:p w14:paraId="1FECC851" w14:textId="0CCE6A77" w:rsidR="007D5B6E" w:rsidRDefault="00C61717" w:rsidP="001E63DB">
      <w:r>
        <w:t>With the EHealthChatMini dataset, the chatbot will be trained with the max_sequence_length in the question and answer set words will be 512 tokens per 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r>
              <w:t>EHealthChat</w:t>
            </w:r>
            <w:r w:rsidR="00DC74DE">
              <w:t>Mini</w:t>
            </w:r>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7D5B6E" w14:paraId="377C0BF2" w14:textId="77777777" w:rsidTr="006D7CF9">
        <w:trPr>
          <w:trHeight w:val="596"/>
        </w:trPr>
        <w:tc>
          <w:tcPr>
            <w:tcW w:w="4045" w:type="dxa"/>
            <w:vAlign w:val="center"/>
          </w:tcPr>
          <w:p w14:paraId="643878A2" w14:textId="77777777" w:rsidR="007D5B6E" w:rsidRDefault="007D5B6E" w:rsidP="006D7CF9">
            <w:pPr>
              <w:jc w:val="left"/>
            </w:pPr>
            <w:r>
              <w:t>Number of samples</w:t>
            </w:r>
          </w:p>
        </w:tc>
        <w:tc>
          <w:tcPr>
            <w:tcW w:w="2610" w:type="dxa"/>
            <w:vAlign w:val="center"/>
          </w:tcPr>
          <w:p w14:paraId="6578C188" w14:textId="77777777" w:rsidR="007D5B6E" w:rsidRDefault="007D5B6E" w:rsidP="006D7CF9">
            <w:pPr>
              <w:jc w:val="center"/>
            </w:pPr>
            <w:r>
              <w:t>222,380</w:t>
            </w:r>
          </w:p>
        </w:tc>
        <w:tc>
          <w:tcPr>
            <w:tcW w:w="2457" w:type="dxa"/>
            <w:vAlign w:val="center"/>
          </w:tcPr>
          <w:p w14:paraId="64A560B6" w14:textId="77777777" w:rsidR="007D5B6E" w:rsidRDefault="007D5B6E" w:rsidP="006D7CF9">
            <w:pPr>
              <w:jc w:val="center"/>
            </w:pPr>
            <w:r>
              <w:t>222,380</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77777777" w:rsidR="007D5B6E" w:rsidRDefault="007D5B6E" w:rsidP="006D7CF9">
            <w:pPr>
              <w:jc w:val="center"/>
            </w:pPr>
            <w:r>
              <w:t>201,200</w:t>
            </w:r>
          </w:p>
        </w:tc>
        <w:tc>
          <w:tcPr>
            <w:tcW w:w="2457" w:type="dxa"/>
            <w:vAlign w:val="center"/>
          </w:tcPr>
          <w:p w14:paraId="4E31C3D4" w14:textId="77777777" w:rsidR="007D5B6E" w:rsidRDefault="007D5B6E" w:rsidP="006D7CF9">
            <w:pPr>
              <w:jc w:val="center"/>
            </w:pPr>
            <w:r>
              <w:t>201,200</w:t>
            </w:r>
          </w:p>
        </w:tc>
      </w:tr>
      <w:tr w:rsidR="007D5B6E" w14:paraId="543A1528" w14:textId="77777777" w:rsidTr="006D7CF9">
        <w:trPr>
          <w:trHeight w:val="697"/>
        </w:trPr>
        <w:tc>
          <w:tcPr>
            <w:tcW w:w="4045" w:type="dxa"/>
            <w:vAlign w:val="center"/>
          </w:tcPr>
          <w:p w14:paraId="388FA7DA" w14:textId="77777777" w:rsidR="007D5B6E" w:rsidRDefault="007D5B6E" w:rsidP="006D7CF9">
            <w:pPr>
              <w:jc w:val="left"/>
            </w:pPr>
            <w:r>
              <w:t>Sample’s length more than 512</w:t>
            </w:r>
          </w:p>
        </w:tc>
        <w:tc>
          <w:tcPr>
            <w:tcW w:w="2610" w:type="dxa"/>
            <w:vAlign w:val="center"/>
          </w:tcPr>
          <w:p w14:paraId="7A272FE2" w14:textId="77777777" w:rsidR="007D5B6E" w:rsidRDefault="007D5B6E" w:rsidP="006D7CF9">
            <w:pPr>
              <w:jc w:val="center"/>
            </w:pPr>
            <w:r>
              <w:t>11,180</w:t>
            </w:r>
          </w:p>
        </w:tc>
        <w:tc>
          <w:tcPr>
            <w:tcW w:w="2457" w:type="dxa"/>
            <w:vAlign w:val="center"/>
          </w:tcPr>
          <w:p w14:paraId="4C64DB33" w14:textId="77777777" w:rsidR="007D5B6E" w:rsidRDefault="007D5B6E" w:rsidP="006D7CF9">
            <w:pPr>
              <w:jc w:val="center"/>
            </w:pPr>
            <w:r>
              <w:t>11,180</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77777777" w:rsidR="007D5B6E" w:rsidRDefault="007D5B6E" w:rsidP="006D7CF9">
            <w:pPr>
              <w:jc w:val="center"/>
            </w:pPr>
            <w:r>
              <w:t>380</w:t>
            </w:r>
          </w:p>
        </w:tc>
        <w:tc>
          <w:tcPr>
            <w:tcW w:w="2457" w:type="dxa"/>
            <w:vAlign w:val="center"/>
          </w:tcPr>
          <w:p w14:paraId="6831881E" w14:textId="77777777" w:rsidR="007D5B6E" w:rsidRDefault="007D5B6E" w:rsidP="006D7CF9">
            <w:pPr>
              <w:jc w:val="center"/>
            </w:pPr>
            <w:r>
              <w:t>1280</w:t>
            </w:r>
          </w:p>
        </w:tc>
      </w:tr>
    </w:tbl>
    <w:p w14:paraId="45D7AADA" w14:textId="021C6E04" w:rsidR="007D5B6E" w:rsidRDefault="007D5B6E" w:rsidP="001E63DB"/>
    <w:p w14:paraId="17B5536A" w14:textId="109B3272" w:rsidR="00C61717" w:rsidRDefault="00C61717" w:rsidP="001E63DB">
      <w:r>
        <w:lastRenderedPageBreak/>
        <w:t>With the EHealthVNChat dataset, the chatbot will be trained with the max_sequence_length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r>
              <w:t>EHealthVNChat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0E8E417C" w:rsidR="007D407B" w:rsidRDefault="007D407B" w:rsidP="006D7CF9">
            <w:pPr>
              <w:jc w:val="center"/>
            </w:pPr>
            <w:r>
              <w:t>22,780</w:t>
            </w:r>
          </w:p>
        </w:tc>
        <w:tc>
          <w:tcPr>
            <w:tcW w:w="2457" w:type="dxa"/>
            <w:vAlign w:val="center"/>
          </w:tcPr>
          <w:p w14:paraId="0ADEA758" w14:textId="6729BE47" w:rsidR="007D407B" w:rsidRDefault="007D407B" w:rsidP="006D7CF9">
            <w:pPr>
              <w:jc w:val="center"/>
            </w:pPr>
            <w:r>
              <w:t>22,780</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EF0182B" w:rsidR="007D407B" w:rsidRDefault="00C61717" w:rsidP="006D7CF9">
            <w:pPr>
              <w:jc w:val="center"/>
            </w:pPr>
            <w:r>
              <w:t>22</w:t>
            </w:r>
            <w:r w:rsidR="007D407B">
              <w:t>,128</w:t>
            </w:r>
          </w:p>
        </w:tc>
        <w:tc>
          <w:tcPr>
            <w:tcW w:w="2457" w:type="dxa"/>
            <w:vAlign w:val="center"/>
          </w:tcPr>
          <w:p w14:paraId="7D6E908B" w14:textId="36B2FA54" w:rsidR="007D407B" w:rsidRDefault="00C61717" w:rsidP="006D7CF9">
            <w:pPr>
              <w:jc w:val="center"/>
            </w:pPr>
            <w:r>
              <w:t>22,128</w:t>
            </w:r>
          </w:p>
        </w:tc>
      </w:tr>
      <w:tr w:rsidR="007D407B" w14:paraId="6D25AE67" w14:textId="77777777" w:rsidTr="006D7CF9">
        <w:trPr>
          <w:trHeight w:val="697"/>
        </w:trPr>
        <w:tc>
          <w:tcPr>
            <w:tcW w:w="4045" w:type="dxa"/>
            <w:vAlign w:val="center"/>
          </w:tcPr>
          <w:p w14:paraId="05C4208A" w14:textId="77777777" w:rsidR="007D407B" w:rsidRDefault="007D407B" w:rsidP="006D7CF9">
            <w:pPr>
              <w:jc w:val="left"/>
            </w:pPr>
            <w:r>
              <w:t>Sample’s length more than 512</w:t>
            </w:r>
          </w:p>
        </w:tc>
        <w:tc>
          <w:tcPr>
            <w:tcW w:w="2610" w:type="dxa"/>
            <w:vAlign w:val="center"/>
          </w:tcPr>
          <w:p w14:paraId="5020FED6" w14:textId="29783ACB" w:rsidR="007D407B" w:rsidRDefault="007D407B" w:rsidP="006D7CF9">
            <w:pPr>
              <w:jc w:val="center"/>
            </w:pPr>
            <w:r>
              <w:t>652</w:t>
            </w:r>
          </w:p>
        </w:tc>
        <w:tc>
          <w:tcPr>
            <w:tcW w:w="2457" w:type="dxa"/>
            <w:vAlign w:val="center"/>
          </w:tcPr>
          <w:p w14:paraId="1CDD3422" w14:textId="27ACD668" w:rsidR="007D407B" w:rsidRDefault="007D407B" w:rsidP="006D7CF9">
            <w:pPr>
              <w:jc w:val="center"/>
            </w:pPr>
            <w:r>
              <w:t>652</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0974E733" w:rsidR="007D407B" w:rsidRDefault="007D407B" w:rsidP="006D7CF9">
            <w:pPr>
              <w:jc w:val="center"/>
            </w:pPr>
            <w:r>
              <w:t>312</w:t>
            </w:r>
          </w:p>
        </w:tc>
        <w:tc>
          <w:tcPr>
            <w:tcW w:w="2457" w:type="dxa"/>
            <w:vAlign w:val="center"/>
          </w:tcPr>
          <w:p w14:paraId="0A1F1393" w14:textId="5982F716" w:rsidR="007D407B" w:rsidRDefault="007D407B" w:rsidP="006D7CF9">
            <w:pPr>
              <w:jc w:val="center"/>
            </w:pPr>
            <w:r>
              <w:t>1892</w:t>
            </w:r>
          </w:p>
        </w:tc>
      </w:tr>
    </w:tbl>
    <w:p w14:paraId="4E3E5EFB" w14:textId="39B22D29" w:rsidR="007D407B" w:rsidRPr="001E63DB" w:rsidRDefault="0096589C" w:rsidP="001E63DB">
      <w:r>
        <w:t>The datasets will be converted into tokens using the tokenizer, which tokenize the inputs (including converting the tokens to their corresponding IDs in the pretrained vocabulary) and put it in a format the model expects, as well as generate the other inputs that the model requires.</w:t>
      </w:r>
    </w:p>
    <w:p w14:paraId="5F3D2E9E" w14:textId="4408FA1F" w:rsidR="0045174B" w:rsidRDefault="0045174B" w:rsidP="0045174B">
      <w:pPr>
        <w:pStyle w:val="Heading3"/>
      </w:pPr>
      <w:r>
        <w:t>Training</w:t>
      </w:r>
      <w:r w:rsidR="000A61B2">
        <w:t xml:space="preserve"> the model</w:t>
      </w:r>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62707157"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softmax layer to produce the probability of the next word for all </w:t>
      </w:r>
      <w:r w:rsidR="0034442B">
        <w:t xml:space="preserve">the </w:t>
      </w:r>
      <w:r w:rsidR="00707417">
        <w:t>word</w:t>
      </w:r>
      <w:r w:rsidR="0034442B">
        <w:t>s</w:t>
      </w:r>
      <w:r w:rsidR="00707417">
        <w:t xml:space="preserve"> in the dictionary. The softmax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w:t>
      </w:r>
      <w:r w:rsidR="0034442B">
        <w:lastRenderedPageBreak/>
        <w:t>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505844C1" w14:textId="1AD0BC97" w:rsidR="00D03EBC" w:rsidRDefault="00D03EBC" w:rsidP="00D03EBC">
      <w:pPr>
        <w:pStyle w:val="Heading3"/>
      </w:pPr>
      <w:r>
        <w:t>Inferencing</w:t>
      </w:r>
      <w:r w:rsidR="000A61B2">
        <w:t xml:space="preserve"> the model</w:t>
      </w:r>
    </w:p>
    <w:p w14:paraId="671B9EFC" w14:textId="12594B36"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concat into the user input to form a new input and the process begin</w:t>
      </w:r>
      <w:r w:rsidR="00610321">
        <w:t>s</w:t>
      </w:r>
      <w:r w:rsidR="00FE74E0">
        <w:t xml:space="preserve"> with the new input </w:t>
      </w:r>
      <w:r w:rsidR="00610321">
        <w:t>being</w:t>
      </w:r>
      <w:r w:rsidR="00FE74E0">
        <w:t xml:space="preserve"> the original input that has been concat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r>
        <w:t>Integrate to application</w:t>
      </w:r>
    </w:p>
    <w:p w14:paraId="2C3D00FB" w14:textId="4C898D99" w:rsidR="008F7EA5" w:rsidRDefault="008F7EA5" w:rsidP="00835B67">
      <w:pPr>
        <w:pStyle w:val="Heading3"/>
      </w:pPr>
      <w:r>
        <w:t>Facebook messager</w:t>
      </w:r>
    </w:p>
    <w:p w14:paraId="57986752" w14:textId="5325488B" w:rsidR="00CC0B79" w:rsidRDefault="00CC0B79" w:rsidP="00CC0B79">
      <w:r>
        <w:t xml:space="preserve">There are 3 main steps to deploy the chatbot to </w:t>
      </w:r>
      <w:r w:rsidR="00610321">
        <w:t xml:space="preserve">the </w:t>
      </w:r>
      <w:r>
        <w:t>Facebook messager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ngrok or serveo)</w:t>
      </w:r>
    </w:p>
    <w:p w14:paraId="72AA21E1" w14:textId="7A810A21" w:rsidR="00CC0B79" w:rsidRDefault="00CC0B79" w:rsidP="00A657D6">
      <w:pPr>
        <w:pStyle w:val="Heading4"/>
      </w:pPr>
      <w:r>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t xml:space="preserve">Create a flask app that listens for messages sent to localhost:5000/webhook.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If the message is valid, the get_response() function is called and the response is sent back to Facebook Messenger</w:t>
      </w:r>
    </w:p>
    <w:p w14:paraId="68ED74D6" w14:textId="116FCDA2" w:rsidR="00610321" w:rsidRDefault="00CC0B79" w:rsidP="00CC0B79">
      <w:r>
        <w:t>In addition, the function verify_webhook()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lastRenderedPageBreak/>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the method will get the response from the chatbot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4743D60A" w14:textId="47AF055C" w:rsidR="00FD0751" w:rsidRDefault="00A15FC2" w:rsidP="00A15FC2">
      <w:r>
        <w:t>The ngrok or serveo server will be used to set up an HTTPS endpoint to get forwarded to the Flask server.</w:t>
      </w:r>
    </w:p>
    <w:p w14:paraId="206D746A" w14:textId="2217BFC1" w:rsidR="00876051" w:rsidRDefault="00876051" w:rsidP="00A15FC2"/>
    <w:p w14:paraId="04242044" w14:textId="77777777" w:rsidR="00876051" w:rsidRDefault="00876051" w:rsidP="00A15FC2"/>
    <w:p w14:paraId="69682034" w14:textId="55C196BE" w:rsidR="00876051" w:rsidRDefault="00A657D6" w:rsidP="00A657D6">
      <w:pPr>
        <w:pStyle w:val="Heading4"/>
      </w:pPr>
      <w:r>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ebhook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chatbot server and the users can chat with </w:t>
      </w:r>
      <w:r w:rsidR="00903907">
        <w:t xml:space="preserve">the </w:t>
      </w:r>
      <w:r w:rsidR="000F5F49">
        <w:t>chatbot via the Facebook messager</w:t>
      </w:r>
      <w:r w:rsidR="00903907">
        <w:t>.</w:t>
      </w:r>
      <w:r w:rsidR="00657E47">
        <w:t xml:space="preserve"> Below is an example of the chatbot after integrated to Facebook Messager.</w:t>
      </w:r>
    </w:p>
    <w:p w14:paraId="0E5D9514" w14:textId="1EE4FCF5" w:rsidR="009625C8" w:rsidRDefault="00322659" w:rsidP="00876051">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91835" cy="3768090"/>
                    </a:xfrm>
                    <a:prstGeom prst="rect">
                      <a:avLst/>
                    </a:prstGeom>
                  </pic:spPr>
                </pic:pic>
              </a:graphicData>
            </a:graphic>
          </wp:inline>
        </w:drawing>
      </w:r>
    </w:p>
    <w:p w14:paraId="449B5CB3" w14:textId="77777777" w:rsidR="00141AFB" w:rsidRDefault="00141AFB" w:rsidP="00835B67">
      <w:pPr>
        <w:pStyle w:val="Heading3"/>
      </w:pPr>
      <w:r>
        <w:t>Mobile app</w:t>
      </w:r>
    </w:p>
    <w:p w14:paraId="63E20E01" w14:textId="1987EF03" w:rsidR="00141AFB" w:rsidRDefault="00141AFB" w:rsidP="00141AFB">
      <w:r>
        <w:t>There are 4 main steps to deploy the chatbot to an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3E683A0D" w:rsidR="00141AFB" w:rsidRDefault="00141AFB" w:rsidP="00D53B5F">
      <w:pPr>
        <w:pStyle w:val="ListParagraph"/>
        <w:numPr>
          <w:ilvl w:val="0"/>
          <w:numId w:val="7"/>
        </w:numPr>
      </w:pPr>
      <w:r>
        <w:t>Create an mobile application UI to interact with the chatbot server using Flutter</w:t>
      </w:r>
    </w:p>
    <w:p w14:paraId="10471667" w14:textId="77777777" w:rsidR="00141AFB" w:rsidRDefault="00141AFB" w:rsidP="00D53B5F">
      <w:pPr>
        <w:pStyle w:val="ListParagraph"/>
        <w:numPr>
          <w:ilvl w:val="0"/>
          <w:numId w:val="7"/>
        </w:numPr>
      </w:pPr>
      <w:r>
        <w:t>Forward an HTTPS connection to the flask server (using ngrok or serveo)</w:t>
      </w:r>
    </w:p>
    <w:p w14:paraId="318650EC" w14:textId="77777777" w:rsidR="00141AFB" w:rsidRDefault="00141AFB" w:rsidP="00141AFB">
      <w:pPr>
        <w:pStyle w:val="FucntionName"/>
      </w:pPr>
    </w:p>
    <w:p w14:paraId="0F50F2FB" w14:textId="77777777" w:rsidR="00141AFB" w:rsidRDefault="00141AFB" w:rsidP="00141AFB">
      <w:pPr>
        <w:pStyle w:val="FucntionName"/>
      </w:pP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lastRenderedPageBreak/>
        <w:t>Create a flask app that listens for messages sent to localhost:5000/webhook. When messages are sent on the mobile they will arrive as HTTP requests to this URL.</w:t>
      </w:r>
    </w:p>
    <w:p w14:paraId="6207B705" w14:textId="00B28E66" w:rsidR="00141AFB" w:rsidRDefault="00141AFB" w:rsidP="00D53B5F">
      <w:pPr>
        <w:pStyle w:val="ListParagraph"/>
        <w:numPr>
          <w:ilvl w:val="0"/>
          <w:numId w:val="8"/>
        </w:numPr>
      </w:pPr>
      <w:r>
        <w:t>The chat() function handles these HTTP requests and checks that they contain a valid message.</w:t>
      </w:r>
    </w:p>
    <w:p w14:paraId="5D052B82" w14:textId="0DF1CA80" w:rsidR="00141AFB" w:rsidRDefault="00141AFB" w:rsidP="00D53B5F">
      <w:pPr>
        <w:pStyle w:val="ListParagraph"/>
        <w:numPr>
          <w:ilvl w:val="0"/>
          <w:numId w:val="8"/>
        </w:numPr>
      </w:pPr>
      <w:r>
        <w:t>If the message is valid, the get_response() function is called and the response is sent back to 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chatbot according to the message included in </w:t>
      </w:r>
      <w:r w:rsidR="00077E00">
        <w:t>the request and send it back via a</w:t>
      </w:r>
      <w:r>
        <w:t xml:space="preserve"> POST request.</w:t>
      </w:r>
    </w:p>
    <w:p w14:paraId="4E379CB9" w14:textId="6AF22AAB" w:rsidR="00C9489B" w:rsidRDefault="00C9489B" w:rsidP="00A657D6">
      <w:pPr>
        <w:pStyle w:val="Heading4"/>
      </w:pPr>
      <w:r>
        <w:t>Create an mobile application</w:t>
      </w:r>
    </w:p>
    <w:p w14:paraId="675BD86E" w14:textId="59E0B24F" w:rsidR="00215EAD" w:rsidRDefault="00215EAD" w:rsidP="00215EAD">
      <w:r>
        <w:t>The mobile application will be created using Flutter to allow users to interact with the chatbot system with an simple yet effective and beautiful UI.</w:t>
      </w:r>
    </w:p>
    <w:p w14:paraId="1C256555" w14:textId="399D295C" w:rsidR="00215EAD" w:rsidRDefault="00215EAD" w:rsidP="00215EAD">
      <w:pPr>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7EB1083F" w:rsidR="00032DC1" w:rsidRPr="000B0B46" w:rsidRDefault="00900288" w:rsidP="00032DC1">
      <w:r>
        <w:t xml:space="preserve">The application allow the user to create an account to help keep track of the data and the conversation with the chatbot.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t>Sign i</w:t>
      </w:r>
      <w:r w:rsidR="00032DC1" w:rsidRPr="00E10EAE">
        <w:rPr>
          <w:b/>
        </w:rPr>
        <w:t xml:space="preserve">n </w:t>
      </w:r>
      <w:r>
        <w:rPr>
          <w:b/>
        </w:rPr>
        <w:t>feature</w:t>
      </w:r>
    </w:p>
    <w:p w14:paraId="380B75B2" w14:textId="6B372C7F" w:rsidR="00032DC1" w:rsidRDefault="00B03BE5" w:rsidP="00032DC1">
      <w:r>
        <w:lastRenderedPageBreak/>
        <w:t>Along the sign 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EB2E58B" w14:textId="0AA34F62" w:rsidR="007737EB" w:rsidRDefault="007737EB" w:rsidP="007737EB">
      <w:pPr>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The chat feature allows users to ask and receive answers related to healthcare problems from the chatbot server. When users input a question, the chatbot will generate a response from the data it had trained before and send it to the users. Users can ask as much as they want and the conversation (the questions and answers) will be saved and the user can view it later if they wish.</w:t>
      </w:r>
    </w:p>
    <w:p w14:paraId="5BE69795" w14:textId="2689C8C8" w:rsidR="00582ADE" w:rsidRDefault="00582ADE" w:rsidP="00582ADE">
      <w:pPr>
        <w:jc w:val="center"/>
      </w:pPr>
      <w:r>
        <w:rPr>
          <w:noProof/>
        </w:rPr>
        <w:lastRenderedPageBreak/>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6AE664E5" w14:textId="77777777" w:rsidR="00AE6B08" w:rsidRDefault="00AE6B08" w:rsidP="00AE6B08">
      <w:pPr>
        <w:pStyle w:val="Heading4"/>
      </w:pPr>
      <w:r w:rsidRPr="00400B1A">
        <w:t xml:space="preserve">Expose a </w:t>
      </w:r>
      <w:r>
        <w:t>HTTPS e</w:t>
      </w:r>
      <w:r w:rsidRPr="00400B1A">
        <w:t>ndpoint</w:t>
      </w:r>
    </w:p>
    <w:p w14:paraId="198CF378" w14:textId="1BC8B1BC" w:rsidR="00AE6B08" w:rsidRPr="000B0B46" w:rsidRDefault="00AE6B08" w:rsidP="00032DC1">
      <w:r>
        <w:t>The ngrok or serveo server will be used to set up an HTTPS endpoint to get forwarded the requests of the application to the Flask server.</w:t>
      </w:r>
    </w:p>
    <w:p w14:paraId="1DCD862D" w14:textId="77777777" w:rsidR="00D3787E" w:rsidRDefault="00D3787E" w:rsidP="00D3787E">
      <w:pPr>
        <w:pStyle w:val="Heading3"/>
      </w:pPr>
      <w:r>
        <w:t>Web application</w:t>
      </w:r>
    </w:p>
    <w:p w14:paraId="3A90D24E" w14:textId="68FCC0AA" w:rsidR="001909A1" w:rsidRDefault="001909A1" w:rsidP="001909A1">
      <w:r>
        <w:t xml:space="preserve">There are 4 main steps to deploy the chatbot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lastRenderedPageBreak/>
        <w:t>C</w:t>
      </w:r>
      <w:r w:rsidR="00F375ED">
        <w:t>reate a web</w:t>
      </w:r>
      <w:r>
        <w:t xml:space="preserve"> application UI to interact with the chatbot server using </w:t>
      </w:r>
      <w:r w:rsidR="00F375ED">
        <w:t>VueJs, NodeJs</w:t>
      </w:r>
    </w:p>
    <w:p w14:paraId="2C0A45A0" w14:textId="772E30E1" w:rsidR="001909A1" w:rsidRDefault="001909A1" w:rsidP="00D53B5F">
      <w:pPr>
        <w:pStyle w:val="ListParagraph"/>
        <w:numPr>
          <w:ilvl w:val="0"/>
          <w:numId w:val="7"/>
        </w:numPr>
      </w:pPr>
      <w:r>
        <w:t>Forward an HTTPS connection to the flask server (using ngrok or serveo)</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5000/webhook. When messages are sent on the mobile they will arrive as HTTP requests to this URL.</w:t>
      </w:r>
    </w:p>
    <w:p w14:paraId="45DFE6BF" w14:textId="77777777" w:rsidR="001909A1" w:rsidRDefault="001909A1" w:rsidP="00D53B5F">
      <w:pPr>
        <w:pStyle w:val="ListParagraph"/>
        <w:numPr>
          <w:ilvl w:val="0"/>
          <w:numId w:val="8"/>
        </w:numPr>
      </w:pPr>
      <w:r>
        <w:t>The chat() function handles these HTTP requests and checks that they contain a valid message.</w:t>
      </w:r>
    </w:p>
    <w:p w14:paraId="39A40F05" w14:textId="77777777" w:rsidR="001909A1" w:rsidRDefault="001909A1" w:rsidP="00D53B5F">
      <w:pPr>
        <w:pStyle w:val="ListParagraph"/>
        <w:numPr>
          <w:ilvl w:val="0"/>
          <w:numId w:val="8"/>
        </w:numPr>
      </w:pPr>
      <w:r>
        <w:t>If the message is valid, the get_response()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the method will get the response from the chatbot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10DBB758" w:rsidR="001909A1" w:rsidRDefault="001909A1" w:rsidP="001909A1">
      <w:r>
        <w:t xml:space="preserve">The application allow the user to create an account to help keep track of the data and the conversation with the chatbot. </w:t>
      </w:r>
      <w:r w:rsidRPr="000B0B46">
        <w:t>When users sign up, they have to enter their email address, username, and password. If there are some errors in the signing-up process, the system will show notifications. Otherwise, show a success notification to the user.</w:t>
      </w:r>
    </w:p>
    <w:p w14:paraId="5815760C" w14:textId="2E3ACB12" w:rsidR="00BF287B" w:rsidRPr="000B0B46" w:rsidRDefault="00BF287B" w:rsidP="001909A1">
      <w:r w:rsidRPr="000B0B46">
        <w:rPr>
          <w:noProof/>
        </w:rPr>
        <w:lastRenderedPageBreak/>
        <w:drawing>
          <wp:inline distT="0" distB="0" distL="0" distR="0" wp14:anchorId="208D3FC4" wp14:editId="3E4079B2">
            <wp:extent cx="5791835" cy="309054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91835" cy="3090545"/>
                    </a:xfrm>
                    <a:prstGeom prst="rect">
                      <a:avLst/>
                    </a:prstGeom>
                  </pic:spPr>
                </pic:pic>
              </a:graphicData>
            </a:graphic>
          </wp:inline>
        </w:drawing>
      </w:r>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37E71B11" w:rsidR="001909A1" w:rsidRDefault="001909A1" w:rsidP="001909A1">
      <w:r>
        <w:t>Along the sign 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38062D5F" w14:textId="4B7F8907" w:rsidR="00BF287B" w:rsidRDefault="00BF287B" w:rsidP="001909A1">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91835" cy="3048635"/>
                    </a:xfrm>
                    <a:prstGeom prst="rect">
                      <a:avLst/>
                    </a:prstGeom>
                  </pic:spPr>
                </pic:pic>
              </a:graphicData>
            </a:graphic>
          </wp:inline>
        </w:drawing>
      </w:r>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03B1A37C" w14:textId="77777777" w:rsidR="00BF287B" w:rsidRDefault="00BF287B" w:rsidP="00BF287B">
      <w:r>
        <w:lastRenderedPageBreak/>
        <w:t>The chat feature allows users to ask and receive answers related to healthcare problems from the chatbot server. When users input a question, the chatbot will generate a response from the data it had trained before and send it to the users. Users can ask as much as they want and the conversation (the questions and answers) will be saved and the user can view it later if they wish.</w:t>
      </w:r>
    </w:p>
    <w:p w14:paraId="362E0E6B" w14:textId="0E820C1E" w:rsidR="00BF287B" w:rsidRDefault="00BF287B" w:rsidP="00BF287B">
      <w:r>
        <w:t>On the chat page, users can chat with the chatbot to ask about the problem they want to know about healthcare. After input, the chatbot will respond to the users with the answer to the problem using the trained model. The users can create as many conversations for easy to keep track of them for preview later instead of chatting in only one conversation which leads to a long and hard-to-remember conversation.</w:t>
      </w:r>
    </w:p>
    <w:p w14:paraId="2E17999D" w14:textId="172A1EBF" w:rsidR="00B53CE3" w:rsidRDefault="00B53CE3" w:rsidP="00BF287B">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91835" cy="3245485"/>
                    </a:xfrm>
                    <a:prstGeom prst="rect">
                      <a:avLst/>
                    </a:prstGeom>
                  </pic:spPr>
                </pic:pic>
              </a:graphicData>
            </a:graphic>
          </wp:inline>
        </w:drawing>
      </w:r>
    </w:p>
    <w:p w14:paraId="31D78E18" w14:textId="77777777" w:rsidR="00B53CE3" w:rsidRPr="000B0B46" w:rsidRDefault="00B53CE3" w:rsidP="00B53CE3">
      <w:pPr>
        <w:pStyle w:val="Heading4"/>
        <w:spacing w:line="288" w:lineRule="auto"/>
        <w:jc w:val="left"/>
      </w:pPr>
      <w:r w:rsidRPr="000B0B46">
        <w:t>Questions page</w:t>
      </w:r>
    </w:p>
    <w:p w14:paraId="3572EC63" w14:textId="77777777" w:rsidR="00B53CE3" w:rsidRDefault="00B53CE3" w:rsidP="00B53CE3">
      <w:r w:rsidRPr="000B0B46">
        <w:t xml:space="preserve">On the questions page, users will see the most popular questions to select to view detail. </w:t>
      </w:r>
      <w:r>
        <w:t xml:space="preserve">There is an option to allow users, who have logged in to the website, to add new questions quickly by clicking on the button “Add new”, after clicking the button, the user will be redirected to the “New question” page to create a new question. </w:t>
      </w:r>
    </w:p>
    <w:p w14:paraId="14E35840" w14:textId="65B3E9E1" w:rsidR="00B53CE3" w:rsidRPr="000B0B46" w:rsidRDefault="00B53CE3" w:rsidP="00B53CE3">
      <w:r w:rsidRPr="000B0B46">
        <w:t>Besides, users can also see the trending topics of questions to filter questions by topic</w:t>
      </w:r>
      <w:r>
        <w:t xml:space="preserve"> on the left sidebar. In addition, on the right sidebar, users will see their profile and a list of top questions on the website</w:t>
      </w:r>
      <w:r w:rsidR="008B50D0">
        <w:t>.</w:t>
      </w:r>
    </w:p>
    <w:p w14:paraId="45EA418E" w14:textId="77777777" w:rsidR="00B53CE3" w:rsidRDefault="00B53CE3" w:rsidP="00BF287B"/>
    <w:p w14:paraId="7CD47D25" w14:textId="628DD29A" w:rsidR="00410B53" w:rsidRDefault="00410B53" w:rsidP="00BF287B">
      <w:r w:rsidRPr="00410B53">
        <w:rPr>
          <w:noProof/>
        </w:rPr>
        <w:lastRenderedPageBreak/>
        <w:drawing>
          <wp:inline distT="0" distB="0" distL="0" distR="0" wp14:anchorId="16D08C54" wp14:editId="75260CEF">
            <wp:extent cx="5782799" cy="3251200"/>
            <wp:effectExtent l="0" t="0" r="889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87896" cy="3254066"/>
                    </a:xfrm>
                    <a:prstGeom prst="rect">
                      <a:avLst/>
                    </a:prstGeom>
                  </pic:spPr>
                </pic:pic>
              </a:graphicData>
            </a:graphic>
          </wp:inline>
        </w:drawing>
      </w:r>
    </w:p>
    <w:p w14:paraId="4A24B719" w14:textId="686E9C12" w:rsidR="008B50D0" w:rsidRPr="000B0B46" w:rsidRDefault="008B50D0" w:rsidP="008B50D0">
      <w:pPr>
        <w:pStyle w:val="Heading4"/>
        <w:spacing w:line="288" w:lineRule="auto"/>
        <w:jc w:val="left"/>
      </w:pPr>
      <w:r>
        <w:t>Doctor</w:t>
      </w:r>
      <w:r w:rsidRPr="000B0B46">
        <w:t>s page</w:t>
      </w:r>
    </w:p>
    <w:p w14:paraId="074F8A07" w14:textId="6933346C" w:rsidR="00E63722" w:rsidRDefault="008B50D0" w:rsidP="001909A1">
      <w:r w:rsidRPr="000B0B46">
        <w:t>On the</w:t>
      </w:r>
      <w:r>
        <w:t xml:space="preserve"> doctors page, users will see all the doctors that have registerd on the website and</w:t>
      </w:r>
      <w:r w:rsidRPr="000B0B46">
        <w:t xml:space="preserve"> select to view detail. Besides, users can also see the</w:t>
      </w:r>
      <w:r>
        <w:t xml:space="preserve"> specializations</w:t>
      </w:r>
      <w:r w:rsidRPr="000B0B46">
        <w:t xml:space="preserve"> of </w:t>
      </w:r>
      <w:r>
        <w:t xml:space="preserve">the doctors </w:t>
      </w:r>
      <w:r w:rsidRPr="000B0B46">
        <w:t>to filter</w:t>
      </w:r>
      <w:r>
        <w:t xml:space="preserve"> doctors</w:t>
      </w:r>
      <w:r w:rsidRPr="000B0B46">
        <w:t xml:space="preserve"> by </w:t>
      </w:r>
      <w:r>
        <w:t xml:space="preserve">their specializations on the left sidebar. </w:t>
      </w:r>
    </w:p>
    <w:p w14:paraId="66FE3EAF" w14:textId="1D4E71B6" w:rsidR="00E63722" w:rsidRDefault="00E63722" w:rsidP="001909A1">
      <w:r w:rsidRPr="00E63722">
        <w:rPr>
          <w:noProof/>
        </w:rPr>
        <w:drawing>
          <wp:inline distT="0" distB="0" distL="0" distR="0" wp14:anchorId="639D0FAF" wp14:editId="7F668F14">
            <wp:extent cx="5785043" cy="324485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810901" cy="3259354"/>
                    </a:xfrm>
                    <a:prstGeom prst="rect">
                      <a:avLst/>
                    </a:prstGeom>
                  </pic:spPr>
                </pic:pic>
              </a:graphicData>
            </a:graphic>
          </wp:inline>
        </w:drawing>
      </w:r>
    </w:p>
    <w:p w14:paraId="656D0757" w14:textId="6C310368" w:rsidR="00F97253" w:rsidRDefault="00FF1802" w:rsidP="00FF1802">
      <w:pPr>
        <w:pStyle w:val="Heading4"/>
      </w:pPr>
      <w:r>
        <w:lastRenderedPageBreak/>
        <w:t>Chat popup</w:t>
      </w:r>
    </w:p>
    <w:p w14:paraId="2F5C9801" w14:textId="3ED229BD" w:rsidR="00FF1802" w:rsidRPr="00FF1802" w:rsidRDefault="00FF1802" w:rsidP="00FF1802">
      <w:r>
        <w:t>The chatbot popup window allows users to input questions and receive answers directly from the chatbox of the website. However, the conversation will not be saved when users chat using this feature.</w:t>
      </w:r>
    </w:p>
    <w:p w14:paraId="28751520" w14:textId="2EB83E99" w:rsidR="00F97253" w:rsidRDefault="00F97253" w:rsidP="001909A1"/>
    <w:p w14:paraId="6D46427B" w14:textId="6E55AB92" w:rsidR="00F97253" w:rsidRDefault="00F97253" w:rsidP="00F97253">
      <w:pPr>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The ngrok or serveo server will be used to set up an HTTPS endpoint to get forwarded the requests of the application to the Flask server.</w:t>
      </w:r>
      <w:r w:rsidR="00D3787E">
        <w:br w:type="page"/>
      </w:r>
    </w:p>
    <w:p w14:paraId="7C6E5E31" w14:textId="2F610C41" w:rsidR="0045174B" w:rsidRPr="0045174B" w:rsidRDefault="00FD0751" w:rsidP="00FD0751">
      <w:pPr>
        <w:pStyle w:val="Heading1"/>
      </w:pPr>
      <w:r>
        <w:lastRenderedPageBreak/>
        <w:t>EVALUATION</w:t>
      </w:r>
    </w:p>
    <w:p w14:paraId="0D592755" w14:textId="2E95F736" w:rsidR="00B41870" w:rsidRDefault="00345AC6" w:rsidP="00345AC6">
      <w:pPr>
        <w:pStyle w:val="Heading2"/>
      </w:pPr>
      <w:r>
        <w:t>Result</w:t>
      </w:r>
    </w:p>
    <w:p w14:paraId="4A3998D3" w14:textId="2E9AB029" w:rsidR="00345AC6" w:rsidRDefault="00345AC6" w:rsidP="00345AC6">
      <w:r>
        <w:t xml:space="preserve">The model </w:t>
      </w:r>
      <w:r w:rsidR="00B76627">
        <w:t>is trained on Google Colab (with 12GB RAM and GPU T4) as well as on Kaggle (with 12GB RAM GPU P100)</w:t>
      </w:r>
      <w:r w:rsidR="00AE59C7">
        <w:t xml:space="preserve"> for 100 epochs, each epoch takes about 3 hours to complete.</w:t>
      </w:r>
    </w:p>
    <w:p w14:paraId="1E9437A5" w14:textId="5AF9F891" w:rsidR="00AE59C7" w:rsidRDefault="00AE59C7" w:rsidP="00345AC6">
      <w:r>
        <w:t>Firstly, the chatbot was trained on the Medical Chat Dataset with more than 200,000 question-answer pairs about healthcare.</w:t>
      </w:r>
    </w:p>
    <w:p w14:paraId="1E404363" w14:textId="4E6DF5F1" w:rsidR="00AE59C7" w:rsidRDefault="00AE59C7" w:rsidP="00345AC6">
      <w:r>
        <w:t>Next, the chatbot continues to train on the collected datasets crawled from healthcare websites with more than 100,000 question-answer pairs.</w:t>
      </w:r>
    </w:p>
    <w:p w14:paraId="6B80ECA0" w14:textId="460F649A" w:rsidR="00260A2F" w:rsidRDefault="00260A2F" w:rsidP="00345AC6">
      <w:r>
        <w:t>The chatbot was initially trained with different max sequence lengths (64, 128, 256, 512) on a relatively small dataset (about 10,000 question-answer pairs) to find the optimized hyper-parameters but still have good accuracy.</w:t>
      </w:r>
    </w:p>
    <w:tbl>
      <w:tblPr>
        <w:tblStyle w:val="TableGrid"/>
        <w:tblW w:w="0" w:type="auto"/>
        <w:tblLook w:val="04A0" w:firstRow="1" w:lastRow="0" w:firstColumn="1" w:lastColumn="0" w:noHBand="0" w:noVBand="1"/>
      </w:tblPr>
      <w:tblGrid>
        <w:gridCol w:w="2122"/>
        <w:gridCol w:w="1701"/>
        <w:gridCol w:w="1701"/>
        <w:gridCol w:w="1842"/>
        <w:gridCol w:w="1745"/>
      </w:tblGrid>
      <w:tr w:rsidR="00A11D68" w14:paraId="7896BB54" w14:textId="77777777" w:rsidTr="00441026">
        <w:trPr>
          <w:trHeight w:val="559"/>
        </w:trPr>
        <w:tc>
          <w:tcPr>
            <w:tcW w:w="2122" w:type="dxa"/>
            <w:vAlign w:val="center"/>
          </w:tcPr>
          <w:p w14:paraId="1C686CFF" w14:textId="37A9DCFC" w:rsidR="00A11D68" w:rsidRDefault="00441026" w:rsidP="00A11D68">
            <w:pPr>
              <w:jc w:val="left"/>
            </w:pPr>
            <w:r>
              <w:t>S</w:t>
            </w:r>
            <w:r w:rsidR="00A11D68">
              <w:t>equence length</w:t>
            </w:r>
          </w:p>
        </w:tc>
        <w:tc>
          <w:tcPr>
            <w:tcW w:w="1701" w:type="dxa"/>
            <w:vAlign w:val="center"/>
          </w:tcPr>
          <w:p w14:paraId="6D2A3CAA" w14:textId="229A71C7" w:rsidR="00A11D68" w:rsidRDefault="0044044D" w:rsidP="0044044D">
            <w:pPr>
              <w:jc w:val="center"/>
            </w:pPr>
            <w:r>
              <w:t>64</w:t>
            </w:r>
          </w:p>
        </w:tc>
        <w:tc>
          <w:tcPr>
            <w:tcW w:w="1701" w:type="dxa"/>
            <w:vAlign w:val="center"/>
          </w:tcPr>
          <w:p w14:paraId="08663149" w14:textId="56CD816D" w:rsidR="00A11D68" w:rsidRDefault="0044044D" w:rsidP="0044044D">
            <w:pPr>
              <w:jc w:val="center"/>
            </w:pPr>
            <w:r>
              <w:t>128</w:t>
            </w:r>
          </w:p>
        </w:tc>
        <w:tc>
          <w:tcPr>
            <w:tcW w:w="1842" w:type="dxa"/>
            <w:vAlign w:val="center"/>
          </w:tcPr>
          <w:p w14:paraId="537D63CF" w14:textId="24EC2610" w:rsidR="00A11D68" w:rsidRDefault="0044044D" w:rsidP="0044044D">
            <w:pPr>
              <w:jc w:val="center"/>
            </w:pPr>
            <w:r>
              <w:t>256</w:t>
            </w:r>
          </w:p>
        </w:tc>
        <w:tc>
          <w:tcPr>
            <w:tcW w:w="1745" w:type="dxa"/>
            <w:vAlign w:val="center"/>
          </w:tcPr>
          <w:p w14:paraId="0C6ACF13" w14:textId="7F1E565B" w:rsidR="00A11D68" w:rsidRDefault="0044044D" w:rsidP="0044044D">
            <w:pPr>
              <w:jc w:val="center"/>
            </w:pPr>
            <w:r>
              <w:t>512</w:t>
            </w:r>
          </w:p>
        </w:tc>
      </w:tr>
      <w:tr w:rsidR="00A11D68" w14:paraId="16757A99" w14:textId="77777777" w:rsidTr="00441026">
        <w:trPr>
          <w:trHeight w:val="511"/>
        </w:trPr>
        <w:tc>
          <w:tcPr>
            <w:tcW w:w="2122" w:type="dxa"/>
            <w:vAlign w:val="center"/>
          </w:tcPr>
          <w:p w14:paraId="1DE4164B" w14:textId="2FFA015D" w:rsidR="00A11D68" w:rsidRDefault="00A11D68" w:rsidP="00A11D68">
            <w:pPr>
              <w:jc w:val="left"/>
            </w:pPr>
            <w:r>
              <w:t>Epochs</w:t>
            </w:r>
          </w:p>
        </w:tc>
        <w:tc>
          <w:tcPr>
            <w:tcW w:w="1701" w:type="dxa"/>
            <w:vAlign w:val="center"/>
          </w:tcPr>
          <w:p w14:paraId="5237F83D" w14:textId="63122589" w:rsidR="00A11D68" w:rsidRDefault="0044044D" w:rsidP="0044044D">
            <w:pPr>
              <w:jc w:val="center"/>
            </w:pPr>
            <w:r>
              <w:t>100</w:t>
            </w:r>
          </w:p>
        </w:tc>
        <w:tc>
          <w:tcPr>
            <w:tcW w:w="1701" w:type="dxa"/>
            <w:vAlign w:val="center"/>
          </w:tcPr>
          <w:p w14:paraId="483B1074" w14:textId="420666B8" w:rsidR="00A11D68" w:rsidRDefault="0044044D" w:rsidP="0044044D">
            <w:pPr>
              <w:jc w:val="center"/>
            </w:pPr>
            <w:r>
              <w:t>100</w:t>
            </w:r>
          </w:p>
        </w:tc>
        <w:tc>
          <w:tcPr>
            <w:tcW w:w="1842" w:type="dxa"/>
            <w:vAlign w:val="center"/>
          </w:tcPr>
          <w:p w14:paraId="1CF3193F" w14:textId="62996CF0" w:rsidR="00A11D68" w:rsidRDefault="0044044D" w:rsidP="0044044D">
            <w:pPr>
              <w:jc w:val="center"/>
            </w:pPr>
            <w:r>
              <w:t>100</w:t>
            </w:r>
          </w:p>
        </w:tc>
        <w:tc>
          <w:tcPr>
            <w:tcW w:w="1745" w:type="dxa"/>
            <w:vAlign w:val="center"/>
          </w:tcPr>
          <w:p w14:paraId="351C36F7" w14:textId="15FAEDB1" w:rsidR="00A11D68" w:rsidRDefault="0044044D" w:rsidP="0044044D">
            <w:pPr>
              <w:jc w:val="center"/>
            </w:pPr>
            <w:r>
              <w:t>100</w:t>
            </w:r>
          </w:p>
        </w:tc>
      </w:tr>
      <w:tr w:rsidR="00A11D68" w14:paraId="7F2C0453" w14:textId="77777777" w:rsidTr="00441026">
        <w:trPr>
          <w:trHeight w:val="561"/>
        </w:trPr>
        <w:tc>
          <w:tcPr>
            <w:tcW w:w="2122" w:type="dxa"/>
            <w:vAlign w:val="center"/>
          </w:tcPr>
          <w:p w14:paraId="1C7EF77F" w14:textId="3DB31A14" w:rsidR="00A11D68" w:rsidRDefault="00A11D68" w:rsidP="00A11D68">
            <w:pPr>
              <w:jc w:val="left"/>
            </w:pPr>
            <w:r>
              <w:t>Dataset</w:t>
            </w:r>
          </w:p>
        </w:tc>
        <w:tc>
          <w:tcPr>
            <w:tcW w:w="1701" w:type="dxa"/>
            <w:vAlign w:val="center"/>
          </w:tcPr>
          <w:p w14:paraId="4DE99662" w14:textId="1D5CEC06" w:rsidR="00A11D68" w:rsidRDefault="0044044D" w:rsidP="0044044D">
            <w:pPr>
              <w:jc w:val="center"/>
            </w:pPr>
            <w:r>
              <w:t>222,380 pairs</w:t>
            </w:r>
          </w:p>
        </w:tc>
        <w:tc>
          <w:tcPr>
            <w:tcW w:w="1701" w:type="dxa"/>
            <w:vAlign w:val="center"/>
          </w:tcPr>
          <w:p w14:paraId="153AFFE0" w14:textId="1959FD44" w:rsidR="00A11D68" w:rsidRDefault="0044044D" w:rsidP="0044044D">
            <w:pPr>
              <w:jc w:val="center"/>
            </w:pPr>
            <w:r>
              <w:t>222,380 pairs</w:t>
            </w:r>
          </w:p>
        </w:tc>
        <w:tc>
          <w:tcPr>
            <w:tcW w:w="1842" w:type="dxa"/>
            <w:vAlign w:val="center"/>
          </w:tcPr>
          <w:p w14:paraId="1376F8CA" w14:textId="2C55CB9B" w:rsidR="00A11D68" w:rsidRDefault="0044044D" w:rsidP="0044044D">
            <w:pPr>
              <w:jc w:val="center"/>
            </w:pPr>
            <w:r>
              <w:t>222,380 pairs</w:t>
            </w:r>
          </w:p>
        </w:tc>
        <w:tc>
          <w:tcPr>
            <w:tcW w:w="1745" w:type="dxa"/>
            <w:vAlign w:val="center"/>
          </w:tcPr>
          <w:p w14:paraId="56330AA3" w14:textId="7270D219" w:rsidR="00A11D68" w:rsidRDefault="0044044D" w:rsidP="0044044D">
            <w:pPr>
              <w:jc w:val="center"/>
            </w:pPr>
            <w:r>
              <w:t>222,380 pairs</w:t>
            </w:r>
          </w:p>
        </w:tc>
      </w:tr>
      <w:tr w:rsidR="00A11D68" w14:paraId="570CE4CF" w14:textId="77777777" w:rsidTr="00441026">
        <w:trPr>
          <w:trHeight w:val="597"/>
        </w:trPr>
        <w:tc>
          <w:tcPr>
            <w:tcW w:w="2122" w:type="dxa"/>
            <w:vAlign w:val="center"/>
          </w:tcPr>
          <w:p w14:paraId="0F811194" w14:textId="636F1FF5" w:rsidR="00A11D68" w:rsidRDefault="00BD1FB4" w:rsidP="00A11D68">
            <w:pPr>
              <w:jc w:val="left"/>
            </w:pPr>
            <w:r>
              <w:t xml:space="preserve">Token </w:t>
            </w:r>
            <w:r w:rsidR="00A11D68">
              <w:t>dictionary</w:t>
            </w:r>
          </w:p>
        </w:tc>
        <w:tc>
          <w:tcPr>
            <w:tcW w:w="1701" w:type="dxa"/>
            <w:vAlign w:val="center"/>
          </w:tcPr>
          <w:p w14:paraId="658C0360" w14:textId="77282A41" w:rsidR="00A11D68" w:rsidRDefault="00BD1FB4" w:rsidP="0044044D">
            <w:pPr>
              <w:jc w:val="center"/>
            </w:pPr>
            <w:r w:rsidRPr="00BD1FB4">
              <w:t>50</w:t>
            </w:r>
            <w:r>
              <w:t>,</w:t>
            </w:r>
            <w:r w:rsidRPr="00BD1FB4">
              <w:t>265</w:t>
            </w:r>
          </w:p>
        </w:tc>
        <w:tc>
          <w:tcPr>
            <w:tcW w:w="1701" w:type="dxa"/>
            <w:vAlign w:val="center"/>
          </w:tcPr>
          <w:p w14:paraId="476A64F3" w14:textId="4F09AA6B" w:rsidR="00A11D68" w:rsidRDefault="00BD1FB4" w:rsidP="0044044D">
            <w:pPr>
              <w:jc w:val="center"/>
            </w:pPr>
            <w:r w:rsidRPr="00BD1FB4">
              <w:t>50</w:t>
            </w:r>
            <w:r>
              <w:t>,</w:t>
            </w:r>
            <w:r w:rsidRPr="00BD1FB4">
              <w:t>265</w:t>
            </w:r>
          </w:p>
        </w:tc>
        <w:tc>
          <w:tcPr>
            <w:tcW w:w="1842" w:type="dxa"/>
            <w:vAlign w:val="center"/>
          </w:tcPr>
          <w:p w14:paraId="57AF8768" w14:textId="181E9A32" w:rsidR="00A11D68" w:rsidRDefault="00BD1FB4" w:rsidP="0044044D">
            <w:pPr>
              <w:jc w:val="center"/>
            </w:pPr>
            <w:r w:rsidRPr="00BD1FB4">
              <w:t>50</w:t>
            </w:r>
            <w:r>
              <w:t>,</w:t>
            </w:r>
            <w:r w:rsidRPr="00BD1FB4">
              <w:t>265</w:t>
            </w:r>
          </w:p>
        </w:tc>
        <w:tc>
          <w:tcPr>
            <w:tcW w:w="1745" w:type="dxa"/>
            <w:vAlign w:val="center"/>
          </w:tcPr>
          <w:p w14:paraId="03EA856A" w14:textId="754DF1EB" w:rsidR="00A11D68" w:rsidRDefault="00BD1FB4" w:rsidP="0044044D">
            <w:pPr>
              <w:jc w:val="center"/>
            </w:pPr>
            <w:r w:rsidRPr="00BD1FB4">
              <w:t>50</w:t>
            </w:r>
            <w:r>
              <w:t>,</w:t>
            </w:r>
            <w:r w:rsidRPr="00BD1FB4">
              <w:t>265</w:t>
            </w:r>
          </w:p>
        </w:tc>
      </w:tr>
      <w:tr w:rsidR="00A11D68" w14:paraId="0667DE4D" w14:textId="77777777" w:rsidTr="00441026">
        <w:trPr>
          <w:trHeight w:val="521"/>
        </w:trPr>
        <w:tc>
          <w:tcPr>
            <w:tcW w:w="2122" w:type="dxa"/>
            <w:vAlign w:val="center"/>
          </w:tcPr>
          <w:p w14:paraId="772E11C7" w14:textId="066B3820" w:rsidR="00A11D68" w:rsidRDefault="00A11D68" w:rsidP="00A11D68">
            <w:pPr>
              <w:jc w:val="left"/>
            </w:pPr>
            <w:r>
              <w:t>Time</w:t>
            </w:r>
            <w:r w:rsidR="0044044D">
              <w:t xml:space="preserve"> for 1 epoch</w:t>
            </w:r>
          </w:p>
        </w:tc>
        <w:tc>
          <w:tcPr>
            <w:tcW w:w="1701" w:type="dxa"/>
            <w:vAlign w:val="center"/>
          </w:tcPr>
          <w:p w14:paraId="3D6D062A" w14:textId="0942BD0D" w:rsidR="00A11D68" w:rsidRDefault="0044044D" w:rsidP="0044044D">
            <w:pPr>
              <w:jc w:val="center"/>
            </w:pPr>
            <w:r>
              <w:t>45 minutes</w:t>
            </w:r>
          </w:p>
        </w:tc>
        <w:tc>
          <w:tcPr>
            <w:tcW w:w="1701" w:type="dxa"/>
            <w:vAlign w:val="center"/>
          </w:tcPr>
          <w:p w14:paraId="1A92514D" w14:textId="433F752A" w:rsidR="00A11D68" w:rsidRDefault="0044044D" w:rsidP="0044044D">
            <w:pPr>
              <w:jc w:val="center"/>
            </w:pPr>
            <w:r>
              <w:t>1 hour</w:t>
            </w:r>
          </w:p>
        </w:tc>
        <w:tc>
          <w:tcPr>
            <w:tcW w:w="1842" w:type="dxa"/>
            <w:vAlign w:val="center"/>
          </w:tcPr>
          <w:p w14:paraId="7A45BADB" w14:textId="0FC51CB2" w:rsidR="00A11D68" w:rsidRDefault="0044044D" w:rsidP="0044044D">
            <w:pPr>
              <w:jc w:val="center"/>
            </w:pPr>
            <w:r>
              <w:t>1</w:t>
            </w:r>
            <w:r w:rsidR="00441026">
              <w:t xml:space="preserve"> </w:t>
            </w:r>
            <w:r>
              <w:t>h</w:t>
            </w:r>
            <w:r w:rsidR="00441026">
              <w:t>our</w:t>
            </w:r>
            <w:r>
              <w:t xml:space="preserve"> 15</w:t>
            </w:r>
            <w:r w:rsidR="00441026">
              <w:t xml:space="preserve"> mins</w:t>
            </w:r>
          </w:p>
        </w:tc>
        <w:tc>
          <w:tcPr>
            <w:tcW w:w="1745" w:type="dxa"/>
            <w:vAlign w:val="center"/>
          </w:tcPr>
          <w:p w14:paraId="601E5320" w14:textId="6B176B14" w:rsidR="00A11D68" w:rsidRDefault="0044044D" w:rsidP="0044044D">
            <w:pPr>
              <w:jc w:val="center"/>
            </w:pPr>
            <w:r>
              <w:t>2 hours</w:t>
            </w:r>
          </w:p>
        </w:tc>
      </w:tr>
    </w:tbl>
    <w:p w14:paraId="579331C0" w14:textId="4673948B" w:rsidR="00A11D68" w:rsidRDefault="00A11D68" w:rsidP="00345AC6"/>
    <w:tbl>
      <w:tblPr>
        <w:tblStyle w:val="TableGrid"/>
        <w:tblW w:w="0" w:type="auto"/>
        <w:tblLook w:val="04A0" w:firstRow="1" w:lastRow="0" w:firstColumn="1" w:lastColumn="0" w:noHBand="0" w:noVBand="1"/>
      </w:tblPr>
      <w:tblGrid>
        <w:gridCol w:w="2122"/>
        <w:gridCol w:w="1701"/>
        <w:gridCol w:w="1701"/>
        <w:gridCol w:w="1842"/>
        <w:gridCol w:w="1745"/>
      </w:tblGrid>
      <w:tr w:rsidR="00ED2CB5" w14:paraId="1EF90F8F" w14:textId="77777777" w:rsidTr="009C393F">
        <w:trPr>
          <w:trHeight w:val="559"/>
        </w:trPr>
        <w:tc>
          <w:tcPr>
            <w:tcW w:w="2122" w:type="dxa"/>
            <w:vAlign w:val="center"/>
          </w:tcPr>
          <w:p w14:paraId="06F3A181" w14:textId="77777777" w:rsidR="00ED2CB5" w:rsidRDefault="00ED2CB5" w:rsidP="009C393F">
            <w:pPr>
              <w:jc w:val="left"/>
            </w:pPr>
            <w:r>
              <w:t>Sequence length</w:t>
            </w:r>
          </w:p>
        </w:tc>
        <w:tc>
          <w:tcPr>
            <w:tcW w:w="1701" w:type="dxa"/>
            <w:vAlign w:val="center"/>
          </w:tcPr>
          <w:p w14:paraId="4B878A95" w14:textId="77777777" w:rsidR="00ED2CB5" w:rsidRDefault="00ED2CB5" w:rsidP="009C393F">
            <w:pPr>
              <w:jc w:val="center"/>
            </w:pPr>
            <w:r>
              <w:t>64</w:t>
            </w:r>
          </w:p>
        </w:tc>
        <w:tc>
          <w:tcPr>
            <w:tcW w:w="1701" w:type="dxa"/>
            <w:vAlign w:val="center"/>
          </w:tcPr>
          <w:p w14:paraId="29DC633A" w14:textId="77777777" w:rsidR="00ED2CB5" w:rsidRDefault="00ED2CB5" w:rsidP="009C393F">
            <w:pPr>
              <w:jc w:val="center"/>
            </w:pPr>
            <w:r>
              <w:t>128</w:t>
            </w:r>
          </w:p>
        </w:tc>
        <w:tc>
          <w:tcPr>
            <w:tcW w:w="1842" w:type="dxa"/>
            <w:vAlign w:val="center"/>
          </w:tcPr>
          <w:p w14:paraId="06D76D88" w14:textId="77777777" w:rsidR="00ED2CB5" w:rsidRDefault="00ED2CB5" w:rsidP="009C393F">
            <w:pPr>
              <w:jc w:val="center"/>
            </w:pPr>
            <w:r>
              <w:t>256</w:t>
            </w:r>
          </w:p>
        </w:tc>
        <w:tc>
          <w:tcPr>
            <w:tcW w:w="1745" w:type="dxa"/>
            <w:vAlign w:val="center"/>
          </w:tcPr>
          <w:p w14:paraId="1191BC7F" w14:textId="77777777" w:rsidR="00ED2CB5" w:rsidRDefault="00ED2CB5" w:rsidP="009C393F">
            <w:pPr>
              <w:jc w:val="center"/>
            </w:pPr>
            <w:r>
              <w:t>512</w:t>
            </w:r>
          </w:p>
        </w:tc>
      </w:tr>
      <w:tr w:rsidR="00ED2CB5" w14:paraId="0F7FC6D3" w14:textId="77777777" w:rsidTr="009C393F">
        <w:trPr>
          <w:trHeight w:val="511"/>
        </w:trPr>
        <w:tc>
          <w:tcPr>
            <w:tcW w:w="2122" w:type="dxa"/>
            <w:vAlign w:val="center"/>
          </w:tcPr>
          <w:p w14:paraId="53D695FF" w14:textId="77777777" w:rsidR="00ED2CB5" w:rsidRDefault="00ED2CB5" w:rsidP="009C393F">
            <w:pPr>
              <w:jc w:val="left"/>
            </w:pPr>
            <w:r>
              <w:t>Epochs</w:t>
            </w:r>
          </w:p>
        </w:tc>
        <w:tc>
          <w:tcPr>
            <w:tcW w:w="1701" w:type="dxa"/>
            <w:vAlign w:val="center"/>
          </w:tcPr>
          <w:p w14:paraId="6A45488D" w14:textId="77777777" w:rsidR="00ED2CB5" w:rsidRDefault="00ED2CB5" w:rsidP="009C393F">
            <w:pPr>
              <w:jc w:val="center"/>
            </w:pPr>
            <w:r>
              <w:t>100</w:t>
            </w:r>
          </w:p>
        </w:tc>
        <w:tc>
          <w:tcPr>
            <w:tcW w:w="1701" w:type="dxa"/>
            <w:vAlign w:val="center"/>
          </w:tcPr>
          <w:p w14:paraId="7EFD3F28" w14:textId="77777777" w:rsidR="00ED2CB5" w:rsidRDefault="00ED2CB5" w:rsidP="009C393F">
            <w:pPr>
              <w:jc w:val="center"/>
            </w:pPr>
            <w:r>
              <w:t>100</w:t>
            </w:r>
          </w:p>
        </w:tc>
        <w:tc>
          <w:tcPr>
            <w:tcW w:w="1842" w:type="dxa"/>
            <w:vAlign w:val="center"/>
          </w:tcPr>
          <w:p w14:paraId="546CDDFC" w14:textId="77777777" w:rsidR="00ED2CB5" w:rsidRDefault="00ED2CB5" w:rsidP="009C393F">
            <w:pPr>
              <w:jc w:val="center"/>
            </w:pPr>
            <w:r>
              <w:t>100</w:t>
            </w:r>
          </w:p>
        </w:tc>
        <w:tc>
          <w:tcPr>
            <w:tcW w:w="1745" w:type="dxa"/>
            <w:vAlign w:val="center"/>
          </w:tcPr>
          <w:p w14:paraId="6F8D0182" w14:textId="77777777" w:rsidR="00ED2CB5" w:rsidRDefault="00ED2CB5" w:rsidP="009C393F">
            <w:pPr>
              <w:jc w:val="center"/>
            </w:pPr>
            <w:r>
              <w:t>100</w:t>
            </w:r>
          </w:p>
        </w:tc>
      </w:tr>
      <w:tr w:rsidR="00ED2CB5" w14:paraId="2C4226B1" w14:textId="77777777" w:rsidTr="009C393F">
        <w:trPr>
          <w:trHeight w:val="561"/>
        </w:trPr>
        <w:tc>
          <w:tcPr>
            <w:tcW w:w="2122" w:type="dxa"/>
            <w:vAlign w:val="center"/>
          </w:tcPr>
          <w:p w14:paraId="33FB4407" w14:textId="77777777" w:rsidR="00ED2CB5" w:rsidRDefault="00ED2CB5" w:rsidP="00ED2CB5">
            <w:pPr>
              <w:jc w:val="left"/>
            </w:pPr>
            <w:r>
              <w:t>Dataset</w:t>
            </w:r>
          </w:p>
        </w:tc>
        <w:tc>
          <w:tcPr>
            <w:tcW w:w="1701" w:type="dxa"/>
            <w:vAlign w:val="center"/>
          </w:tcPr>
          <w:p w14:paraId="496D7CEF" w14:textId="5F6ED03A" w:rsidR="00ED2CB5" w:rsidRDefault="00ED2CB5" w:rsidP="00ED2CB5">
            <w:pPr>
              <w:jc w:val="center"/>
            </w:pPr>
            <w:r>
              <w:t>299,757 pairs</w:t>
            </w:r>
          </w:p>
        </w:tc>
        <w:tc>
          <w:tcPr>
            <w:tcW w:w="1701" w:type="dxa"/>
            <w:vAlign w:val="center"/>
          </w:tcPr>
          <w:p w14:paraId="085EC61A" w14:textId="12CD25E9" w:rsidR="00ED2CB5" w:rsidRDefault="00ED2CB5" w:rsidP="00ED2CB5">
            <w:pPr>
              <w:jc w:val="center"/>
            </w:pPr>
            <w:r>
              <w:t>299,757 pairs</w:t>
            </w:r>
          </w:p>
        </w:tc>
        <w:tc>
          <w:tcPr>
            <w:tcW w:w="1842" w:type="dxa"/>
            <w:vAlign w:val="center"/>
          </w:tcPr>
          <w:p w14:paraId="36E28ECA" w14:textId="7A85DB94" w:rsidR="00ED2CB5" w:rsidRDefault="00ED2CB5" w:rsidP="00ED2CB5">
            <w:pPr>
              <w:jc w:val="center"/>
            </w:pPr>
            <w:r>
              <w:t>299,757 pairs</w:t>
            </w:r>
          </w:p>
        </w:tc>
        <w:tc>
          <w:tcPr>
            <w:tcW w:w="1745" w:type="dxa"/>
            <w:vAlign w:val="center"/>
          </w:tcPr>
          <w:p w14:paraId="2C8CAFD4" w14:textId="340C5736" w:rsidR="00ED2CB5" w:rsidRDefault="00ED2CB5" w:rsidP="00ED2CB5">
            <w:pPr>
              <w:jc w:val="center"/>
            </w:pPr>
            <w:r>
              <w:t>299,757 pairs</w:t>
            </w:r>
          </w:p>
        </w:tc>
      </w:tr>
      <w:tr w:rsidR="00ED2CB5" w14:paraId="769448E3" w14:textId="77777777" w:rsidTr="009C393F">
        <w:trPr>
          <w:trHeight w:val="597"/>
        </w:trPr>
        <w:tc>
          <w:tcPr>
            <w:tcW w:w="2122" w:type="dxa"/>
            <w:vAlign w:val="center"/>
          </w:tcPr>
          <w:p w14:paraId="00D32381" w14:textId="4CA6FFC7" w:rsidR="00ED2CB5" w:rsidRDefault="00BD1FB4" w:rsidP="009C393F">
            <w:pPr>
              <w:jc w:val="left"/>
            </w:pPr>
            <w:r>
              <w:t xml:space="preserve">Token </w:t>
            </w:r>
            <w:r w:rsidR="00ED2CB5">
              <w:t>dictionary</w:t>
            </w:r>
          </w:p>
        </w:tc>
        <w:tc>
          <w:tcPr>
            <w:tcW w:w="1701" w:type="dxa"/>
            <w:vAlign w:val="center"/>
          </w:tcPr>
          <w:p w14:paraId="3F05BF1D" w14:textId="3740E611" w:rsidR="00ED2CB5" w:rsidRDefault="00BD1FB4" w:rsidP="009C393F">
            <w:pPr>
              <w:jc w:val="center"/>
            </w:pPr>
            <w:r w:rsidRPr="00BD1FB4">
              <w:t>50</w:t>
            </w:r>
            <w:r>
              <w:t>,</w:t>
            </w:r>
            <w:r w:rsidRPr="00BD1FB4">
              <w:t>265</w:t>
            </w:r>
          </w:p>
        </w:tc>
        <w:tc>
          <w:tcPr>
            <w:tcW w:w="1701" w:type="dxa"/>
            <w:vAlign w:val="center"/>
          </w:tcPr>
          <w:p w14:paraId="5A819EAA" w14:textId="41600D48" w:rsidR="00ED2CB5" w:rsidRDefault="00BD1FB4" w:rsidP="009C393F">
            <w:pPr>
              <w:jc w:val="center"/>
            </w:pPr>
            <w:r w:rsidRPr="00BD1FB4">
              <w:t>50</w:t>
            </w:r>
            <w:r>
              <w:t>,</w:t>
            </w:r>
            <w:r w:rsidRPr="00BD1FB4">
              <w:t>265</w:t>
            </w:r>
          </w:p>
        </w:tc>
        <w:tc>
          <w:tcPr>
            <w:tcW w:w="1842" w:type="dxa"/>
            <w:vAlign w:val="center"/>
          </w:tcPr>
          <w:p w14:paraId="39B0D0FA" w14:textId="7ADF2427" w:rsidR="00ED2CB5" w:rsidRDefault="00BD1FB4" w:rsidP="009C393F">
            <w:pPr>
              <w:jc w:val="center"/>
            </w:pPr>
            <w:r w:rsidRPr="00BD1FB4">
              <w:t>50</w:t>
            </w:r>
            <w:r>
              <w:t>,</w:t>
            </w:r>
            <w:r w:rsidRPr="00BD1FB4">
              <w:t>265</w:t>
            </w:r>
          </w:p>
        </w:tc>
        <w:tc>
          <w:tcPr>
            <w:tcW w:w="1745" w:type="dxa"/>
            <w:vAlign w:val="center"/>
          </w:tcPr>
          <w:p w14:paraId="4F4DCBE7" w14:textId="64E5446E" w:rsidR="00ED2CB5" w:rsidRDefault="00BD1FB4" w:rsidP="009C393F">
            <w:pPr>
              <w:jc w:val="center"/>
            </w:pPr>
            <w:r w:rsidRPr="00BD1FB4">
              <w:t>50</w:t>
            </w:r>
            <w:r>
              <w:t>,</w:t>
            </w:r>
            <w:r w:rsidRPr="00BD1FB4">
              <w:t>265</w:t>
            </w:r>
          </w:p>
        </w:tc>
      </w:tr>
      <w:tr w:rsidR="00ED2CB5" w14:paraId="1131A693" w14:textId="77777777" w:rsidTr="009C393F">
        <w:trPr>
          <w:trHeight w:val="521"/>
        </w:trPr>
        <w:tc>
          <w:tcPr>
            <w:tcW w:w="2122" w:type="dxa"/>
            <w:vAlign w:val="center"/>
          </w:tcPr>
          <w:p w14:paraId="31BD22DA" w14:textId="77777777" w:rsidR="00ED2CB5" w:rsidRDefault="00ED2CB5" w:rsidP="009C393F">
            <w:pPr>
              <w:jc w:val="left"/>
            </w:pPr>
            <w:r>
              <w:t>Time for 1 epoch</w:t>
            </w:r>
          </w:p>
        </w:tc>
        <w:tc>
          <w:tcPr>
            <w:tcW w:w="1701" w:type="dxa"/>
            <w:vAlign w:val="center"/>
          </w:tcPr>
          <w:p w14:paraId="3FEEDEBC" w14:textId="77777777" w:rsidR="00ED2CB5" w:rsidRDefault="00ED2CB5" w:rsidP="009C393F">
            <w:pPr>
              <w:jc w:val="center"/>
            </w:pPr>
            <w:r>
              <w:t>45 minutes</w:t>
            </w:r>
          </w:p>
        </w:tc>
        <w:tc>
          <w:tcPr>
            <w:tcW w:w="1701" w:type="dxa"/>
            <w:vAlign w:val="center"/>
          </w:tcPr>
          <w:p w14:paraId="49E3AE75" w14:textId="77777777" w:rsidR="00ED2CB5" w:rsidRDefault="00ED2CB5" w:rsidP="009C393F">
            <w:pPr>
              <w:jc w:val="center"/>
            </w:pPr>
            <w:r>
              <w:t>1 hour</w:t>
            </w:r>
          </w:p>
        </w:tc>
        <w:tc>
          <w:tcPr>
            <w:tcW w:w="1842" w:type="dxa"/>
            <w:vAlign w:val="center"/>
          </w:tcPr>
          <w:p w14:paraId="3EA8A861" w14:textId="77777777" w:rsidR="00ED2CB5" w:rsidRDefault="00ED2CB5" w:rsidP="009C393F">
            <w:pPr>
              <w:jc w:val="center"/>
            </w:pPr>
            <w:r>
              <w:t>1 hour 15 mins</w:t>
            </w:r>
          </w:p>
        </w:tc>
        <w:tc>
          <w:tcPr>
            <w:tcW w:w="1745" w:type="dxa"/>
            <w:vAlign w:val="center"/>
          </w:tcPr>
          <w:p w14:paraId="67505DF6" w14:textId="77777777" w:rsidR="00ED2CB5" w:rsidRDefault="00ED2CB5" w:rsidP="009C393F">
            <w:pPr>
              <w:jc w:val="center"/>
            </w:pPr>
            <w:r>
              <w:t>2 hours</w:t>
            </w:r>
          </w:p>
        </w:tc>
      </w:tr>
    </w:tbl>
    <w:p w14:paraId="5B1670D6" w14:textId="77777777" w:rsidR="00ED2CB5" w:rsidRPr="00345AC6" w:rsidRDefault="00ED2CB5" w:rsidP="00345AC6"/>
    <w:p w14:paraId="26F9D537" w14:textId="77777777" w:rsidR="00253F1F" w:rsidRDefault="00253F1F" w:rsidP="00AC4665">
      <w:pPr>
        <w:rPr>
          <w:rFonts w:eastAsia="Times New Roman"/>
        </w:rPr>
      </w:pPr>
    </w:p>
    <w:p w14:paraId="11174ADD" w14:textId="7777777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1701"/>
        <w:gridCol w:w="1701"/>
        <w:gridCol w:w="1842"/>
        <w:gridCol w:w="1745"/>
      </w:tblGrid>
      <w:tr w:rsidR="00253F1F" w14:paraId="67970543" w14:textId="77777777" w:rsidTr="006D7CF9">
        <w:trPr>
          <w:trHeight w:val="559"/>
        </w:trPr>
        <w:tc>
          <w:tcPr>
            <w:tcW w:w="2122" w:type="dxa"/>
            <w:vAlign w:val="center"/>
          </w:tcPr>
          <w:p w14:paraId="2C70F8B0" w14:textId="77777777" w:rsidR="00253F1F" w:rsidRDefault="00253F1F" w:rsidP="006D7CF9">
            <w:pPr>
              <w:jc w:val="left"/>
            </w:pPr>
            <w:r>
              <w:lastRenderedPageBreak/>
              <w:t>Sequence length</w:t>
            </w:r>
          </w:p>
        </w:tc>
        <w:tc>
          <w:tcPr>
            <w:tcW w:w="1701" w:type="dxa"/>
            <w:vAlign w:val="center"/>
          </w:tcPr>
          <w:p w14:paraId="050135FB" w14:textId="77777777" w:rsidR="00253F1F" w:rsidRDefault="00253F1F" w:rsidP="006D7CF9">
            <w:pPr>
              <w:jc w:val="center"/>
            </w:pPr>
            <w:r>
              <w:t>64</w:t>
            </w:r>
          </w:p>
        </w:tc>
        <w:tc>
          <w:tcPr>
            <w:tcW w:w="1701" w:type="dxa"/>
            <w:vAlign w:val="center"/>
          </w:tcPr>
          <w:p w14:paraId="1A80A0F3" w14:textId="77777777" w:rsidR="00253F1F" w:rsidRDefault="00253F1F" w:rsidP="006D7CF9">
            <w:pPr>
              <w:jc w:val="center"/>
            </w:pPr>
            <w:r>
              <w:t>128</w:t>
            </w:r>
          </w:p>
        </w:tc>
        <w:tc>
          <w:tcPr>
            <w:tcW w:w="1842" w:type="dxa"/>
            <w:vAlign w:val="center"/>
          </w:tcPr>
          <w:p w14:paraId="53AB37AF" w14:textId="77777777" w:rsidR="00253F1F" w:rsidRDefault="00253F1F" w:rsidP="006D7CF9">
            <w:pPr>
              <w:jc w:val="center"/>
            </w:pPr>
            <w:r>
              <w:t>256</w:t>
            </w:r>
          </w:p>
        </w:tc>
        <w:tc>
          <w:tcPr>
            <w:tcW w:w="1745" w:type="dxa"/>
            <w:vAlign w:val="center"/>
          </w:tcPr>
          <w:p w14:paraId="6A841142" w14:textId="77777777" w:rsidR="00253F1F" w:rsidRDefault="00253F1F" w:rsidP="006D7CF9">
            <w:pPr>
              <w:jc w:val="center"/>
            </w:pPr>
            <w:r>
              <w:t>512</w:t>
            </w:r>
          </w:p>
        </w:tc>
      </w:tr>
      <w:tr w:rsidR="00253F1F" w14:paraId="18D22713" w14:textId="77777777" w:rsidTr="006D7CF9">
        <w:trPr>
          <w:trHeight w:val="511"/>
        </w:trPr>
        <w:tc>
          <w:tcPr>
            <w:tcW w:w="2122" w:type="dxa"/>
            <w:vAlign w:val="center"/>
          </w:tcPr>
          <w:p w14:paraId="27B1D7F3" w14:textId="77777777" w:rsidR="00253F1F" w:rsidRDefault="00253F1F" w:rsidP="006D7CF9">
            <w:pPr>
              <w:jc w:val="left"/>
            </w:pPr>
            <w:r>
              <w:t>Epochs</w:t>
            </w:r>
          </w:p>
        </w:tc>
        <w:tc>
          <w:tcPr>
            <w:tcW w:w="1701" w:type="dxa"/>
            <w:vAlign w:val="center"/>
          </w:tcPr>
          <w:p w14:paraId="6CB63B60" w14:textId="77777777" w:rsidR="00253F1F" w:rsidRDefault="00253F1F" w:rsidP="006D7CF9">
            <w:pPr>
              <w:jc w:val="center"/>
            </w:pPr>
            <w:r>
              <w:t>100</w:t>
            </w:r>
          </w:p>
        </w:tc>
        <w:tc>
          <w:tcPr>
            <w:tcW w:w="1701" w:type="dxa"/>
            <w:vAlign w:val="center"/>
          </w:tcPr>
          <w:p w14:paraId="2610B143" w14:textId="77777777" w:rsidR="00253F1F" w:rsidRDefault="00253F1F" w:rsidP="006D7CF9">
            <w:pPr>
              <w:jc w:val="center"/>
            </w:pPr>
            <w:r>
              <w:t>100</w:t>
            </w:r>
          </w:p>
        </w:tc>
        <w:tc>
          <w:tcPr>
            <w:tcW w:w="1842" w:type="dxa"/>
            <w:vAlign w:val="center"/>
          </w:tcPr>
          <w:p w14:paraId="696D13A8" w14:textId="77777777" w:rsidR="00253F1F" w:rsidRDefault="00253F1F" w:rsidP="006D7CF9">
            <w:pPr>
              <w:jc w:val="center"/>
            </w:pPr>
            <w:r>
              <w:t>100</w:t>
            </w:r>
          </w:p>
        </w:tc>
        <w:tc>
          <w:tcPr>
            <w:tcW w:w="1745" w:type="dxa"/>
            <w:vAlign w:val="center"/>
          </w:tcPr>
          <w:p w14:paraId="1897F657" w14:textId="77777777" w:rsidR="00253F1F" w:rsidRDefault="00253F1F" w:rsidP="006D7CF9">
            <w:pPr>
              <w:jc w:val="center"/>
            </w:pPr>
            <w:r>
              <w:t>100</w:t>
            </w:r>
          </w:p>
        </w:tc>
      </w:tr>
      <w:tr w:rsidR="00253F1F" w14:paraId="0939D62A" w14:textId="77777777" w:rsidTr="006D7CF9">
        <w:trPr>
          <w:trHeight w:val="561"/>
        </w:trPr>
        <w:tc>
          <w:tcPr>
            <w:tcW w:w="2122" w:type="dxa"/>
            <w:vAlign w:val="center"/>
          </w:tcPr>
          <w:p w14:paraId="5131B19C" w14:textId="77777777" w:rsidR="00253F1F" w:rsidRDefault="00253F1F" w:rsidP="006D7CF9">
            <w:pPr>
              <w:jc w:val="left"/>
            </w:pPr>
            <w:r>
              <w:t>Dataset</w:t>
            </w:r>
          </w:p>
        </w:tc>
        <w:tc>
          <w:tcPr>
            <w:tcW w:w="1701" w:type="dxa"/>
            <w:vAlign w:val="center"/>
          </w:tcPr>
          <w:p w14:paraId="7A777FDD" w14:textId="4394B087" w:rsidR="00253F1F" w:rsidRDefault="00253F1F" w:rsidP="006D7CF9">
            <w:pPr>
              <w:jc w:val="center"/>
            </w:pPr>
            <w:r>
              <w:t>22,780 pairs</w:t>
            </w:r>
          </w:p>
        </w:tc>
        <w:tc>
          <w:tcPr>
            <w:tcW w:w="1701" w:type="dxa"/>
            <w:vAlign w:val="center"/>
          </w:tcPr>
          <w:p w14:paraId="55714B74" w14:textId="62344F51" w:rsidR="00253F1F" w:rsidRDefault="00253F1F" w:rsidP="006D7CF9">
            <w:pPr>
              <w:jc w:val="center"/>
            </w:pPr>
            <w:r>
              <w:t>22,780 pairs</w:t>
            </w:r>
          </w:p>
        </w:tc>
        <w:tc>
          <w:tcPr>
            <w:tcW w:w="1842" w:type="dxa"/>
            <w:vAlign w:val="center"/>
          </w:tcPr>
          <w:p w14:paraId="766878E1" w14:textId="1AE595E5" w:rsidR="00253F1F" w:rsidRDefault="00253F1F" w:rsidP="006D7CF9">
            <w:pPr>
              <w:jc w:val="center"/>
            </w:pPr>
            <w:r>
              <w:t>22,780 pairs</w:t>
            </w:r>
          </w:p>
        </w:tc>
        <w:tc>
          <w:tcPr>
            <w:tcW w:w="1745" w:type="dxa"/>
            <w:vAlign w:val="center"/>
          </w:tcPr>
          <w:p w14:paraId="20F2447B" w14:textId="12418A5B" w:rsidR="00253F1F" w:rsidRDefault="00253F1F" w:rsidP="006D7CF9">
            <w:pPr>
              <w:jc w:val="center"/>
            </w:pPr>
            <w:r>
              <w:t>22,780 pairs</w:t>
            </w:r>
          </w:p>
        </w:tc>
      </w:tr>
      <w:tr w:rsidR="00BD1FB4" w14:paraId="7FC7423F" w14:textId="77777777" w:rsidTr="006D7CF9">
        <w:trPr>
          <w:trHeight w:val="597"/>
        </w:trPr>
        <w:tc>
          <w:tcPr>
            <w:tcW w:w="2122" w:type="dxa"/>
            <w:vAlign w:val="center"/>
          </w:tcPr>
          <w:p w14:paraId="0AD9B492" w14:textId="6E503FE8" w:rsidR="00BD1FB4" w:rsidRDefault="00BD1FB4" w:rsidP="00BD1FB4">
            <w:pPr>
              <w:jc w:val="left"/>
            </w:pPr>
            <w:r>
              <w:t>Token dictionary</w:t>
            </w:r>
          </w:p>
        </w:tc>
        <w:tc>
          <w:tcPr>
            <w:tcW w:w="1701" w:type="dxa"/>
            <w:vAlign w:val="center"/>
          </w:tcPr>
          <w:p w14:paraId="5CF0F810" w14:textId="17B09C2C" w:rsidR="00BD1FB4" w:rsidRDefault="00BD1FB4" w:rsidP="00BD1FB4">
            <w:pPr>
              <w:jc w:val="center"/>
            </w:pPr>
            <w:r w:rsidRPr="00BD1FB4">
              <w:t>50</w:t>
            </w:r>
            <w:r>
              <w:t>,</w:t>
            </w:r>
            <w:r w:rsidRPr="00BD1FB4">
              <w:t>265</w:t>
            </w:r>
          </w:p>
        </w:tc>
        <w:tc>
          <w:tcPr>
            <w:tcW w:w="1701" w:type="dxa"/>
            <w:vAlign w:val="center"/>
          </w:tcPr>
          <w:p w14:paraId="23697267" w14:textId="6D64053F" w:rsidR="00BD1FB4" w:rsidRDefault="00BD1FB4" w:rsidP="00BD1FB4">
            <w:pPr>
              <w:jc w:val="center"/>
            </w:pPr>
            <w:r w:rsidRPr="00BD1FB4">
              <w:t>50</w:t>
            </w:r>
            <w:r>
              <w:t>,</w:t>
            </w:r>
            <w:r w:rsidRPr="00BD1FB4">
              <w:t>265</w:t>
            </w:r>
          </w:p>
        </w:tc>
        <w:tc>
          <w:tcPr>
            <w:tcW w:w="1842" w:type="dxa"/>
            <w:vAlign w:val="center"/>
          </w:tcPr>
          <w:p w14:paraId="1F56A52C" w14:textId="312A23BF" w:rsidR="00BD1FB4" w:rsidRDefault="00BD1FB4" w:rsidP="00BD1FB4">
            <w:pPr>
              <w:jc w:val="center"/>
            </w:pPr>
            <w:r w:rsidRPr="00BD1FB4">
              <w:t>50</w:t>
            </w:r>
            <w:r>
              <w:t>,</w:t>
            </w:r>
            <w:r w:rsidRPr="00BD1FB4">
              <w:t>265</w:t>
            </w:r>
          </w:p>
        </w:tc>
        <w:tc>
          <w:tcPr>
            <w:tcW w:w="1745" w:type="dxa"/>
            <w:vAlign w:val="center"/>
          </w:tcPr>
          <w:p w14:paraId="5A0B54F6" w14:textId="38AA128E" w:rsidR="00BD1FB4" w:rsidRDefault="00BD1FB4" w:rsidP="00BD1FB4">
            <w:pPr>
              <w:jc w:val="center"/>
            </w:pPr>
            <w:r w:rsidRPr="00BD1FB4">
              <w:t>50</w:t>
            </w:r>
            <w:r>
              <w:t>,</w:t>
            </w:r>
            <w:r w:rsidRPr="00BD1FB4">
              <w:t>265</w:t>
            </w:r>
          </w:p>
        </w:tc>
      </w:tr>
      <w:tr w:rsidR="00253F1F" w14:paraId="131A2299" w14:textId="77777777" w:rsidTr="006D7CF9">
        <w:trPr>
          <w:trHeight w:val="521"/>
        </w:trPr>
        <w:tc>
          <w:tcPr>
            <w:tcW w:w="2122" w:type="dxa"/>
            <w:vAlign w:val="center"/>
          </w:tcPr>
          <w:p w14:paraId="1A4565C6" w14:textId="77777777" w:rsidR="00253F1F" w:rsidRDefault="00253F1F" w:rsidP="006D7CF9">
            <w:pPr>
              <w:jc w:val="left"/>
            </w:pPr>
            <w:r>
              <w:t>Time for 1 epoch</w:t>
            </w:r>
          </w:p>
        </w:tc>
        <w:tc>
          <w:tcPr>
            <w:tcW w:w="1701" w:type="dxa"/>
            <w:vAlign w:val="center"/>
          </w:tcPr>
          <w:p w14:paraId="735E0C35" w14:textId="3FE2661F" w:rsidR="00253F1F" w:rsidRDefault="00253F1F" w:rsidP="006D7CF9">
            <w:pPr>
              <w:jc w:val="center"/>
            </w:pPr>
            <w:r>
              <w:t>10 minutes</w:t>
            </w:r>
          </w:p>
        </w:tc>
        <w:tc>
          <w:tcPr>
            <w:tcW w:w="1701" w:type="dxa"/>
            <w:vAlign w:val="center"/>
          </w:tcPr>
          <w:p w14:paraId="7A073EB1" w14:textId="7DA70AF9" w:rsidR="00253F1F" w:rsidRDefault="00253F1F" w:rsidP="006D7CF9">
            <w:pPr>
              <w:jc w:val="center"/>
            </w:pPr>
            <w:r>
              <w:t>12 minutes</w:t>
            </w:r>
          </w:p>
        </w:tc>
        <w:tc>
          <w:tcPr>
            <w:tcW w:w="1842" w:type="dxa"/>
            <w:vAlign w:val="center"/>
          </w:tcPr>
          <w:p w14:paraId="02FD0CCF" w14:textId="76BB7901" w:rsidR="00253F1F" w:rsidRDefault="00253F1F" w:rsidP="006D7CF9">
            <w:pPr>
              <w:jc w:val="center"/>
            </w:pPr>
            <w:r>
              <w:t>15 minutes</w:t>
            </w:r>
          </w:p>
        </w:tc>
        <w:tc>
          <w:tcPr>
            <w:tcW w:w="1745" w:type="dxa"/>
            <w:vAlign w:val="center"/>
          </w:tcPr>
          <w:p w14:paraId="40E10218" w14:textId="558D72AE" w:rsidR="00253F1F" w:rsidRDefault="00253F1F" w:rsidP="006D7CF9">
            <w:pPr>
              <w:jc w:val="center"/>
            </w:pPr>
            <w:r>
              <w:t>20 minutes</w:t>
            </w:r>
          </w:p>
        </w:tc>
      </w:tr>
    </w:tbl>
    <w:p w14:paraId="00669A47" w14:textId="16E95966" w:rsidR="00BA53BD" w:rsidRPr="000B0B46" w:rsidRDefault="00AC4665" w:rsidP="00AC4665">
      <w:pPr>
        <w:rPr>
          <w:rFonts w:eastAsia="Times New Roman"/>
        </w:rPr>
      </w:pPr>
      <w:r>
        <w:rPr>
          <w:rFonts w:eastAsia="Times New Roman"/>
        </w:rPr>
        <w:br w:type="page"/>
      </w:r>
    </w:p>
    <w:p w14:paraId="2020CEDE" w14:textId="0061EC08" w:rsidR="00731791" w:rsidRPr="000B0B46" w:rsidRDefault="00731791" w:rsidP="00731791">
      <w:pPr>
        <w:pStyle w:val="Heading1"/>
      </w:pPr>
      <w:bookmarkStart w:id="17" w:name="_Toc144840297"/>
      <w:r w:rsidRPr="000B0B46">
        <w:lastRenderedPageBreak/>
        <w:t>CONCLUSION</w:t>
      </w:r>
      <w:r w:rsidR="00214294" w:rsidRPr="000B0B46">
        <w:t xml:space="preserve"> AND FUTURE WORK</w:t>
      </w:r>
      <w:bookmarkEnd w:id="17"/>
    </w:p>
    <w:p w14:paraId="49B982DD" w14:textId="18FFA746" w:rsidR="00731791" w:rsidRPr="000B0B46" w:rsidRDefault="00731791" w:rsidP="00731791">
      <w:pPr>
        <w:pStyle w:val="Heading2"/>
      </w:pPr>
      <w:bookmarkStart w:id="18" w:name="_Toc144840298"/>
      <w:r w:rsidRPr="000B0B46">
        <w:t>Conclusion</w:t>
      </w:r>
      <w:bookmarkEnd w:id="18"/>
    </w:p>
    <w:p w14:paraId="6DEEB1EA" w14:textId="6937F6C3" w:rsidR="00921D3C" w:rsidRPr="000B0B46" w:rsidRDefault="00921D3C" w:rsidP="00921D3C">
      <w:pPr>
        <w:pStyle w:val="Heading2"/>
      </w:pPr>
      <w:bookmarkStart w:id="19" w:name="_Toc144840299"/>
      <w:r w:rsidRPr="000B0B46">
        <w:t>Future work</w:t>
      </w:r>
      <w:bookmarkEnd w:id="19"/>
    </w:p>
    <w:p w14:paraId="071ED8C2" w14:textId="2580588F" w:rsidR="006A5415" w:rsidRDefault="00BF10FC" w:rsidP="00921D3C">
      <w:r>
        <w:br w:type="page"/>
      </w:r>
    </w:p>
    <w:bookmarkStart w:id="20" w:name="_Toc144840300" w:displacedByCustomXml="next"/>
    <w:sdt>
      <w:sdtPr>
        <w:rPr>
          <w:rFonts w:eastAsiaTheme="minorHAnsi" w:cs="Times New Roman"/>
          <w:b w:val="0"/>
          <w:sz w:val="26"/>
          <w:szCs w:val="26"/>
        </w:rPr>
        <w:id w:val="1479188752"/>
        <w:docPartObj>
          <w:docPartGallery w:val="Bibliographies"/>
          <w:docPartUnique/>
        </w:docPartObj>
      </w:sdtPr>
      <w:sdtContent>
        <w:p w14:paraId="6845A281" w14:textId="51A1BA70" w:rsidR="006A5415" w:rsidRDefault="006A5415" w:rsidP="006A5415">
          <w:pPr>
            <w:pStyle w:val="Heading1"/>
            <w:numPr>
              <w:ilvl w:val="0"/>
              <w:numId w:val="0"/>
            </w:numPr>
          </w:pPr>
          <w:r>
            <w:t>REFERENCES</w:t>
          </w:r>
          <w:bookmarkEnd w:id="20"/>
        </w:p>
        <w:sdt>
          <w:sdtPr>
            <w:id w:val="-573587230"/>
            <w:bibliography/>
          </w:sdtPr>
          <w:sdtContent>
            <w:p w14:paraId="067C1228" w14:textId="77777777" w:rsidR="000653D2" w:rsidRDefault="006A5415">
              <w:pPr>
                <w:rPr>
                  <w:noProof/>
                </w:rPr>
              </w:pPr>
              <w:r>
                <w:fldChar w:fldCharType="begin"/>
              </w:r>
              <w:r>
                <w:instrText xml:space="preserve"> BIBLIOGRAPHY </w:instrText>
              </w:r>
              <w:r>
                <w:fldChar w:fldCharType="separate"/>
              </w:r>
            </w:p>
            <w:p w14:paraId="726CFB74" w14:textId="77777777" w:rsidR="000653D2" w:rsidRDefault="000653D2">
              <w:pPr>
                <w:divId w:val="2098019726"/>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21" w:name="_Toc144840301"/>
      <w:r>
        <w:lastRenderedPageBreak/>
        <w:t>APPENDICES</w:t>
      </w:r>
      <w:bookmarkEnd w:id="21"/>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B169D" w14:textId="77777777" w:rsidR="00042882" w:rsidRDefault="00042882" w:rsidP="00506DEB">
      <w:pPr>
        <w:spacing w:after="0"/>
      </w:pPr>
      <w:r>
        <w:separator/>
      </w:r>
    </w:p>
  </w:endnote>
  <w:endnote w:type="continuationSeparator" w:id="0">
    <w:p w14:paraId="7F90FC0E" w14:textId="77777777" w:rsidR="00042882" w:rsidRDefault="00042882"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A684" w14:textId="77777777" w:rsidR="006D7CF9" w:rsidRDefault="006D7C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F5C4" w14:textId="0D4D52E9" w:rsidR="006D7CF9" w:rsidRPr="005A0E7B" w:rsidRDefault="006D7CF9">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80D16" w14:textId="77777777" w:rsidR="006D7CF9" w:rsidRDefault="006D7CF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BC099" w14:textId="77777777" w:rsidR="006D7CF9" w:rsidRDefault="006D7CF9">
    <w:pPr>
      <w:pStyle w:val="Footer"/>
      <w:rPr>
        <w:i/>
        <w:iCs/>
      </w:rPr>
    </w:pPr>
    <w:r>
      <w:rPr>
        <w:i/>
        <w:iCs/>
      </w:rPr>
      <w:t>______________________________________________________________________</w:t>
    </w:r>
  </w:p>
  <w:p w14:paraId="728892F5" w14:textId="5473EAF5" w:rsidR="006D7CF9" w:rsidRDefault="006D7CF9">
    <w:pPr>
      <w:pStyle w:val="Footer"/>
      <w:rPr>
        <w:i/>
        <w:iCs/>
      </w:rPr>
    </w:pPr>
    <w:r w:rsidRPr="005A0E7B">
      <w:rPr>
        <w:i/>
        <w:iCs/>
      </w:rPr>
      <w:t xml:space="preserve">Advisor: </w:t>
    </w:r>
    <w:r>
      <w:rPr>
        <w:i/>
        <w:iCs/>
      </w:rPr>
      <w:t>Lam Nhut Khang</w:t>
    </w:r>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707E8A17" w:rsidR="006D7CF9" w:rsidRPr="005A0E7B" w:rsidRDefault="006D7CF9">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Pr>
        <w:rStyle w:val="PageNumber"/>
        <w:noProof/>
      </w:rPr>
      <w:t>2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E8CD0" w14:textId="77777777" w:rsidR="00042882" w:rsidRDefault="00042882" w:rsidP="00506DEB">
      <w:pPr>
        <w:spacing w:after="0"/>
      </w:pPr>
      <w:r>
        <w:separator/>
      </w:r>
    </w:p>
  </w:footnote>
  <w:footnote w:type="continuationSeparator" w:id="0">
    <w:p w14:paraId="55AFC206" w14:textId="77777777" w:rsidR="00042882" w:rsidRDefault="00042882"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3F60E" w14:textId="77777777" w:rsidR="006D7CF9" w:rsidRDefault="006D7C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D09A2" w14:textId="77777777" w:rsidR="006D7CF9" w:rsidRDefault="006D7C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173E9" w14:textId="77777777" w:rsidR="006D7CF9" w:rsidRDefault="006D7C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1108DC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9"/>
  </w:num>
  <w:num w:numId="4">
    <w:abstractNumId w:val="5"/>
  </w:num>
  <w:num w:numId="5">
    <w:abstractNumId w:val="10"/>
  </w:num>
  <w:num w:numId="6">
    <w:abstractNumId w:val="7"/>
  </w:num>
  <w:num w:numId="7">
    <w:abstractNumId w:val="8"/>
  </w:num>
  <w:num w:numId="8">
    <w:abstractNumId w:val="6"/>
  </w:num>
  <w:num w:numId="9">
    <w:abstractNumId w:val="4"/>
  </w:num>
  <w:num w:numId="10">
    <w:abstractNumId w:val="1"/>
  </w:num>
  <w:num w:numId="11">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tjA1tTCxNLY0MzFT0lEKTi0uzszPAykwNqoFAArJjCUtAAAA"/>
  </w:docVars>
  <w:rsids>
    <w:rsidRoot w:val="004A01F5"/>
    <w:rsid w:val="000004C1"/>
    <w:rsid w:val="00003A3D"/>
    <w:rsid w:val="0001134F"/>
    <w:rsid w:val="00017F1A"/>
    <w:rsid w:val="0002168A"/>
    <w:rsid w:val="00021C32"/>
    <w:rsid w:val="00021ED2"/>
    <w:rsid w:val="00022265"/>
    <w:rsid w:val="0002246A"/>
    <w:rsid w:val="0002254F"/>
    <w:rsid w:val="0002588C"/>
    <w:rsid w:val="00027DDE"/>
    <w:rsid w:val="00030472"/>
    <w:rsid w:val="000329C5"/>
    <w:rsid w:val="00032DC1"/>
    <w:rsid w:val="0003413D"/>
    <w:rsid w:val="00034A7D"/>
    <w:rsid w:val="00035B40"/>
    <w:rsid w:val="00037562"/>
    <w:rsid w:val="00040B74"/>
    <w:rsid w:val="00041C28"/>
    <w:rsid w:val="00042882"/>
    <w:rsid w:val="00044311"/>
    <w:rsid w:val="00044DEC"/>
    <w:rsid w:val="00046B0C"/>
    <w:rsid w:val="00047ECE"/>
    <w:rsid w:val="0005093D"/>
    <w:rsid w:val="00055805"/>
    <w:rsid w:val="0005786A"/>
    <w:rsid w:val="00063839"/>
    <w:rsid w:val="00064642"/>
    <w:rsid w:val="00064A2A"/>
    <w:rsid w:val="00064F3B"/>
    <w:rsid w:val="000653D2"/>
    <w:rsid w:val="000701AF"/>
    <w:rsid w:val="00070EB4"/>
    <w:rsid w:val="000735C5"/>
    <w:rsid w:val="00077495"/>
    <w:rsid w:val="00077E00"/>
    <w:rsid w:val="0008211F"/>
    <w:rsid w:val="000821AB"/>
    <w:rsid w:val="00082944"/>
    <w:rsid w:val="000841DB"/>
    <w:rsid w:val="000842D6"/>
    <w:rsid w:val="000853C9"/>
    <w:rsid w:val="0009027B"/>
    <w:rsid w:val="00090B38"/>
    <w:rsid w:val="000923F2"/>
    <w:rsid w:val="000A01F9"/>
    <w:rsid w:val="000A36F2"/>
    <w:rsid w:val="000A61B2"/>
    <w:rsid w:val="000A6948"/>
    <w:rsid w:val="000A7E32"/>
    <w:rsid w:val="000B0B46"/>
    <w:rsid w:val="000B19A5"/>
    <w:rsid w:val="000B26A0"/>
    <w:rsid w:val="000B2BDE"/>
    <w:rsid w:val="000B4AA7"/>
    <w:rsid w:val="000B61D5"/>
    <w:rsid w:val="000C02A3"/>
    <w:rsid w:val="000C0D0B"/>
    <w:rsid w:val="000C2AFC"/>
    <w:rsid w:val="000C2D1D"/>
    <w:rsid w:val="000C4DF5"/>
    <w:rsid w:val="000C5A68"/>
    <w:rsid w:val="000C5E7A"/>
    <w:rsid w:val="000D0C01"/>
    <w:rsid w:val="000D1350"/>
    <w:rsid w:val="000D2E9C"/>
    <w:rsid w:val="000E24D0"/>
    <w:rsid w:val="000E4037"/>
    <w:rsid w:val="000E6595"/>
    <w:rsid w:val="000E7D44"/>
    <w:rsid w:val="000F03A0"/>
    <w:rsid w:val="000F5413"/>
    <w:rsid w:val="000F5F49"/>
    <w:rsid w:val="000F61A4"/>
    <w:rsid w:val="001037E0"/>
    <w:rsid w:val="001049DA"/>
    <w:rsid w:val="001053CF"/>
    <w:rsid w:val="001131FC"/>
    <w:rsid w:val="00113B79"/>
    <w:rsid w:val="00117164"/>
    <w:rsid w:val="00117E5F"/>
    <w:rsid w:val="00122B7F"/>
    <w:rsid w:val="00123CEB"/>
    <w:rsid w:val="00124D33"/>
    <w:rsid w:val="001268BA"/>
    <w:rsid w:val="001310FC"/>
    <w:rsid w:val="00135567"/>
    <w:rsid w:val="00141611"/>
    <w:rsid w:val="00141AFB"/>
    <w:rsid w:val="00146F7F"/>
    <w:rsid w:val="001573AA"/>
    <w:rsid w:val="00163013"/>
    <w:rsid w:val="00167BC0"/>
    <w:rsid w:val="00175974"/>
    <w:rsid w:val="001765EB"/>
    <w:rsid w:val="00177A9E"/>
    <w:rsid w:val="00177F13"/>
    <w:rsid w:val="00180A51"/>
    <w:rsid w:val="001862F2"/>
    <w:rsid w:val="001874E2"/>
    <w:rsid w:val="001909A1"/>
    <w:rsid w:val="0019149A"/>
    <w:rsid w:val="001952F3"/>
    <w:rsid w:val="001A0E4A"/>
    <w:rsid w:val="001A1660"/>
    <w:rsid w:val="001A4C06"/>
    <w:rsid w:val="001A5A78"/>
    <w:rsid w:val="001B1BB2"/>
    <w:rsid w:val="001B2893"/>
    <w:rsid w:val="001B3654"/>
    <w:rsid w:val="001B374C"/>
    <w:rsid w:val="001B5D26"/>
    <w:rsid w:val="001B745C"/>
    <w:rsid w:val="001C0D0A"/>
    <w:rsid w:val="001C75CC"/>
    <w:rsid w:val="001D3F4B"/>
    <w:rsid w:val="001D4406"/>
    <w:rsid w:val="001D6716"/>
    <w:rsid w:val="001E2047"/>
    <w:rsid w:val="001E2D24"/>
    <w:rsid w:val="001E3500"/>
    <w:rsid w:val="001E4B36"/>
    <w:rsid w:val="001E63DB"/>
    <w:rsid w:val="001E7E52"/>
    <w:rsid w:val="001F11D1"/>
    <w:rsid w:val="001F4960"/>
    <w:rsid w:val="001F7287"/>
    <w:rsid w:val="00202943"/>
    <w:rsid w:val="002029B1"/>
    <w:rsid w:val="0020587E"/>
    <w:rsid w:val="002069D7"/>
    <w:rsid w:val="002070CF"/>
    <w:rsid w:val="002117AA"/>
    <w:rsid w:val="002123A6"/>
    <w:rsid w:val="002127FC"/>
    <w:rsid w:val="00214294"/>
    <w:rsid w:val="00215227"/>
    <w:rsid w:val="002153B8"/>
    <w:rsid w:val="00215EAD"/>
    <w:rsid w:val="002219A4"/>
    <w:rsid w:val="0022446A"/>
    <w:rsid w:val="00224734"/>
    <w:rsid w:val="0022648A"/>
    <w:rsid w:val="002271D9"/>
    <w:rsid w:val="002309D3"/>
    <w:rsid w:val="0023369B"/>
    <w:rsid w:val="00233CAA"/>
    <w:rsid w:val="00234E3E"/>
    <w:rsid w:val="00241729"/>
    <w:rsid w:val="0024670A"/>
    <w:rsid w:val="00246DA2"/>
    <w:rsid w:val="002535F6"/>
    <w:rsid w:val="00253F1F"/>
    <w:rsid w:val="00255240"/>
    <w:rsid w:val="00260A2F"/>
    <w:rsid w:val="00261268"/>
    <w:rsid w:val="0026144F"/>
    <w:rsid w:val="0026284D"/>
    <w:rsid w:val="00264DBE"/>
    <w:rsid w:val="00265970"/>
    <w:rsid w:val="002703FD"/>
    <w:rsid w:val="00272243"/>
    <w:rsid w:val="002723E0"/>
    <w:rsid w:val="0027401D"/>
    <w:rsid w:val="002808A1"/>
    <w:rsid w:val="00280BE4"/>
    <w:rsid w:val="002830A9"/>
    <w:rsid w:val="002851A6"/>
    <w:rsid w:val="002946C5"/>
    <w:rsid w:val="00295AC7"/>
    <w:rsid w:val="002972BB"/>
    <w:rsid w:val="002A35F9"/>
    <w:rsid w:val="002A5BE8"/>
    <w:rsid w:val="002A653E"/>
    <w:rsid w:val="002A6592"/>
    <w:rsid w:val="002B0111"/>
    <w:rsid w:val="002B3B94"/>
    <w:rsid w:val="002B516F"/>
    <w:rsid w:val="002B56D4"/>
    <w:rsid w:val="002C0F2B"/>
    <w:rsid w:val="002C1D19"/>
    <w:rsid w:val="002C281E"/>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302F2A"/>
    <w:rsid w:val="00313772"/>
    <w:rsid w:val="00313C7B"/>
    <w:rsid w:val="00315475"/>
    <w:rsid w:val="003155CE"/>
    <w:rsid w:val="003171DB"/>
    <w:rsid w:val="003213BA"/>
    <w:rsid w:val="003218BC"/>
    <w:rsid w:val="00321C87"/>
    <w:rsid w:val="00322659"/>
    <w:rsid w:val="00322E3C"/>
    <w:rsid w:val="00323919"/>
    <w:rsid w:val="0032445C"/>
    <w:rsid w:val="00324B05"/>
    <w:rsid w:val="00326BAC"/>
    <w:rsid w:val="0033063B"/>
    <w:rsid w:val="0033145C"/>
    <w:rsid w:val="003345E9"/>
    <w:rsid w:val="00334C98"/>
    <w:rsid w:val="003362B7"/>
    <w:rsid w:val="003423EA"/>
    <w:rsid w:val="0034242D"/>
    <w:rsid w:val="0034260E"/>
    <w:rsid w:val="0034442B"/>
    <w:rsid w:val="00345AC6"/>
    <w:rsid w:val="003531E3"/>
    <w:rsid w:val="00353FF7"/>
    <w:rsid w:val="00360431"/>
    <w:rsid w:val="00360CC0"/>
    <w:rsid w:val="00363A7F"/>
    <w:rsid w:val="00365571"/>
    <w:rsid w:val="00365DD2"/>
    <w:rsid w:val="00366DE2"/>
    <w:rsid w:val="00372946"/>
    <w:rsid w:val="00373836"/>
    <w:rsid w:val="003845C3"/>
    <w:rsid w:val="00391174"/>
    <w:rsid w:val="0039283C"/>
    <w:rsid w:val="0039604C"/>
    <w:rsid w:val="003974C3"/>
    <w:rsid w:val="003A2B63"/>
    <w:rsid w:val="003A4218"/>
    <w:rsid w:val="003A5952"/>
    <w:rsid w:val="003A5C40"/>
    <w:rsid w:val="003A5E06"/>
    <w:rsid w:val="003A5F59"/>
    <w:rsid w:val="003A7623"/>
    <w:rsid w:val="003B0A9A"/>
    <w:rsid w:val="003B5AFA"/>
    <w:rsid w:val="003B60AC"/>
    <w:rsid w:val="003B6FC3"/>
    <w:rsid w:val="003D006D"/>
    <w:rsid w:val="003D260F"/>
    <w:rsid w:val="003D6B6F"/>
    <w:rsid w:val="003E3C80"/>
    <w:rsid w:val="003E488B"/>
    <w:rsid w:val="003E693A"/>
    <w:rsid w:val="003E6D51"/>
    <w:rsid w:val="003F38DB"/>
    <w:rsid w:val="003F4904"/>
    <w:rsid w:val="003F71AB"/>
    <w:rsid w:val="00400B1A"/>
    <w:rsid w:val="0040133B"/>
    <w:rsid w:val="0040269A"/>
    <w:rsid w:val="00403FD4"/>
    <w:rsid w:val="00406842"/>
    <w:rsid w:val="00410B53"/>
    <w:rsid w:val="004115D9"/>
    <w:rsid w:val="00411AA9"/>
    <w:rsid w:val="00411F99"/>
    <w:rsid w:val="00414A71"/>
    <w:rsid w:val="00415F0D"/>
    <w:rsid w:val="00417108"/>
    <w:rsid w:val="004204EF"/>
    <w:rsid w:val="004211DA"/>
    <w:rsid w:val="00421E9F"/>
    <w:rsid w:val="004236E5"/>
    <w:rsid w:val="004239E2"/>
    <w:rsid w:val="004267F1"/>
    <w:rsid w:val="00431A98"/>
    <w:rsid w:val="00433370"/>
    <w:rsid w:val="0043553A"/>
    <w:rsid w:val="0044044D"/>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666A"/>
    <w:rsid w:val="00494B55"/>
    <w:rsid w:val="00494F73"/>
    <w:rsid w:val="00495EA4"/>
    <w:rsid w:val="00495F2B"/>
    <w:rsid w:val="004970C3"/>
    <w:rsid w:val="00497BB0"/>
    <w:rsid w:val="004A01F5"/>
    <w:rsid w:val="004A31D6"/>
    <w:rsid w:val="004B2AEF"/>
    <w:rsid w:val="004B2F82"/>
    <w:rsid w:val="004B40A4"/>
    <w:rsid w:val="004B5710"/>
    <w:rsid w:val="004B5F39"/>
    <w:rsid w:val="004B60D3"/>
    <w:rsid w:val="004C26C6"/>
    <w:rsid w:val="004C3B73"/>
    <w:rsid w:val="004C40DE"/>
    <w:rsid w:val="004C63D7"/>
    <w:rsid w:val="004D07D3"/>
    <w:rsid w:val="004D2F6D"/>
    <w:rsid w:val="004D4CCC"/>
    <w:rsid w:val="004D5633"/>
    <w:rsid w:val="004D5861"/>
    <w:rsid w:val="004D611D"/>
    <w:rsid w:val="004E5FEB"/>
    <w:rsid w:val="004E705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3251"/>
    <w:rsid w:val="00534AD7"/>
    <w:rsid w:val="005370B7"/>
    <w:rsid w:val="00544048"/>
    <w:rsid w:val="0054503D"/>
    <w:rsid w:val="00545CC0"/>
    <w:rsid w:val="00545D12"/>
    <w:rsid w:val="00546D93"/>
    <w:rsid w:val="005479B9"/>
    <w:rsid w:val="00547ABE"/>
    <w:rsid w:val="00551DC3"/>
    <w:rsid w:val="00553813"/>
    <w:rsid w:val="0056004E"/>
    <w:rsid w:val="0056127B"/>
    <w:rsid w:val="00562CF6"/>
    <w:rsid w:val="00563E24"/>
    <w:rsid w:val="00565227"/>
    <w:rsid w:val="005655E6"/>
    <w:rsid w:val="0056721F"/>
    <w:rsid w:val="00567625"/>
    <w:rsid w:val="00570E54"/>
    <w:rsid w:val="00572EEA"/>
    <w:rsid w:val="00576311"/>
    <w:rsid w:val="00581B8A"/>
    <w:rsid w:val="00581BD3"/>
    <w:rsid w:val="00582ADE"/>
    <w:rsid w:val="00583D58"/>
    <w:rsid w:val="0059100C"/>
    <w:rsid w:val="00592C4A"/>
    <w:rsid w:val="00592F08"/>
    <w:rsid w:val="00593C5B"/>
    <w:rsid w:val="005945AF"/>
    <w:rsid w:val="00594F66"/>
    <w:rsid w:val="005956AF"/>
    <w:rsid w:val="005A0E7B"/>
    <w:rsid w:val="005A30A3"/>
    <w:rsid w:val="005A4718"/>
    <w:rsid w:val="005A4E83"/>
    <w:rsid w:val="005A73C6"/>
    <w:rsid w:val="005B1B40"/>
    <w:rsid w:val="005B2EEF"/>
    <w:rsid w:val="005B34C1"/>
    <w:rsid w:val="005B58B0"/>
    <w:rsid w:val="005B775B"/>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CE2"/>
    <w:rsid w:val="006016E3"/>
    <w:rsid w:val="006035B7"/>
    <w:rsid w:val="006070D4"/>
    <w:rsid w:val="00610321"/>
    <w:rsid w:val="00611928"/>
    <w:rsid w:val="00612384"/>
    <w:rsid w:val="00612620"/>
    <w:rsid w:val="00613B76"/>
    <w:rsid w:val="00614E4F"/>
    <w:rsid w:val="00620AB3"/>
    <w:rsid w:val="00621F4B"/>
    <w:rsid w:val="0062299F"/>
    <w:rsid w:val="00623D68"/>
    <w:rsid w:val="006259DA"/>
    <w:rsid w:val="00627140"/>
    <w:rsid w:val="00633ECC"/>
    <w:rsid w:val="00634DB7"/>
    <w:rsid w:val="006360D0"/>
    <w:rsid w:val="0063694F"/>
    <w:rsid w:val="00642E6A"/>
    <w:rsid w:val="006433A6"/>
    <w:rsid w:val="0064367B"/>
    <w:rsid w:val="006457AC"/>
    <w:rsid w:val="00645F45"/>
    <w:rsid w:val="00651C76"/>
    <w:rsid w:val="006546E5"/>
    <w:rsid w:val="00657E47"/>
    <w:rsid w:val="00660655"/>
    <w:rsid w:val="00663558"/>
    <w:rsid w:val="006654FA"/>
    <w:rsid w:val="0066613C"/>
    <w:rsid w:val="006662DB"/>
    <w:rsid w:val="00673697"/>
    <w:rsid w:val="00673F0B"/>
    <w:rsid w:val="00676D9F"/>
    <w:rsid w:val="00680149"/>
    <w:rsid w:val="00684F89"/>
    <w:rsid w:val="006856ED"/>
    <w:rsid w:val="00686603"/>
    <w:rsid w:val="00686FF8"/>
    <w:rsid w:val="0069020C"/>
    <w:rsid w:val="0069247A"/>
    <w:rsid w:val="00697C7B"/>
    <w:rsid w:val="006A1C81"/>
    <w:rsid w:val="006A4A06"/>
    <w:rsid w:val="006A5415"/>
    <w:rsid w:val="006A582F"/>
    <w:rsid w:val="006A79F5"/>
    <w:rsid w:val="006A7D39"/>
    <w:rsid w:val="006B0ECB"/>
    <w:rsid w:val="006B21BB"/>
    <w:rsid w:val="006B43D1"/>
    <w:rsid w:val="006D05F0"/>
    <w:rsid w:val="006D27CE"/>
    <w:rsid w:val="006D2836"/>
    <w:rsid w:val="006D385A"/>
    <w:rsid w:val="006D39AE"/>
    <w:rsid w:val="006D41D9"/>
    <w:rsid w:val="006D42C1"/>
    <w:rsid w:val="006D6669"/>
    <w:rsid w:val="006D7CF9"/>
    <w:rsid w:val="006E1525"/>
    <w:rsid w:val="006E6972"/>
    <w:rsid w:val="006F6787"/>
    <w:rsid w:val="006F7592"/>
    <w:rsid w:val="00703625"/>
    <w:rsid w:val="007051C5"/>
    <w:rsid w:val="00707417"/>
    <w:rsid w:val="00710996"/>
    <w:rsid w:val="00712949"/>
    <w:rsid w:val="00723D98"/>
    <w:rsid w:val="00724F65"/>
    <w:rsid w:val="007277CF"/>
    <w:rsid w:val="00730466"/>
    <w:rsid w:val="00731791"/>
    <w:rsid w:val="00732F0F"/>
    <w:rsid w:val="007356E5"/>
    <w:rsid w:val="007376F3"/>
    <w:rsid w:val="00740936"/>
    <w:rsid w:val="0074093B"/>
    <w:rsid w:val="007414FC"/>
    <w:rsid w:val="007431A3"/>
    <w:rsid w:val="00744168"/>
    <w:rsid w:val="00744840"/>
    <w:rsid w:val="00750CA6"/>
    <w:rsid w:val="00752AD0"/>
    <w:rsid w:val="00753D7C"/>
    <w:rsid w:val="00757557"/>
    <w:rsid w:val="00761105"/>
    <w:rsid w:val="00761C61"/>
    <w:rsid w:val="007630A2"/>
    <w:rsid w:val="00765276"/>
    <w:rsid w:val="0076646C"/>
    <w:rsid w:val="00767121"/>
    <w:rsid w:val="007673D0"/>
    <w:rsid w:val="00767673"/>
    <w:rsid w:val="0076775C"/>
    <w:rsid w:val="00767ABE"/>
    <w:rsid w:val="00770B65"/>
    <w:rsid w:val="0077308E"/>
    <w:rsid w:val="007737EB"/>
    <w:rsid w:val="00780001"/>
    <w:rsid w:val="007829E5"/>
    <w:rsid w:val="00791BC0"/>
    <w:rsid w:val="00792C28"/>
    <w:rsid w:val="00793377"/>
    <w:rsid w:val="0079455B"/>
    <w:rsid w:val="00796BF8"/>
    <w:rsid w:val="007A531C"/>
    <w:rsid w:val="007A62B5"/>
    <w:rsid w:val="007B1887"/>
    <w:rsid w:val="007B33F5"/>
    <w:rsid w:val="007B5C2A"/>
    <w:rsid w:val="007C028B"/>
    <w:rsid w:val="007C085C"/>
    <w:rsid w:val="007C0B5E"/>
    <w:rsid w:val="007C120F"/>
    <w:rsid w:val="007C2690"/>
    <w:rsid w:val="007C4690"/>
    <w:rsid w:val="007D0BA6"/>
    <w:rsid w:val="007D1ADC"/>
    <w:rsid w:val="007D3233"/>
    <w:rsid w:val="007D407B"/>
    <w:rsid w:val="007D50F7"/>
    <w:rsid w:val="007D5702"/>
    <w:rsid w:val="007D5B6E"/>
    <w:rsid w:val="007E1C15"/>
    <w:rsid w:val="007E212E"/>
    <w:rsid w:val="007E397F"/>
    <w:rsid w:val="007E5917"/>
    <w:rsid w:val="007E6BC1"/>
    <w:rsid w:val="007E7B95"/>
    <w:rsid w:val="007F6E4F"/>
    <w:rsid w:val="007F7C9E"/>
    <w:rsid w:val="0080137C"/>
    <w:rsid w:val="0080362C"/>
    <w:rsid w:val="008039B6"/>
    <w:rsid w:val="008043A1"/>
    <w:rsid w:val="008051D7"/>
    <w:rsid w:val="0081269B"/>
    <w:rsid w:val="008129DC"/>
    <w:rsid w:val="00813362"/>
    <w:rsid w:val="008219FD"/>
    <w:rsid w:val="00822AA6"/>
    <w:rsid w:val="00825D32"/>
    <w:rsid w:val="00826812"/>
    <w:rsid w:val="00831F5D"/>
    <w:rsid w:val="00832F9F"/>
    <w:rsid w:val="008335E5"/>
    <w:rsid w:val="00833763"/>
    <w:rsid w:val="00835B67"/>
    <w:rsid w:val="00837EF9"/>
    <w:rsid w:val="00841041"/>
    <w:rsid w:val="0084330F"/>
    <w:rsid w:val="00843404"/>
    <w:rsid w:val="00855E9D"/>
    <w:rsid w:val="0085739B"/>
    <w:rsid w:val="008575EB"/>
    <w:rsid w:val="008578B5"/>
    <w:rsid w:val="008627FE"/>
    <w:rsid w:val="0086346D"/>
    <w:rsid w:val="008666B4"/>
    <w:rsid w:val="0086711B"/>
    <w:rsid w:val="008678BB"/>
    <w:rsid w:val="00871C52"/>
    <w:rsid w:val="00872DC0"/>
    <w:rsid w:val="008743D8"/>
    <w:rsid w:val="00875C3D"/>
    <w:rsid w:val="00876051"/>
    <w:rsid w:val="0087697B"/>
    <w:rsid w:val="00877D7D"/>
    <w:rsid w:val="008818EE"/>
    <w:rsid w:val="00881927"/>
    <w:rsid w:val="008911AE"/>
    <w:rsid w:val="00892614"/>
    <w:rsid w:val="00895E80"/>
    <w:rsid w:val="00895EA1"/>
    <w:rsid w:val="008A05AE"/>
    <w:rsid w:val="008A6F82"/>
    <w:rsid w:val="008A7343"/>
    <w:rsid w:val="008B119D"/>
    <w:rsid w:val="008B1C64"/>
    <w:rsid w:val="008B3617"/>
    <w:rsid w:val="008B3C43"/>
    <w:rsid w:val="008B50D0"/>
    <w:rsid w:val="008B5552"/>
    <w:rsid w:val="008B6790"/>
    <w:rsid w:val="008B6E7D"/>
    <w:rsid w:val="008B7ADB"/>
    <w:rsid w:val="008C0950"/>
    <w:rsid w:val="008C3FB7"/>
    <w:rsid w:val="008D7D48"/>
    <w:rsid w:val="008E004A"/>
    <w:rsid w:val="008E017C"/>
    <w:rsid w:val="008E09F9"/>
    <w:rsid w:val="008E14FC"/>
    <w:rsid w:val="008E167F"/>
    <w:rsid w:val="008E3242"/>
    <w:rsid w:val="008E4167"/>
    <w:rsid w:val="008E4CB5"/>
    <w:rsid w:val="008F44DE"/>
    <w:rsid w:val="008F51F9"/>
    <w:rsid w:val="008F53BF"/>
    <w:rsid w:val="008F5BB6"/>
    <w:rsid w:val="008F5E36"/>
    <w:rsid w:val="008F7EA5"/>
    <w:rsid w:val="00900288"/>
    <w:rsid w:val="00903907"/>
    <w:rsid w:val="00906FF0"/>
    <w:rsid w:val="0091046F"/>
    <w:rsid w:val="00911A3C"/>
    <w:rsid w:val="009132CD"/>
    <w:rsid w:val="009161B3"/>
    <w:rsid w:val="00916AFD"/>
    <w:rsid w:val="00921CCE"/>
    <w:rsid w:val="00921D3C"/>
    <w:rsid w:val="00921E0C"/>
    <w:rsid w:val="009235E3"/>
    <w:rsid w:val="00925A93"/>
    <w:rsid w:val="0092605C"/>
    <w:rsid w:val="00930B3E"/>
    <w:rsid w:val="00934CA6"/>
    <w:rsid w:val="009355FB"/>
    <w:rsid w:val="00936427"/>
    <w:rsid w:val="009420F7"/>
    <w:rsid w:val="00942529"/>
    <w:rsid w:val="00943F6B"/>
    <w:rsid w:val="00947A27"/>
    <w:rsid w:val="009513F2"/>
    <w:rsid w:val="0095248C"/>
    <w:rsid w:val="009541C7"/>
    <w:rsid w:val="009544FD"/>
    <w:rsid w:val="009575E4"/>
    <w:rsid w:val="0096030A"/>
    <w:rsid w:val="00961526"/>
    <w:rsid w:val="009625C8"/>
    <w:rsid w:val="00962BD8"/>
    <w:rsid w:val="00964D63"/>
    <w:rsid w:val="0096589C"/>
    <w:rsid w:val="00965D49"/>
    <w:rsid w:val="0096705B"/>
    <w:rsid w:val="009735A6"/>
    <w:rsid w:val="009753C9"/>
    <w:rsid w:val="009764B2"/>
    <w:rsid w:val="00977405"/>
    <w:rsid w:val="00977975"/>
    <w:rsid w:val="0098054F"/>
    <w:rsid w:val="009812A4"/>
    <w:rsid w:val="00981F1B"/>
    <w:rsid w:val="009862F4"/>
    <w:rsid w:val="0099062A"/>
    <w:rsid w:val="00994427"/>
    <w:rsid w:val="009947BA"/>
    <w:rsid w:val="009950D9"/>
    <w:rsid w:val="00997510"/>
    <w:rsid w:val="009A316D"/>
    <w:rsid w:val="009A3607"/>
    <w:rsid w:val="009A5A23"/>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56AF"/>
    <w:rsid w:val="009E60C2"/>
    <w:rsid w:val="009E6B10"/>
    <w:rsid w:val="009F0CE1"/>
    <w:rsid w:val="009F48DA"/>
    <w:rsid w:val="009F4FD7"/>
    <w:rsid w:val="00A06392"/>
    <w:rsid w:val="00A06903"/>
    <w:rsid w:val="00A100EC"/>
    <w:rsid w:val="00A11D68"/>
    <w:rsid w:val="00A12CD2"/>
    <w:rsid w:val="00A13040"/>
    <w:rsid w:val="00A14346"/>
    <w:rsid w:val="00A15181"/>
    <w:rsid w:val="00A15FC2"/>
    <w:rsid w:val="00A1670B"/>
    <w:rsid w:val="00A1734E"/>
    <w:rsid w:val="00A23E55"/>
    <w:rsid w:val="00A33992"/>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70AAD"/>
    <w:rsid w:val="00A77941"/>
    <w:rsid w:val="00A77B76"/>
    <w:rsid w:val="00A826D6"/>
    <w:rsid w:val="00A846ED"/>
    <w:rsid w:val="00A86E8B"/>
    <w:rsid w:val="00A87712"/>
    <w:rsid w:val="00A90798"/>
    <w:rsid w:val="00A90D8B"/>
    <w:rsid w:val="00A9616F"/>
    <w:rsid w:val="00AA14C1"/>
    <w:rsid w:val="00AA3AE6"/>
    <w:rsid w:val="00AA4568"/>
    <w:rsid w:val="00AA7435"/>
    <w:rsid w:val="00AB283E"/>
    <w:rsid w:val="00AB2FA4"/>
    <w:rsid w:val="00AC3157"/>
    <w:rsid w:val="00AC35D1"/>
    <w:rsid w:val="00AC4665"/>
    <w:rsid w:val="00AC757B"/>
    <w:rsid w:val="00AD1929"/>
    <w:rsid w:val="00AD4B70"/>
    <w:rsid w:val="00AD5F37"/>
    <w:rsid w:val="00AE1B2B"/>
    <w:rsid w:val="00AE2996"/>
    <w:rsid w:val="00AE3734"/>
    <w:rsid w:val="00AE44B0"/>
    <w:rsid w:val="00AE59C7"/>
    <w:rsid w:val="00AE6B08"/>
    <w:rsid w:val="00AF1214"/>
    <w:rsid w:val="00AF3423"/>
    <w:rsid w:val="00AF4D5E"/>
    <w:rsid w:val="00AF552E"/>
    <w:rsid w:val="00AF6B34"/>
    <w:rsid w:val="00AF7C56"/>
    <w:rsid w:val="00B015F2"/>
    <w:rsid w:val="00B02910"/>
    <w:rsid w:val="00B02FCD"/>
    <w:rsid w:val="00B03BE5"/>
    <w:rsid w:val="00B04033"/>
    <w:rsid w:val="00B0421A"/>
    <w:rsid w:val="00B051D3"/>
    <w:rsid w:val="00B07C9D"/>
    <w:rsid w:val="00B12EB6"/>
    <w:rsid w:val="00B135A5"/>
    <w:rsid w:val="00B1381A"/>
    <w:rsid w:val="00B23D7F"/>
    <w:rsid w:val="00B26449"/>
    <w:rsid w:val="00B26C33"/>
    <w:rsid w:val="00B305BE"/>
    <w:rsid w:val="00B30747"/>
    <w:rsid w:val="00B348F0"/>
    <w:rsid w:val="00B37D47"/>
    <w:rsid w:val="00B40597"/>
    <w:rsid w:val="00B41870"/>
    <w:rsid w:val="00B4540C"/>
    <w:rsid w:val="00B45FF6"/>
    <w:rsid w:val="00B46ACC"/>
    <w:rsid w:val="00B46DA9"/>
    <w:rsid w:val="00B46F5B"/>
    <w:rsid w:val="00B47172"/>
    <w:rsid w:val="00B47FF5"/>
    <w:rsid w:val="00B50C89"/>
    <w:rsid w:val="00B52855"/>
    <w:rsid w:val="00B53CE3"/>
    <w:rsid w:val="00B553EF"/>
    <w:rsid w:val="00B556AC"/>
    <w:rsid w:val="00B572E2"/>
    <w:rsid w:val="00B5737F"/>
    <w:rsid w:val="00B66137"/>
    <w:rsid w:val="00B67A99"/>
    <w:rsid w:val="00B70F3D"/>
    <w:rsid w:val="00B714A4"/>
    <w:rsid w:val="00B74501"/>
    <w:rsid w:val="00B74EEA"/>
    <w:rsid w:val="00B760B7"/>
    <w:rsid w:val="00B76627"/>
    <w:rsid w:val="00B76B62"/>
    <w:rsid w:val="00B76D81"/>
    <w:rsid w:val="00B771E8"/>
    <w:rsid w:val="00B8073E"/>
    <w:rsid w:val="00B81A28"/>
    <w:rsid w:val="00B81FD2"/>
    <w:rsid w:val="00B84818"/>
    <w:rsid w:val="00B874B4"/>
    <w:rsid w:val="00B908BA"/>
    <w:rsid w:val="00B91759"/>
    <w:rsid w:val="00B91C79"/>
    <w:rsid w:val="00B91FFB"/>
    <w:rsid w:val="00B93E0C"/>
    <w:rsid w:val="00B97138"/>
    <w:rsid w:val="00B97CEF"/>
    <w:rsid w:val="00BA2844"/>
    <w:rsid w:val="00BA28C2"/>
    <w:rsid w:val="00BA3D43"/>
    <w:rsid w:val="00BA48F1"/>
    <w:rsid w:val="00BA53BD"/>
    <w:rsid w:val="00BB12B2"/>
    <w:rsid w:val="00BB55BC"/>
    <w:rsid w:val="00BB73E3"/>
    <w:rsid w:val="00BD0013"/>
    <w:rsid w:val="00BD1FB4"/>
    <w:rsid w:val="00BD255E"/>
    <w:rsid w:val="00BD2B22"/>
    <w:rsid w:val="00BF0FC4"/>
    <w:rsid w:val="00BF10FC"/>
    <w:rsid w:val="00BF1B36"/>
    <w:rsid w:val="00BF287B"/>
    <w:rsid w:val="00BF4A69"/>
    <w:rsid w:val="00C02938"/>
    <w:rsid w:val="00C03512"/>
    <w:rsid w:val="00C04906"/>
    <w:rsid w:val="00C050E8"/>
    <w:rsid w:val="00C0652E"/>
    <w:rsid w:val="00C073FE"/>
    <w:rsid w:val="00C118AE"/>
    <w:rsid w:val="00C14745"/>
    <w:rsid w:val="00C15CD0"/>
    <w:rsid w:val="00C1769F"/>
    <w:rsid w:val="00C177BC"/>
    <w:rsid w:val="00C17C37"/>
    <w:rsid w:val="00C23E98"/>
    <w:rsid w:val="00C2402B"/>
    <w:rsid w:val="00C251F5"/>
    <w:rsid w:val="00C25B60"/>
    <w:rsid w:val="00C25BA5"/>
    <w:rsid w:val="00C27DB2"/>
    <w:rsid w:val="00C35A73"/>
    <w:rsid w:val="00C416BD"/>
    <w:rsid w:val="00C4291B"/>
    <w:rsid w:val="00C465AF"/>
    <w:rsid w:val="00C47695"/>
    <w:rsid w:val="00C51B66"/>
    <w:rsid w:val="00C52C62"/>
    <w:rsid w:val="00C579C2"/>
    <w:rsid w:val="00C60A89"/>
    <w:rsid w:val="00C61717"/>
    <w:rsid w:val="00C61B19"/>
    <w:rsid w:val="00C66755"/>
    <w:rsid w:val="00C66C41"/>
    <w:rsid w:val="00C70425"/>
    <w:rsid w:val="00C71873"/>
    <w:rsid w:val="00C72DC2"/>
    <w:rsid w:val="00C75935"/>
    <w:rsid w:val="00C80F99"/>
    <w:rsid w:val="00C81077"/>
    <w:rsid w:val="00C81A7C"/>
    <w:rsid w:val="00C845E1"/>
    <w:rsid w:val="00C84FBD"/>
    <w:rsid w:val="00C86EE1"/>
    <w:rsid w:val="00C930D3"/>
    <w:rsid w:val="00C934E3"/>
    <w:rsid w:val="00C9489B"/>
    <w:rsid w:val="00C959DC"/>
    <w:rsid w:val="00C95F98"/>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ECE"/>
    <w:rsid w:val="00D029D2"/>
    <w:rsid w:val="00D03EBC"/>
    <w:rsid w:val="00D04845"/>
    <w:rsid w:val="00D05E17"/>
    <w:rsid w:val="00D05EAC"/>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23B3"/>
    <w:rsid w:val="00D53B5F"/>
    <w:rsid w:val="00D5541C"/>
    <w:rsid w:val="00D56222"/>
    <w:rsid w:val="00D60048"/>
    <w:rsid w:val="00D60264"/>
    <w:rsid w:val="00D64E65"/>
    <w:rsid w:val="00D71193"/>
    <w:rsid w:val="00D72221"/>
    <w:rsid w:val="00D72D31"/>
    <w:rsid w:val="00D734D8"/>
    <w:rsid w:val="00D80CBB"/>
    <w:rsid w:val="00D81FA4"/>
    <w:rsid w:val="00D82756"/>
    <w:rsid w:val="00D849DB"/>
    <w:rsid w:val="00D91476"/>
    <w:rsid w:val="00D92EDA"/>
    <w:rsid w:val="00D9409E"/>
    <w:rsid w:val="00D94532"/>
    <w:rsid w:val="00DA0B64"/>
    <w:rsid w:val="00DA0D66"/>
    <w:rsid w:val="00DA0F90"/>
    <w:rsid w:val="00DA167B"/>
    <w:rsid w:val="00DA3B9B"/>
    <w:rsid w:val="00DA69CA"/>
    <w:rsid w:val="00DA724D"/>
    <w:rsid w:val="00DB596B"/>
    <w:rsid w:val="00DC0311"/>
    <w:rsid w:val="00DC07CC"/>
    <w:rsid w:val="00DC1F6F"/>
    <w:rsid w:val="00DC23E8"/>
    <w:rsid w:val="00DC74DE"/>
    <w:rsid w:val="00DC7C3F"/>
    <w:rsid w:val="00DD1DF4"/>
    <w:rsid w:val="00DD2059"/>
    <w:rsid w:val="00DD401A"/>
    <w:rsid w:val="00DD675E"/>
    <w:rsid w:val="00DD6773"/>
    <w:rsid w:val="00DD7247"/>
    <w:rsid w:val="00DE3761"/>
    <w:rsid w:val="00DE5660"/>
    <w:rsid w:val="00DF05E6"/>
    <w:rsid w:val="00DF538B"/>
    <w:rsid w:val="00E009F8"/>
    <w:rsid w:val="00E027F8"/>
    <w:rsid w:val="00E0315B"/>
    <w:rsid w:val="00E04AA7"/>
    <w:rsid w:val="00E04E0B"/>
    <w:rsid w:val="00E0691C"/>
    <w:rsid w:val="00E10EAE"/>
    <w:rsid w:val="00E15E13"/>
    <w:rsid w:val="00E16182"/>
    <w:rsid w:val="00E21442"/>
    <w:rsid w:val="00E306B7"/>
    <w:rsid w:val="00E325F1"/>
    <w:rsid w:val="00E362DB"/>
    <w:rsid w:val="00E420B5"/>
    <w:rsid w:val="00E44C04"/>
    <w:rsid w:val="00E44F8B"/>
    <w:rsid w:val="00E53F84"/>
    <w:rsid w:val="00E555AA"/>
    <w:rsid w:val="00E55A7B"/>
    <w:rsid w:val="00E56185"/>
    <w:rsid w:val="00E63722"/>
    <w:rsid w:val="00E63E04"/>
    <w:rsid w:val="00E76AAD"/>
    <w:rsid w:val="00E81228"/>
    <w:rsid w:val="00E82E13"/>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3357"/>
    <w:rsid w:val="00EC43F5"/>
    <w:rsid w:val="00ED04CC"/>
    <w:rsid w:val="00ED2CB5"/>
    <w:rsid w:val="00ED37DD"/>
    <w:rsid w:val="00ED401B"/>
    <w:rsid w:val="00ED4885"/>
    <w:rsid w:val="00ED71C0"/>
    <w:rsid w:val="00EE5D5F"/>
    <w:rsid w:val="00EE6DC4"/>
    <w:rsid w:val="00EE7643"/>
    <w:rsid w:val="00EF0A51"/>
    <w:rsid w:val="00EF2164"/>
    <w:rsid w:val="00EF6CFA"/>
    <w:rsid w:val="00EF784E"/>
    <w:rsid w:val="00F00BBD"/>
    <w:rsid w:val="00F018D6"/>
    <w:rsid w:val="00F036BB"/>
    <w:rsid w:val="00F05200"/>
    <w:rsid w:val="00F06F23"/>
    <w:rsid w:val="00F121BA"/>
    <w:rsid w:val="00F12D1F"/>
    <w:rsid w:val="00F140AE"/>
    <w:rsid w:val="00F225B2"/>
    <w:rsid w:val="00F237CA"/>
    <w:rsid w:val="00F2452B"/>
    <w:rsid w:val="00F2524B"/>
    <w:rsid w:val="00F26346"/>
    <w:rsid w:val="00F35118"/>
    <w:rsid w:val="00F35169"/>
    <w:rsid w:val="00F36222"/>
    <w:rsid w:val="00F3652F"/>
    <w:rsid w:val="00F365D1"/>
    <w:rsid w:val="00F375ED"/>
    <w:rsid w:val="00F41220"/>
    <w:rsid w:val="00F41A1D"/>
    <w:rsid w:val="00F42F72"/>
    <w:rsid w:val="00F43DF4"/>
    <w:rsid w:val="00F45A00"/>
    <w:rsid w:val="00F50A60"/>
    <w:rsid w:val="00F55239"/>
    <w:rsid w:val="00F564EF"/>
    <w:rsid w:val="00F56FFB"/>
    <w:rsid w:val="00F601AA"/>
    <w:rsid w:val="00F635F0"/>
    <w:rsid w:val="00F65946"/>
    <w:rsid w:val="00F8023D"/>
    <w:rsid w:val="00F87D25"/>
    <w:rsid w:val="00F90E4A"/>
    <w:rsid w:val="00F93DB3"/>
    <w:rsid w:val="00F94316"/>
    <w:rsid w:val="00F95B81"/>
    <w:rsid w:val="00F965F0"/>
    <w:rsid w:val="00F97253"/>
    <w:rsid w:val="00F97E90"/>
    <w:rsid w:val="00FA01E4"/>
    <w:rsid w:val="00FA58C5"/>
    <w:rsid w:val="00FA5D0D"/>
    <w:rsid w:val="00FB1E73"/>
    <w:rsid w:val="00FB2289"/>
    <w:rsid w:val="00FB2312"/>
    <w:rsid w:val="00FC2EBF"/>
    <w:rsid w:val="00FC37AE"/>
    <w:rsid w:val="00FD0751"/>
    <w:rsid w:val="00FD313D"/>
    <w:rsid w:val="00FD42A7"/>
    <w:rsid w:val="00FD469F"/>
    <w:rsid w:val="00FD52C0"/>
    <w:rsid w:val="00FD636F"/>
    <w:rsid w:val="00FE0DFB"/>
    <w:rsid w:val="00FE313B"/>
    <w:rsid w:val="00FE64FD"/>
    <w:rsid w:val="00FE74E0"/>
    <w:rsid w:val="00FF0FDA"/>
    <w:rsid w:val="00FF1802"/>
    <w:rsid w:val="00FF19BD"/>
    <w:rsid w:val="00FF3DFE"/>
    <w:rsid w:val="00FF4C5B"/>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D4D8E1"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D4D8E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D4D8E1"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D4D8E1"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E5E8ED" w:themeColor="text1" w:themeTint="80"/>
        <w:bottom w:val="single" w:sz="4" w:space="0" w:color="E5E8ED" w:themeColor="text1" w:themeTint="80"/>
      </w:tblBorders>
    </w:tblPr>
    <w:tblStylePr w:type="firstRow">
      <w:rPr>
        <w:b/>
        <w:bCs/>
      </w:rPr>
      <w:tblPr/>
      <w:tcPr>
        <w:tcBorders>
          <w:bottom w:val="single" w:sz="4" w:space="0" w:color="E5E8ED" w:themeColor="text1" w:themeTint="80"/>
        </w:tcBorders>
      </w:tcPr>
    </w:tblStylePr>
    <w:tblStylePr w:type="lastRow">
      <w:rPr>
        <w:b/>
        <w:bCs/>
      </w:rPr>
      <w:tblPr/>
      <w:tcPr>
        <w:tcBorders>
          <w:top w:val="single" w:sz="4" w:space="0" w:color="E5E8ED" w:themeColor="text1" w:themeTint="80"/>
        </w:tcBorders>
      </w:tcPr>
    </w:tblStylePr>
    <w:tblStylePr w:type="firstCol">
      <w:rPr>
        <w:b/>
        <w:bCs/>
      </w:rPr>
    </w:tblStylePr>
    <w:tblStylePr w:type="lastCol">
      <w:rPr>
        <w:b/>
        <w:bCs/>
      </w:rPr>
    </w:tblStylePr>
    <w:tblStylePr w:type="band1Vert">
      <w:tblPr/>
      <w:tcPr>
        <w:tcBorders>
          <w:left w:val="single" w:sz="4" w:space="0" w:color="E5E8ED" w:themeColor="text1" w:themeTint="80"/>
          <w:right w:val="single" w:sz="4" w:space="0" w:color="E5E8ED" w:themeColor="text1" w:themeTint="80"/>
        </w:tcBorders>
      </w:tcPr>
    </w:tblStylePr>
    <w:tblStylePr w:type="band2Vert">
      <w:tblPr/>
      <w:tcPr>
        <w:tcBorders>
          <w:left w:val="single" w:sz="4" w:space="0" w:color="E5E8ED" w:themeColor="text1" w:themeTint="80"/>
          <w:right w:val="single" w:sz="4" w:space="0" w:color="E5E8ED" w:themeColor="text1" w:themeTint="80"/>
        </w:tcBorders>
      </w:tcPr>
    </w:tblStylePr>
    <w:tblStylePr w:type="band1Horz">
      <w:tblPr/>
      <w:tcPr>
        <w:tcBorders>
          <w:top w:val="single" w:sz="4" w:space="0" w:color="E5E8ED" w:themeColor="text1" w:themeTint="80"/>
          <w:bottom w:val="single" w:sz="4" w:space="0" w:color="E5E8ED"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101318" w:themeColor="background1" w:themeShade="BF"/>
        <w:left w:val="single" w:sz="4" w:space="0" w:color="101318" w:themeColor="background1" w:themeShade="BF"/>
        <w:bottom w:val="single" w:sz="4" w:space="0" w:color="101318" w:themeColor="background1" w:themeShade="BF"/>
        <w:right w:val="single" w:sz="4" w:space="0" w:color="101318" w:themeColor="background1" w:themeShade="BF"/>
        <w:insideH w:val="single" w:sz="4" w:space="0" w:color="101318" w:themeColor="background1" w:themeShade="BF"/>
        <w:insideV w:val="single" w:sz="4" w:space="0" w:color="101318"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CDD2DC"/>
      </a:dk1>
      <a:lt1>
        <a:sysClr val="window" lastClr="161A21"/>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b:RefOrder>
  </b:Source>
  <b:Source>
    <b:Tag>Tai</b:Tag>
    <b:SourceType>InternetSite</b:SourceType>
    <b:Guid>{3F603D76-CE92-4C9E-94BC-72510605DC3F}</b:Guid>
    <b:Title>TailwindCSS</b:Title>
    <b:URL>https://tailwindcss.com/</b:URL>
    <b:RefOrder>2</b:RefOrder>
  </b:Source>
  <b:Source>
    <b:Tag>MyS</b:Tag>
    <b:SourceType>InternetSite</b:SourceType>
    <b:Guid>{D536B486-9B7C-4AEE-AA00-23EABC338922}</b:Guid>
    <b:Title>MySQL</b:Title>
    <b:URL>https://www.mysql.com</b:URL>
    <b:RefOrder>3</b:RefOrder>
  </b:Source>
  <b:Source>
    <b:Tag>PHP</b:Tag>
    <b:SourceType>InternetSite</b:SourceType>
    <b:Guid>{15FE6DB4-9D16-4329-8BCC-194E57FA6EF5}</b:Guid>
    <b:Title>Python</b:Title>
    <b:URL>https://www.python.org</b:URL>
    <b:RefOrder>4</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5</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6</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7</b:RefOrder>
  </b:Source>
</b:Sources>
</file>

<file path=customXml/itemProps1.xml><?xml version="1.0" encoding="utf-8"?>
<ds:datastoreItem xmlns:ds="http://schemas.openxmlformats.org/officeDocument/2006/customXml" ds:itemID="{6B274F57-440A-49F9-A3AD-0671912D5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9</TotalTime>
  <Pages>65</Pages>
  <Words>10013</Words>
  <Characters>57076</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6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Guys Robot</cp:lastModifiedBy>
  <cp:revision>365</cp:revision>
  <cp:lastPrinted>2022-05-15T11:35:00Z</cp:lastPrinted>
  <dcterms:created xsi:type="dcterms:W3CDTF">2023-09-04T13:29:00Z</dcterms:created>
  <dcterms:modified xsi:type="dcterms:W3CDTF">2023-09-23T13:50:00Z</dcterms:modified>
</cp:coreProperties>
</file>